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406ED9" w14:textId="77777777" w:rsidR="00A940C8" w:rsidRDefault="00A940C8"/>
    <w:p w14:paraId="4EE98094" w14:textId="77777777" w:rsidR="003A3FE7" w:rsidRDefault="002A31DE">
      <w:r>
        <w:rPr>
          <w:noProof/>
        </w:rPr>
        <mc:AlternateContent>
          <mc:Choice Requires="wpg">
            <w:drawing>
              <wp:anchor distT="0" distB="0" distL="114300" distR="114300" simplePos="0" relativeHeight="251788288" behindDoc="0" locked="0" layoutInCell="1" allowOverlap="1" wp14:anchorId="56C7F454" wp14:editId="4FF518ED">
                <wp:simplePos x="0" y="0"/>
                <wp:positionH relativeFrom="margin">
                  <wp:align>left</wp:align>
                </wp:positionH>
                <wp:positionV relativeFrom="paragraph">
                  <wp:posOffset>3154680</wp:posOffset>
                </wp:positionV>
                <wp:extent cx="5958840" cy="1341120"/>
                <wp:effectExtent l="0" t="0" r="3810" b="0"/>
                <wp:wrapNone/>
                <wp:docPr id="408" name="Group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58840" cy="1341120"/>
                          <a:chOff x="0" y="0"/>
                          <a:chExt cx="5958840" cy="1341120"/>
                        </a:xfrm>
                      </wpg:grpSpPr>
                      <pic:pic xmlns:pic="http://schemas.openxmlformats.org/drawingml/2006/picture">
                        <pic:nvPicPr>
                          <pic:cNvPr id="409" name="Picture 40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240" y="0"/>
                            <a:ext cx="5943600" cy="9372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0" name="Rectangle 410"/>
                        <wps:cNvSpPr/>
                        <wps:spPr>
                          <a:xfrm>
                            <a:off x="0" y="960120"/>
                            <a:ext cx="5958840" cy="38100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1FE54E" w14:textId="43ABCAA9" w:rsidR="0091180E" w:rsidRPr="00817F5A" w:rsidRDefault="007A7E9D" w:rsidP="00A940C8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8"/>
                                </w:rPr>
                              </w:pPr>
                              <w:r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8"/>
                                </w:rPr>
                                <w:t>2026</w:t>
                              </w:r>
                              <w:r w:rsidR="0091180E"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8"/>
                                </w:rPr>
                                <w:t xml:space="preserve"> FOOD SERVICES S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C7F454" id="Group 408" o:spid="_x0000_s1026" style="position:absolute;margin-left:0;margin-top:248.4pt;width:469.2pt;height:105.6pt;z-index:251788288;mso-position-horizontal:left;mso-position-horizontal-relative:margin" coordsize="59588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9" o:spid="_x0000_s1027" type="#_x0000_t75" style="position:absolute;left:152;width:59436;height:9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">
                  <v:imagedata r:id="rId9" o:title=""/>
                </v:shape>
                <v:rect id="Rectangle 410" o:spid="_x0000_s1028" style="position:absolute;top:9601;width:5958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" fillcolor="#00b0f0" strokecolor="#00b0f0" strokeweight="1pt">
                  <v:textbox>
                    <w:txbxContent>
                      <w:p w14:paraId="0D1FE54E" w14:textId="43ABCAA9" w:rsidR="0091180E" w:rsidRPr="00817F5A" w:rsidRDefault="007A7E9D" w:rsidP="00A940C8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8"/>
                          </w:rPr>
                        </w:pPr>
                        <w:r>
                          <w:rPr>
                            <w:rFonts w:ascii="Adelle PE" w:hAnsi="Adelle PE"/>
                            <w:b/>
                            <w:color w:val="FFFFFF" w:themeColor="background1"/>
                            <w:sz w:val="38"/>
                          </w:rPr>
                          <w:t>2026</w:t>
                        </w:r>
                        <w:r w:rsidR="0091180E"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8"/>
                          </w:rPr>
                          <w:t xml:space="preserve"> FOOD SERVICES SECTION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6EF69072" w14:textId="77777777" w:rsidR="00A940C8" w:rsidRDefault="00A940C8"/>
    <w:p w14:paraId="041047B9" w14:textId="77777777" w:rsidR="00A940C8" w:rsidRDefault="00A940C8"/>
    <w:p w14:paraId="7F9C43AB" w14:textId="77777777" w:rsidR="00A940C8" w:rsidRDefault="00A940C8"/>
    <w:p w14:paraId="28DCF18E" w14:textId="77777777" w:rsidR="00A940C8" w:rsidRDefault="00A940C8"/>
    <w:p w14:paraId="3F2BA6EF" w14:textId="77777777" w:rsidR="00A940C8" w:rsidRDefault="00A940C8"/>
    <w:p w14:paraId="08AFEA35" w14:textId="77777777" w:rsidR="00A940C8" w:rsidRDefault="00A940C8"/>
    <w:p w14:paraId="5FB89C63" w14:textId="77777777" w:rsidR="00A940C8" w:rsidRDefault="00A940C8"/>
    <w:p w14:paraId="48547774" w14:textId="77777777" w:rsidR="00A940C8" w:rsidRDefault="00A940C8"/>
    <w:p w14:paraId="6B776FC9" w14:textId="77777777" w:rsidR="00A940C8" w:rsidRDefault="00A940C8"/>
    <w:p w14:paraId="60085945" w14:textId="77777777" w:rsidR="00A940C8" w:rsidRDefault="00A940C8"/>
    <w:p w14:paraId="3B559198" w14:textId="77777777" w:rsidR="00A940C8" w:rsidRDefault="00A940C8"/>
    <w:p w14:paraId="5CBF52C7" w14:textId="77777777" w:rsidR="00A940C8" w:rsidRDefault="00A940C8"/>
    <w:p w14:paraId="32D77EFA" w14:textId="77777777" w:rsidR="00A940C8" w:rsidRDefault="00A940C8"/>
    <w:p w14:paraId="102EF8C4" w14:textId="77777777" w:rsidR="00A940C8" w:rsidRDefault="00A940C8"/>
    <w:p w14:paraId="750A36AA" w14:textId="77777777" w:rsidR="000B69BC" w:rsidRDefault="000B69BC" w:rsidP="000B69BC"/>
    <w:p w14:paraId="23E01231" w14:textId="77777777" w:rsidR="000B69BC" w:rsidRDefault="000B69BC" w:rsidP="000B69BC"/>
    <w:p w14:paraId="6626B425" w14:textId="77777777" w:rsidR="000B69BC" w:rsidRDefault="000B69BC" w:rsidP="000B69BC"/>
    <w:p w14:paraId="75D9E12E" w14:textId="77777777" w:rsidR="000B69BC" w:rsidRDefault="000B69BC" w:rsidP="000B69BC"/>
    <w:p w14:paraId="42A09793" w14:textId="77777777" w:rsidR="000B69BC" w:rsidRDefault="000B69BC" w:rsidP="000B69BC">
      <w:pPr>
        <w:jc w:val="center"/>
      </w:pPr>
    </w:p>
    <w:p w14:paraId="25E3B19A" w14:textId="77777777" w:rsidR="000B69BC" w:rsidRPr="00817F5A" w:rsidRDefault="00817F5A" w:rsidP="000B69BC">
      <w:pPr>
        <w:jc w:val="center"/>
        <w:rPr>
          <w:rFonts w:ascii="Adelle PE" w:hAnsi="Adelle PE"/>
          <w:b/>
          <w:sz w:val="38"/>
          <w:szCs w:val="38"/>
        </w:rPr>
      </w:pPr>
      <w:r w:rsidRPr="00817F5A">
        <w:rPr>
          <w:rFonts w:ascii="Adelle PE" w:hAnsi="Adelle PE"/>
          <w:b/>
          <w:sz w:val="38"/>
          <w:szCs w:val="38"/>
        </w:rPr>
        <w:t>SUPPORT &amp; HELP</w:t>
      </w:r>
    </w:p>
    <w:p w14:paraId="2B213A90" w14:textId="77777777" w:rsidR="000B69BC" w:rsidRPr="000B69BC" w:rsidRDefault="000B69BC" w:rsidP="00A862B8">
      <w:pPr>
        <w:jc w:val="center"/>
        <w:rPr>
          <w:sz w:val="38"/>
          <w:szCs w:val="38"/>
        </w:rPr>
      </w:pPr>
      <w:r w:rsidRPr="000B69BC">
        <w:rPr>
          <w:sz w:val="38"/>
          <w:szCs w:val="38"/>
        </w:rPr>
        <w:t>(605) 342-2824</w:t>
      </w:r>
    </w:p>
    <w:p w14:paraId="34D06315" w14:textId="77777777" w:rsidR="000B69BC" w:rsidRPr="000B69BC" w:rsidRDefault="000B69BC" w:rsidP="000B69BC">
      <w:pPr>
        <w:jc w:val="center"/>
        <w:rPr>
          <w:color w:val="2E74B5" w:themeColor="accent1" w:themeShade="BF"/>
          <w:sz w:val="38"/>
          <w:szCs w:val="38"/>
          <w:u w:val="single"/>
        </w:rPr>
      </w:pPr>
      <w:r w:rsidRPr="000B69BC">
        <w:rPr>
          <w:color w:val="2E74B5" w:themeColor="accent1" w:themeShade="BF"/>
          <w:sz w:val="38"/>
          <w:szCs w:val="38"/>
          <w:u w:val="single"/>
        </w:rPr>
        <w:t>reservations@blackhillsbsa.org</w:t>
      </w:r>
    </w:p>
    <w:p w14:paraId="3975DC05" w14:textId="77777777" w:rsidR="00A940C8" w:rsidRPr="000B69BC" w:rsidRDefault="000B69BC" w:rsidP="000B69BC">
      <w:pPr>
        <w:jc w:val="center"/>
        <w:rPr>
          <w:b/>
          <w:color w:val="385623" w:themeColor="accent6" w:themeShade="80"/>
          <w:sz w:val="38"/>
          <w:szCs w:val="38"/>
        </w:rPr>
      </w:pPr>
      <w:r w:rsidRPr="000B69BC">
        <w:rPr>
          <w:b/>
          <w:color w:val="385623" w:themeColor="accent6" w:themeShade="80"/>
          <w:sz w:val="38"/>
          <w:szCs w:val="38"/>
        </w:rPr>
        <w:t>www.mountain.blackhillsbsa.org</w:t>
      </w:r>
    </w:p>
    <w:p w14:paraId="798678EA" w14:textId="77777777" w:rsidR="000B69BC" w:rsidRDefault="000B69BC"/>
    <w:p w14:paraId="36D9A5B0" w14:textId="77777777" w:rsidR="000B69BC" w:rsidRDefault="000B69BC"/>
    <w:p w14:paraId="56B6345E" w14:textId="77777777" w:rsidR="000B69BC" w:rsidRDefault="000B69BC"/>
    <w:p w14:paraId="2703D56A" w14:textId="77777777" w:rsidR="000B69BC" w:rsidRDefault="000B69BC">
      <w:pPr>
        <w:sectPr w:rsidR="000B69BC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1F0020" w14:textId="77777777" w:rsidR="00CB571C" w:rsidRDefault="002A31DE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08CA10D8" wp14:editId="4AF4F2A7">
                <wp:simplePos x="0" y="0"/>
                <wp:positionH relativeFrom="column">
                  <wp:posOffset>-333375</wp:posOffset>
                </wp:positionH>
                <wp:positionV relativeFrom="paragraph">
                  <wp:posOffset>-647700</wp:posOffset>
                </wp:positionV>
                <wp:extent cx="6629400" cy="840105"/>
                <wp:effectExtent l="0" t="0" r="19050" b="0"/>
                <wp:wrapNone/>
                <wp:docPr id="322" name="Group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840105"/>
                          <a:chOff x="0" y="-49530"/>
                          <a:chExt cx="6629400" cy="840105"/>
                        </a:xfrm>
                      </wpg:grpSpPr>
                      <wpg:grpSp>
                        <wpg:cNvPr id="298" name="Group 298"/>
                        <wpg:cNvGrpSpPr/>
                        <wpg:grpSpPr>
                          <a:xfrm>
                            <a:off x="0" y="-49530"/>
                            <a:ext cx="6629400" cy="840105"/>
                            <a:chOff x="0" y="-97155"/>
                            <a:chExt cx="6629400" cy="840105"/>
                          </a:xfrm>
                        </wpg:grpSpPr>
                        <pic:pic xmlns:pic="http://schemas.openxmlformats.org/drawingml/2006/picture">
                          <pic:nvPicPr>
                            <pic:cNvPr id="300" name="Picture 3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0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97155"/>
                              <a:ext cx="508635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E0E9B2" w14:textId="4DEAEAE0" w:rsidR="0091180E" w:rsidRPr="00817F5A" w:rsidRDefault="007A7E9D" w:rsidP="00E83BDF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03" name="Text Box 303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7FA890" w14:textId="77777777" w:rsidR="0091180E" w:rsidRPr="00817F5A" w:rsidRDefault="0091180E" w:rsidP="00E83BDF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TABLE OF CONTEN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CA10D8" id="Group 322" o:spid="_x0000_s1029" style="position:absolute;margin-left:-26.25pt;margin-top:-51pt;width:522pt;height:66.15pt;z-index:251719680;mso-height-relative:margin" coordorigin=",-495" coordsize="66294,84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">
                <v:group id="Group 298" o:spid="_x0000_s1030" style="position:absolute;top:-495;width:66294;height:8400" coordorigin=",-971" coordsize="66294,8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<v:shape id="Picture 300" o:spid="_x0000_s103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">
                    <v:imagedata r:id="rId12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2" type="#_x0000_t202" style="position:absolute;left:15430;top:-971;width:50864;height:3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" stroked="f">
                    <v:textbox>
                      <w:txbxContent>
                        <w:p w14:paraId="48E0E9B2" w14:textId="4DEAEAE0" w:rsidR="0091180E" w:rsidRPr="00817F5A" w:rsidRDefault="007A7E9D" w:rsidP="00E83BDF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303" o:spid="_x0000_s103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" fillcolor="#00b0f0" strokecolor="#00b0f0" strokeweight=".5pt">
                  <v:textbox>
                    <w:txbxContent>
                      <w:p w14:paraId="747FA890" w14:textId="77777777" w:rsidR="0091180E" w:rsidRPr="00817F5A" w:rsidRDefault="0091180E" w:rsidP="00E83BDF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TABLE OF CONTEN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554A372" w14:textId="77777777" w:rsidR="003A3FE7" w:rsidRDefault="003A3FE7"/>
    <w:sdt>
      <w:sdtPr>
        <w:rPr>
          <w:rFonts w:ascii="Tw Cen MT" w:eastAsiaTheme="minorHAnsi" w:hAnsi="Tw Cen MT" w:cstheme="minorBidi"/>
          <w:b w:val="0"/>
          <w:color w:val="auto"/>
          <w:sz w:val="24"/>
          <w:szCs w:val="22"/>
        </w:rPr>
        <w:id w:val="205689194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B0EFB64" w14:textId="77777777" w:rsidR="003A3FE7" w:rsidRPr="00817F5A" w:rsidRDefault="00817F5A">
          <w:pPr>
            <w:pStyle w:val="TOCHeading"/>
            <w:rPr>
              <w:b w:val="0"/>
            </w:rPr>
          </w:pPr>
          <w:r w:rsidRPr="00817F5A">
            <w:rPr>
              <w:b w:val="0"/>
            </w:rPr>
            <w:t>Contents</w:t>
          </w:r>
        </w:p>
        <w:p w14:paraId="38CF2743" w14:textId="45183DA9" w:rsidR="006F50DD" w:rsidRDefault="00AF05A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 w:rsidR="003A3FE7">
            <w:instrText xml:space="preserve"> TOC \o "1-3" \h \z \u </w:instrText>
          </w:r>
          <w:r>
            <w:fldChar w:fldCharType="separate"/>
          </w:r>
          <w:hyperlink w:anchor="_Toc473190665" w:history="1">
            <w:r w:rsidR="006F50DD" w:rsidRPr="0076239B">
              <w:rPr>
                <w:rStyle w:val="Hyperlink"/>
                <w:noProof/>
              </w:rPr>
              <w:t>Bon Appetit!</w:t>
            </w:r>
            <w:r w:rsidR="006F50DD">
              <w:rPr>
                <w:noProof/>
                <w:webHidden/>
              </w:rPr>
              <w:tab/>
            </w:r>
            <w:r w:rsidR="006F50DD">
              <w:rPr>
                <w:noProof/>
                <w:webHidden/>
              </w:rPr>
              <w:fldChar w:fldCharType="begin"/>
            </w:r>
            <w:r w:rsidR="006F50DD">
              <w:rPr>
                <w:noProof/>
                <w:webHidden/>
              </w:rPr>
              <w:instrText xml:space="preserve"> PAGEREF _Toc473190665 \h </w:instrText>
            </w:r>
            <w:r w:rsidR="006F50DD">
              <w:rPr>
                <w:noProof/>
                <w:webHidden/>
              </w:rPr>
            </w:r>
            <w:r w:rsidR="006F50DD"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3</w:t>
            </w:r>
            <w:r w:rsidR="006F50DD">
              <w:rPr>
                <w:noProof/>
                <w:webHidden/>
              </w:rPr>
              <w:fldChar w:fldCharType="end"/>
            </w:r>
          </w:hyperlink>
        </w:p>
        <w:p w14:paraId="7E21F999" w14:textId="07F7ABB9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67" w:history="1">
            <w:r w:rsidRPr="0076239B">
              <w:rPr>
                <w:rStyle w:val="Hyperlink"/>
                <w:noProof/>
              </w:rPr>
              <w:t>Breakfast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14EA0" w14:textId="277E96AA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69" w:history="1">
            <w:r w:rsidRPr="0076239B">
              <w:rPr>
                <w:rStyle w:val="Hyperlink"/>
                <w:noProof/>
              </w:rPr>
              <w:t>Lunch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24DA2" w14:textId="057E9A8E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1" w:history="1">
            <w:r w:rsidRPr="0076239B">
              <w:rPr>
                <w:rStyle w:val="Hyperlink"/>
                <w:noProof/>
              </w:rPr>
              <w:t>Dinner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8FCEB" w14:textId="3251B300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3" w:history="1">
            <w:r w:rsidRPr="0076239B">
              <w:rPr>
                <w:rStyle w:val="Hyperlink"/>
                <w:noProof/>
              </w:rPr>
              <w:t>Wednesday Me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B9EA3" w14:textId="3474CB25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4" w:history="1">
            <w:r w:rsidRPr="0076239B">
              <w:rPr>
                <w:rStyle w:val="Hyperlink"/>
                <w:noProof/>
              </w:rPr>
              <w:t>Dietary Restr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18FD5" w14:textId="08A1DA7E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5" w:history="1">
            <w:r w:rsidRPr="0076239B">
              <w:rPr>
                <w:rStyle w:val="Hyperlink"/>
                <w:noProof/>
              </w:rPr>
              <w:t>Portion Siz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7B632" w14:textId="112C6E7E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6" w:history="1">
            <w:r w:rsidRPr="0076239B">
              <w:rPr>
                <w:rStyle w:val="Hyperlink"/>
                <w:noProof/>
              </w:rPr>
              <w:t>Food Sour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58882" w14:textId="0383485F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8" w:history="1">
            <w:r w:rsidRPr="0076239B">
              <w:rPr>
                <w:rStyle w:val="Hyperlink"/>
                <w:noProof/>
              </w:rPr>
              <w:t>Sta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2D618" w14:textId="586F2511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9" w:history="1">
            <w:r w:rsidRPr="0076239B">
              <w:rPr>
                <w:rStyle w:val="Hyperlink"/>
                <w:noProof/>
              </w:rPr>
              <w:t>Sp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C1BA7" w14:textId="517B44D5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80" w:history="1">
            <w:r w:rsidRPr="006F50DD">
              <w:rPr>
                <w:rStyle w:val="Hyperlink"/>
                <w:b/>
                <w:noProof/>
              </w:rPr>
              <w:t>Entering Your Unit’s Menu Se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DB3B4" w14:textId="5614B0B4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81" w:history="1">
            <w:r w:rsidRPr="0076239B">
              <w:rPr>
                <w:rStyle w:val="Hyperlink"/>
                <w:noProof/>
              </w:rPr>
              <w:t>Food Pick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3D8A8" w14:textId="77777777" w:rsidR="001E7A47" w:rsidRDefault="00AF05AF">
          <w:pPr>
            <w:sectPr w:rsidR="001E7A47">
              <w:headerReference w:type="default" r:id="rId13"/>
              <w:footerReference w:type="default" r:id="rId14"/>
              <w:pgSz w:w="12240" w:h="15840"/>
              <w:pgMar w:top="1440" w:right="1440" w:bottom="1440" w:left="1440" w:header="720" w:footer="720" w:gutter="0"/>
              <w:cols w:space="720"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1DB7DD3" w14:textId="77777777" w:rsidR="00016CA7" w:rsidRDefault="002A31DE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320DD5BF" wp14:editId="57CDDB80">
                <wp:simplePos x="0" y="0"/>
                <wp:positionH relativeFrom="margin">
                  <wp:align>center</wp:align>
                </wp:positionH>
                <wp:positionV relativeFrom="paragraph">
                  <wp:posOffset>-647700</wp:posOffset>
                </wp:positionV>
                <wp:extent cx="6629400" cy="790575"/>
                <wp:effectExtent l="0" t="0" r="19050" b="9525"/>
                <wp:wrapNone/>
                <wp:docPr id="324" name="Group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5"/>
                          <a:chOff x="0" y="0"/>
                          <a:chExt cx="6629400" cy="790575"/>
                        </a:xfrm>
                      </wpg:grpSpPr>
                      <wpg:grpSp>
                        <wpg:cNvPr id="325" name="Group 325"/>
                        <wpg:cNvGrpSpPr/>
                        <wpg:grpSpPr>
                          <a:xfrm>
                            <a:off x="0" y="0"/>
                            <a:ext cx="6629400" cy="790575"/>
                            <a:chOff x="0" y="-47625"/>
                            <a:chExt cx="6629400" cy="790575"/>
                          </a:xfrm>
                        </wpg:grpSpPr>
                        <pic:pic xmlns:pic="http://schemas.openxmlformats.org/drawingml/2006/picture">
                          <pic:nvPicPr>
                            <pic:cNvPr id="326" name="Picture 3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5"/>
                              <a:ext cx="5086350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783CA5C" w14:textId="10DC8A98" w:rsidR="0091180E" w:rsidRPr="00817F5A" w:rsidRDefault="007A7E9D" w:rsidP="00F2214F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28" name="Text Box 328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088CC4" w14:textId="77777777" w:rsidR="0091180E" w:rsidRPr="00817F5A" w:rsidRDefault="0091180E" w:rsidP="00F2214F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EATING GREAT IN THE BLACK H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DD5BF" id="Group 324" o:spid="_x0000_s1034" style="position:absolute;margin-left:0;margin-top:-51pt;width:522pt;height:62.25pt;z-index:251727872;mso-position-horizontal:center;mso-position-horizontal-relative:margin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">
                <v:group id="Group 325" o:spid="_x0000_s1035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Picture 326" o:spid="_x0000_s1036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">
                    <v:imagedata r:id="rId12" o:title=""/>
                  </v:shape>
                  <v:shape id="_x0000_s1037" type="#_x0000_t202" style="position:absolute;left:15430;top:-476;width:50864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" stroked="f">
                    <v:textbox>
                      <w:txbxContent>
                        <w:p w14:paraId="2783CA5C" w14:textId="10DC8A98" w:rsidR="0091180E" w:rsidRPr="00817F5A" w:rsidRDefault="007A7E9D" w:rsidP="00F2214F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328" o:spid="_x0000_s1038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" fillcolor="#00b0f0" strokecolor="#00b0f0" strokeweight=".5pt">
                  <v:textbox>
                    <w:txbxContent>
                      <w:p w14:paraId="6B088CC4" w14:textId="77777777" w:rsidR="0091180E" w:rsidRPr="00817F5A" w:rsidRDefault="0091180E" w:rsidP="00F2214F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EATING GREAT IN THE BLACK HILL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C76C47E" w14:textId="77777777" w:rsidR="00676FF5" w:rsidRDefault="00676FF5" w:rsidP="00676FF5">
      <w:pPr>
        <w:pStyle w:val="Heading1"/>
      </w:pPr>
      <w:bookmarkStart w:id="0" w:name="_Toc473190665"/>
      <w:r>
        <w:t>Bon Appetit!</w:t>
      </w:r>
      <w:bookmarkEnd w:id="0"/>
    </w:p>
    <w:p w14:paraId="035D0280" w14:textId="77777777" w:rsidR="00676FF5" w:rsidRPr="00676FF5" w:rsidRDefault="00676FF5" w:rsidP="00676FF5"/>
    <w:p w14:paraId="22358B1E" w14:textId="58BBE7BD" w:rsidR="00016CA7" w:rsidRDefault="004F586A">
      <w:r>
        <w:t xml:space="preserve">One of the many things that </w:t>
      </w:r>
      <w:r w:rsidR="00B669B3">
        <w:t>sets</w:t>
      </w:r>
      <w:r w:rsidR="00A862B8">
        <w:t xml:space="preserve"> Medicine Mountain apart from other camps is the ability for units to select what they eat and when they eat it. Our food services team </w:t>
      </w:r>
      <w:r w:rsidR="00265364">
        <w:t xml:space="preserve">has put together a menu for </w:t>
      </w:r>
      <w:r w:rsidR="007A7E9D">
        <w:t>2026</w:t>
      </w:r>
      <w:r w:rsidR="00A862B8">
        <w:t xml:space="preserve"> that has variety and balance. All meals are created using the USDA’s myPlate nutrition guide, ensuring that all meals are balanced. </w:t>
      </w:r>
    </w:p>
    <w:p w14:paraId="7B26D496" w14:textId="77777777" w:rsidR="005041E9" w:rsidRDefault="00A7551B">
      <w:r>
        <w:t>There is a default menu for each day/meal period as well as alternate menus to select from if desired. Friday night’s meal is reserved as a premium meal as a celebration at the end of camp</w:t>
      </w:r>
      <w:r w:rsidR="00A862B8">
        <w:t xml:space="preserve">. All these options are presented in this guide. </w:t>
      </w:r>
    </w:p>
    <w:p w14:paraId="1BB684C4" w14:textId="777C413B" w:rsidR="00A862B8" w:rsidRDefault="005041E9">
      <w:r>
        <w:t xml:space="preserve">Our team also </w:t>
      </w:r>
      <w:r w:rsidR="00B669B3">
        <w:t>can</w:t>
      </w:r>
      <w:r>
        <w:t xml:space="preserve"> handle </w:t>
      </w:r>
      <w:r w:rsidR="00676FF5">
        <w:t>common dietary restrictions</w:t>
      </w:r>
      <w:r>
        <w:t xml:space="preserve">. Please be aware that all </w:t>
      </w:r>
      <w:r w:rsidRPr="0024056A">
        <w:rPr>
          <w:highlight w:val="yellow"/>
        </w:rPr>
        <w:t>special diet</w:t>
      </w:r>
      <w:r w:rsidR="00265364" w:rsidRPr="0024056A">
        <w:rPr>
          <w:highlight w:val="yellow"/>
        </w:rPr>
        <w:t xml:space="preserve">ary requests are due May </w:t>
      </w:r>
      <w:r w:rsidR="0024056A" w:rsidRPr="0024056A">
        <w:rPr>
          <w:highlight w:val="yellow"/>
        </w:rPr>
        <w:t>1st</w:t>
      </w:r>
      <w:r w:rsidR="00265364" w:rsidRPr="0024056A">
        <w:rPr>
          <w:highlight w:val="yellow"/>
        </w:rPr>
        <w:t xml:space="preserve">, </w:t>
      </w:r>
      <w:r w:rsidR="007A7E9D">
        <w:rPr>
          <w:highlight w:val="yellow"/>
        </w:rPr>
        <w:t>2026</w:t>
      </w:r>
      <w:r>
        <w:t>. Requests are entered in the “Dietary Restrictions” field under each participant on our online registration system.</w:t>
      </w:r>
      <w:r w:rsidR="00676FF5">
        <w:t xml:space="preserve"> </w:t>
      </w:r>
      <w:r w:rsidR="00154A73">
        <w:t>If a participant has numerous food allergies and would require them to bring their own food to eat</w:t>
      </w:r>
      <w:r w:rsidR="00B669B3">
        <w:t>,</w:t>
      </w:r>
      <w:r w:rsidR="00154A73">
        <w:t xml:space="preserve"> a</w:t>
      </w:r>
      <w:r w:rsidR="00A72BE5">
        <w:t xml:space="preserve"> letter from a health professional (doctor or dietician) will need to be emailed </w:t>
      </w:r>
      <w:r w:rsidR="00154A73">
        <w:t xml:space="preserve">to have the cost of food reduced for that participant for their week at camp. </w:t>
      </w:r>
      <w:r w:rsidR="00154A73">
        <w:br/>
        <w:t xml:space="preserve">Please send requests &amp; letters to </w:t>
      </w:r>
      <w:r w:rsidR="001E5D81">
        <w:t>james.miles@scouting.org</w:t>
      </w:r>
      <w:r w:rsidR="00A72BE5">
        <w:t xml:space="preserve"> by the due date.</w:t>
      </w:r>
      <w:r w:rsidR="00D33FB8">
        <w:t xml:space="preserve">  </w:t>
      </w:r>
    </w:p>
    <w:p w14:paraId="441019DC" w14:textId="0C24C928" w:rsidR="005041E9" w:rsidRDefault="005041E9">
      <w:r>
        <w:t xml:space="preserve">If your unit has any questions regarding the options listed in this guide, please send an email to </w:t>
      </w:r>
      <w:r w:rsidR="001E5D81">
        <w:t>james.miles@scouting.org</w:t>
      </w:r>
      <w:r>
        <w:t xml:space="preserve"> or give us a call at 605-342-2824.</w:t>
      </w:r>
    </w:p>
    <w:p w14:paraId="38BCF1C7" w14:textId="77777777" w:rsidR="005041E9" w:rsidRDefault="005041E9">
      <w:r>
        <w:t>Warm Regards,</w:t>
      </w:r>
    </w:p>
    <w:p w14:paraId="43942580" w14:textId="77777777" w:rsidR="005041E9" w:rsidRDefault="005041E9"/>
    <w:p w14:paraId="0BF736C8" w14:textId="16D69FDF" w:rsidR="001F7772" w:rsidRDefault="005041E9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003B67">
        <w:rPr>
          <w:b/>
        </w:rPr>
        <w:tab/>
      </w:r>
      <w:r w:rsidR="00003B67">
        <w:rPr>
          <w:b/>
        </w:rPr>
        <w:tab/>
      </w:r>
      <w:r>
        <w:br/>
        <w:t>Camp Director</w:t>
      </w:r>
      <w:r w:rsidR="00003B67">
        <w:tab/>
      </w:r>
      <w:r w:rsidR="00003B67">
        <w:tab/>
      </w:r>
      <w:r>
        <w:tab/>
      </w:r>
      <w:r w:rsidR="00003B67">
        <w:tab/>
      </w:r>
      <w:r w:rsidR="00265364">
        <w:br/>
      </w:r>
      <w:r>
        <w:t>605-342-2824</w:t>
      </w:r>
    </w:p>
    <w:p w14:paraId="25FD57FF" w14:textId="77777777" w:rsidR="001F7772" w:rsidRDefault="001F7772"/>
    <w:p w14:paraId="0325941A" w14:textId="77777777" w:rsidR="001F7772" w:rsidRDefault="001F7772"/>
    <w:p w14:paraId="53AF6157" w14:textId="6D72E5C3" w:rsidR="001F7772" w:rsidRPr="00AD475E" w:rsidRDefault="006554A9">
      <w:pPr>
        <w:rPr>
          <w:color w:val="0070C0"/>
          <w:sz w:val="56"/>
          <w:szCs w:val="56"/>
        </w:rPr>
      </w:pPr>
      <w:r>
        <w:t>Enter your meal selections using the link below. Each unit will only get one entry</w:t>
      </w:r>
      <w:r w:rsidR="00B669B3">
        <w:t>,</w:t>
      </w:r>
      <w:r>
        <w:t xml:space="preserve"> but can log back in and edit </w:t>
      </w:r>
      <w:r w:rsidR="00B669B3">
        <w:t>their</w:t>
      </w:r>
      <w:r>
        <w:t xml:space="preserve"> choices until May 1</w:t>
      </w:r>
      <w:r w:rsidRPr="006554A9">
        <w:rPr>
          <w:vertAlign w:val="superscript"/>
        </w:rPr>
        <w:t>st</w:t>
      </w:r>
      <w:r>
        <w:t xml:space="preserve">, </w:t>
      </w:r>
      <w:r w:rsidR="007A7E9D">
        <w:t>2026</w:t>
      </w:r>
      <w:r>
        <w:br/>
      </w:r>
      <w:r w:rsidR="00AD475E" w:rsidRPr="00231D89">
        <w:rPr>
          <w:color w:val="0070C0"/>
          <w:sz w:val="56"/>
          <w:szCs w:val="56"/>
        </w:rPr>
        <w:t xml:space="preserve">https://forms.gle/oVoD1qF6dhsyHKSB9 </w:t>
      </w:r>
    </w:p>
    <w:p w14:paraId="0A3633C8" w14:textId="77777777" w:rsidR="001F7772" w:rsidRDefault="001F7772"/>
    <w:p w14:paraId="5C6D3CB9" w14:textId="30B718FD" w:rsidR="001F7772" w:rsidRPr="007047B6" w:rsidRDefault="006554A9">
      <w:pPr>
        <w:rPr>
          <w:b/>
          <w:bCs/>
          <w:i/>
          <w:iCs/>
          <w:color w:val="C00000"/>
          <w:szCs w:val="24"/>
        </w:rPr>
      </w:pPr>
      <w:r w:rsidRPr="007047B6">
        <w:rPr>
          <w:b/>
          <w:bCs/>
          <w:i/>
          <w:iCs/>
          <w:color w:val="C00000"/>
          <w:szCs w:val="24"/>
        </w:rPr>
        <w:t>NOTE: If you have 2 units attending camp</w:t>
      </w:r>
      <w:r w:rsidR="00B669B3">
        <w:rPr>
          <w:b/>
          <w:bCs/>
          <w:i/>
          <w:iCs/>
          <w:color w:val="C00000"/>
          <w:szCs w:val="24"/>
        </w:rPr>
        <w:t>,</w:t>
      </w:r>
      <w:r w:rsidRPr="007047B6">
        <w:rPr>
          <w:b/>
          <w:bCs/>
          <w:i/>
          <w:iCs/>
          <w:color w:val="C00000"/>
          <w:szCs w:val="24"/>
        </w:rPr>
        <w:t xml:space="preserve"> you will either need to do a meal selection for both units in one form </w:t>
      </w:r>
      <w:r w:rsidR="00B669B3" w:rsidRPr="007047B6">
        <w:rPr>
          <w:b/>
          <w:bCs/>
          <w:i/>
          <w:iCs/>
          <w:color w:val="C00000"/>
          <w:szCs w:val="24"/>
        </w:rPr>
        <w:t>and</w:t>
      </w:r>
      <w:r w:rsidRPr="007047B6">
        <w:rPr>
          <w:b/>
          <w:bCs/>
          <w:i/>
          <w:iCs/>
          <w:color w:val="C00000"/>
          <w:szCs w:val="24"/>
        </w:rPr>
        <w:t xml:space="preserve"> use 2 different email addresses to have different selections for each unit. </w:t>
      </w:r>
    </w:p>
    <w:p w14:paraId="65BF6078" w14:textId="77777777" w:rsidR="001F7772" w:rsidRDefault="001F7772"/>
    <w:p w14:paraId="79E4BE92" w14:textId="77777777" w:rsidR="001F7772" w:rsidRDefault="001F7772"/>
    <w:p w14:paraId="576FE538" w14:textId="77777777" w:rsidR="00676FF5" w:rsidRDefault="002A31DE" w:rsidP="001F7772">
      <w:pPr>
        <w:pStyle w:val="Heading1"/>
        <w:rPr>
          <w:rFonts w:ascii="Tw Cen MT" w:eastAsiaTheme="minorHAnsi" w:hAnsi="Tw Cen MT" w:cstheme="minorBidi"/>
          <w:color w:val="auto"/>
          <w:sz w:val="24"/>
          <w:szCs w:val="22"/>
        </w:rPr>
      </w:pPr>
      <w:bookmarkStart w:id="1" w:name="_Toc433708216"/>
      <w:bookmarkStart w:id="2" w:name="_Toc473190666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90336" behindDoc="0" locked="0" layoutInCell="1" allowOverlap="1" wp14:anchorId="0F6A928C" wp14:editId="0684BE8F">
                <wp:simplePos x="0" y="0"/>
                <wp:positionH relativeFrom="margin">
                  <wp:align>center</wp:align>
                </wp:positionH>
                <wp:positionV relativeFrom="paragraph">
                  <wp:posOffset>-626110</wp:posOffset>
                </wp:positionV>
                <wp:extent cx="6629400" cy="790576"/>
                <wp:effectExtent l="0" t="0" r="19050" b="952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6"/>
                          <a:chOff x="0" y="-1"/>
                          <a:chExt cx="6629400" cy="790576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-1"/>
                            <a:ext cx="6629400" cy="790576"/>
                            <a:chOff x="0" y="-47626"/>
                            <a:chExt cx="6629400" cy="79057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6"/>
                              <a:ext cx="5086350" cy="39052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05F39F3" w14:textId="43A3A2A2" w:rsidR="0091180E" w:rsidRPr="00817F5A" w:rsidRDefault="007A7E9D" w:rsidP="00B95708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5" name="Text Box 5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842F27" w14:textId="77777777" w:rsidR="0091180E" w:rsidRPr="00817F5A" w:rsidRDefault="0091180E" w:rsidP="00B95708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MENU OP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A928C" id="Group 1" o:spid="_x0000_s1039" style="position:absolute;margin-left:0;margin-top:-49.3pt;width:522pt;height:62.25pt;z-index:251790336;mso-position-horizontal:center;mso-position-horizontal-relative:margin" coordorigin="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">
                <v:group id="Group 2" o:spid="_x0000_s1040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Picture 3" o:spid="_x0000_s104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">
                    <v:imagedata r:id="rId12" o:title=""/>
                  </v:shape>
                  <v:shape id="_x0000_s1042" type="#_x0000_t202" style="position:absolute;left:15430;top:-476;width:5086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<v:textbox>
                      <w:txbxContent>
                        <w:p w14:paraId="105F39F3" w14:textId="43A3A2A2" w:rsidR="0091180E" w:rsidRPr="00817F5A" w:rsidRDefault="007A7E9D" w:rsidP="00B95708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5" o:spid="_x0000_s104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" fillcolor="#00b0f0" strokecolor="#00b0f0" strokeweight=".5pt">
                  <v:textbox>
                    <w:txbxContent>
                      <w:p w14:paraId="74842F27" w14:textId="77777777" w:rsidR="0091180E" w:rsidRPr="00817F5A" w:rsidRDefault="0091180E" w:rsidP="00B95708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MENU OPTION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1"/>
      <w:bookmarkEnd w:id="2"/>
    </w:p>
    <w:p w14:paraId="7AB96AAF" w14:textId="77777777" w:rsidR="001F7772" w:rsidRPr="001F7772" w:rsidRDefault="00075A19" w:rsidP="00817F5A">
      <w:pPr>
        <w:pStyle w:val="Heading1"/>
      </w:pPr>
      <w:bookmarkStart w:id="3" w:name="_Toc473190667"/>
      <w:bookmarkStart w:id="4" w:name="_Hlk219807983"/>
      <w:r>
        <w:t xml:space="preserve">Breakfast </w:t>
      </w:r>
      <w:r w:rsidR="001F7772">
        <w:t>Options</w:t>
      </w:r>
      <w:bookmarkEnd w:id="3"/>
      <w:r w:rsidR="00817F5A">
        <w:br/>
      </w: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F7772" w:rsidRPr="001258E6" w14:paraId="38415989" w14:textId="77777777" w:rsidTr="001F77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363EB782" w14:textId="77777777" w:rsidR="001F7772" w:rsidRPr="001258E6" w:rsidRDefault="001F7772" w:rsidP="001F7772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Monday</w:t>
            </w:r>
          </w:p>
        </w:tc>
        <w:tc>
          <w:tcPr>
            <w:tcW w:w="2337" w:type="dxa"/>
          </w:tcPr>
          <w:p w14:paraId="1F12BA7D" w14:textId="77777777" w:rsidR="001F7772" w:rsidRPr="001258E6" w:rsidRDefault="00927939" w:rsidP="009279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fault </w:t>
            </w:r>
            <w:r w:rsidR="00553669">
              <w:rPr>
                <w:sz w:val="20"/>
                <w:szCs w:val="20"/>
              </w:rPr>
              <w:t>Option 1</w:t>
            </w:r>
          </w:p>
        </w:tc>
        <w:tc>
          <w:tcPr>
            <w:tcW w:w="2338" w:type="dxa"/>
          </w:tcPr>
          <w:p w14:paraId="2C891318" w14:textId="77777777" w:rsidR="001F7772" w:rsidRPr="001258E6" w:rsidRDefault="00927939" w:rsidP="001F77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ernate Option </w:t>
            </w:r>
            <w:r w:rsidR="00553669">
              <w:rPr>
                <w:sz w:val="20"/>
                <w:szCs w:val="20"/>
              </w:rPr>
              <w:t>2</w:t>
            </w:r>
          </w:p>
        </w:tc>
        <w:tc>
          <w:tcPr>
            <w:tcW w:w="2338" w:type="dxa"/>
          </w:tcPr>
          <w:p w14:paraId="21AE56B6" w14:textId="77777777" w:rsidR="001F7772" w:rsidRPr="001258E6" w:rsidRDefault="00927939" w:rsidP="001F77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ernate Option </w:t>
            </w:r>
            <w:r w:rsidR="00553669">
              <w:rPr>
                <w:sz w:val="20"/>
                <w:szCs w:val="20"/>
              </w:rPr>
              <w:t>3</w:t>
            </w:r>
          </w:p>
        </w:tc>
      </w:tr>
      <w:tr w:rsidR="001F7772" w:rsidRPr="001258E6" w14:paraId="54D47157" w14:textId="77777777" w:rsidTr="001F7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E14B94E" w14:textId="77777777" w:rsidR="001F7772" w:rsidRPr="001258E6" w:rsidRDefault="001F7772" w:rsidP="001F7772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C15CBB0" w14:textId="0D324819" w:rsidR="001F7772" w:rsidRPr="001258E6" w:rsidRDefault="00FD3EDB" w:rsidP="001F7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on</w:t>
            </w:r>
          </w:p>
        </w:tc>
        <w:tc>
          <w:tcPr>
            <w:tcW w:w="2338" w:type="dxa"/>
            <w:shd w:val="clear" w:color="auto" w:fill="FFFFFF" w:themeFill="background1"/>
          </w:tcPr>
          <w:p w14:paraId="2B33FD6C" w14:textId="10F1A738" w:rsidR="001F7772" w:rsidRPr="001258E6" w:rsidRDefault="00FD3EDB" w:rsidP="001F7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usage Links</w:t>
            </w:r>
          </w:p>
        </w:tc>
        <w:tc>
          <w:tcPr>
            <w:tcW w:w="2338" w:type="dxa"/>
            <w:shd w:val="clear" w:color="auto" w:fill="FFFFFF" w:themeFill="background1"/>
          </w:tcPr>
          <w:p w14:paraId="048DF3F3" w14:textId="77777777" w:rsidR="001F7772" w:rsidRPr="001258E6" w:rsidRDefault="00372DF9" w:rsidP="001F7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4D8B49DA" w14:textId="77777777" w:rsidTr="001F77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50CFC0E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E2EA30B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E319D8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40746D2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000730B8" w14:textId="77777777" w:rsidTr="001F7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39D193E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CDE52B0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8170AD2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1706EEE3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71636CC1" w14:textId="77777777" w:rsidTr="001F77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EE4A370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45EDA0E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ncake</w:t>
            </w:r>
          </w:p>
        </w:tc>
        <w:tc>
          <w:tcPr>
            <w:tcW w:w="2338" w:type="dxa"/>
            <w:shd w:val="clear" w:color="auto" w:fill="FFFFFF" w:themeFill="background1"/>
          </w:tcPr>
          <w:p w14:paraId="15E00E7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nch Toast Sticks</w:t>
            </w:r>
          </w:p>
        </w:tc>
        <w:tc>
          <w:tcPr>
            <w:tcW w:w="2338" w:type="dxa"/>
            <w:shd w:val="clear" w:color="auto" w:fill="FFFFFF" w:themeFill="background1"/>
          </w:tcPr>
          <w:p w14:paraId="4F971091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45D9B2EB" w14:textId="77777777" w:rsidTr="001F7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E501F67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2D16C7D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273BC87C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3B87050E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  <w:bookmarkEnd w:id="4"/>
    </w:tbl>
    <w:p w14:paraId="4BB1AA20" w14:textId="77777777" w:rsidR="001F7772" w:rsidRPr="001258E6" w:rsidRDefault="001F7772" w:rsidP="001F7772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F7772" w:rsidRPr="001258E6" w14:paraId="5E48CF96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79D875C6" w14:textId="77777777" w:rsidR="001F7772" w:rsidRPr="001258E6" w:rsidRDefault="001F7772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Tuesday</w:t>
            </w:r>
          </w:p>
        </w:tc>
        <w:tc>
          <w:tcPr>
            <w:tcW w:w="2337" w:type="dxa"/>
          </w:tcPr>
          <w:p w14:paraId="002B1935" w14:textId="77777777" w:rsidR="001F7772" w:rsidRPr="001258E6" w:rsidRDefault="001F7772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1072A581" w14:textId="77777777" w:rsidR="001F7772" w:rsidRPr="001258E6" w:rsidRDefault="001F7772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1943EF87" w14:textId="77777777" w:rsidR="001F7772" w:rsidRPr="001258E6" w:rsidRDefault="001F7772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F7772" w:rsidRPr="001258E6" w14:paraId="5C132E9C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A508CB5" w14:textId="77777777" w:rsidR="001F7772" w:rsidRPr="001258E6" w:rsidRDefault="001F7772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F32D84A" w14:textId="77777777" w:rsidR="001F7772" w:rsidRPr="001258E6" w:rsidRDefault="001F7772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ausage Gravy</w:t>
            </w:r>
          </w:p>
        </w:tc>
        <w:tc>
          <w:tcPr>
            <w:tcW w:w="2338" w:type="dxa"/>
            <w:shd w:val="clear" w:color="auto" w:fill="FFFFFF" w:themeFill="background1"/>
          </w:tcPr>
          <w:p w14:paraId="0CA0753D" w14:textId="77777777" w:rsidR="001F7772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gs</w:t>
            </w:r>
          </w:p>
        </w:tc>
        <w:tc>
          <w:tcPr>
            <w:tcW w:w="2338" w:type="dxa"/>
            <w:shd w:val="clear" w:color="auto" w:fill="FFFFFF" w:themeFill="background1"/>
          </w:tcPr>
          <w:p w14:paraId="02BE5D6F" w14:textId="77777777" w:rsidR="001F7772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42D1584C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6EFF4DB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E9172C4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4CEC90AF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A776E5B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7EB647ED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4354122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A10BA46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EC6F243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148BE39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7116A9D6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1F24A48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718774F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scuits</w:t>
            </w:r>
          </w:p>
        </w:tc>
        <w:tc>
          <w:tcPr>
            <w:tcW w:w="2338" w:type="dxa"/>
            <w:shd w:val="clear" w:color="auto" w:fill="FFFFFF" w:themeFill="background1"/>
          </w:tcPr>
          <w:p w14:paraId="40A5F2A8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t Shell</w:t>
            </w:r>
          </w:p>
        </w:tc>
        <w:tc>
          <w:tcPr>
            <w:tcW w:w="2338" w:type="dxa"/>
            <w:shd w:val="clear" w:color="auto" w:fill="FFFFFF" w:themeFill="background1"/>
          </w:tcPr>
          <w:p w14:paraId="395AF285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185991A0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D7E6890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57E0C7E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0FB20FC0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hred Cheese/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3D12E149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3F347460" w14:textId="77777777" w:rsidR="001F7772" w:rsidRPr="001258E6" w:rsidRDefault="001F7772" w:rsidP="001F7772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21148" w:rsidRPr="001258E6" w14:paraId="4B72D564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5A616B21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Wednesday</w:t>
            </w:r>
          </w:p>
        </w:tc>
        <w:tc>
          <w:tcPr>
            <w:tcW w:w="2337" w:type="dxa"/>
          </w:tcPr>
          <w:p w14:paraId="6657AC2D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4C75165C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42E7A35C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1148" w:rsidRPr="001258E6" w14:paraId="098C3C1E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F71366C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5417F97" w14:textId="6D637F21" w:rsidR="00321148" w:rsidRPr="001258E6" w:rsidRDefault="00FD3EDB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on</w:t>
            </w:r>
          </w:p>
        </w:tc>
        <w:tc>
          <w:tcPr>
            <w:tcW w:w="2338" w:type="dxa"/>
            <w:shd w:val="clear" w:color="auto" w:fill="FFFFFF" w:themeFill="background1"/>
          </w:tcPr>
          <w:p w14:paraId="3CC879BB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Egg</w:t>
            </w:r>
            <w:r w:rsidR="00C4244F">
              <w:rPr>
                <w:sz w:val="20"/>
                <w:szCs w:val="20"/>
              </w:rPr>
              <w:t>s</w:t>
            </w:r>
          </w:p>
        </w:tc>
        <w:tc>
          <w:tcPr>
            <w:tcW w:w="2338" w:type="dxa"/>
            <w:shd w:val="clear" w:color="auto" w:fill="FFFFFF" w:themeFill="background1"/>
          </w:tcPr>
          <w:p w14:paraId="71F2C569" w14:textId="77777777" w:rsidR="00321148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634BA749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3EAFED2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93EB9C5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0669A199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1D6914B2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6C2C5467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85D8551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6D0608C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6314B8D1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D032196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74D9FDD2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BAED63F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D5E1F3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French Toast Sticks</w:t>
            </w:r>
          </w:p>
        </w:tc>
        <w:tc>
          <w:tcPr>
            <w:tcW w:w="2338" w:type="dxa"/>
            <w:shd w:val="clear" w:color="auto" w:fill="FFFFFF" w:themeFill="background1"/>
          </w:tcPr>
          <w:p w14:paraId="1EDFF286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English Muffin</w:t>
            </w:r>
          </w:p>
        </w:tc>
        <w:tc>
          <w:tcPr>
            <w:tcW w:w="2338" w:type="dxa"/>
            <w:shd w:val="clear" w:color="auto" w:fill="FFFFFF" w:themeFill="background1"/>
          </w:tcPr>
          <w:p w14:paraId="1067B01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02833A09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9EB6157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60230C8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1D162AE5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hred </w:t>
            </w:r>
            <w:r w:rsidRPr="001258E6">
              <w:rPr>
                <w:sz w:val="20"/>
                <w:szCs w:val="20"/>
              </w:rPr>
              <w:t>Cheese</w:t>
            </w:r>
            <w:r w:rsidR="00596497">
              <w:rPr>
                <w:sz w:val="20"/>
                <w:szCs w:val="20"/>
              </w:rPr>
              <w:t xml:space="preserve"> / 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76785C8B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7F56105B" w14:textId="77777777" w:rsidR="001F7772" w:rsidRPr="001258E6" w:rsidRDefault="001F7772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21148" w:rsidRPr="001258E6" w14:paraId="0E9B0053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23BE6FE5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Thursday</w:t>
            </w:r>
          </w:p>
        </w:tc>
        <w:tc>
          <w:tcPr>
            <w:tcW w:w="2337" w:type="dxa"/>
          </w:tcPr>
          <w:p w14:paraId="5BD75FE8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70873E90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0F78211D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1148" w:rsidRPr="001258E6" w14:paraId="407B9987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B6818C3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38ADBEA" w14:textId="77777777" w:rsidR="00321148" w:rsidRPr="001258E6" w:rsidRDefault="00296BD3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usage Links</w:t>
            </w:r>
          </w:p>
        </w:tc>
        <w:tc>
          <w:tcPr>
            <w:tcW w:w="2338" w:type="dxa"/>
            <w:shd w:val="clear" w:color="auto" w:fill="FFFFFF" w:themeFill="background1"/>
          </w:tcPr>
          <w:p w14:paraId="51236936" w14:textId="77777777" w:rsidR="00321148" w:rsidRPr="001258E6" w:rsidRDefault="00296BD3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on</w:t>
            </w:r>
          </w:p>
        </w:tc>
        <w:tc>
          <w:tcPr>
            <w:tcW w:w="2338" w:type="dxa"/>
            <w:shd w:val="clear" w:color="auto" w:fill="FFFFFF" w:themeFill="background1"/>
          </w:tcPr>
          <w:p w14:paraId="56882837" w14:textId="77777777" w:rsidR="00321148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0A5B2E48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0BD97D3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47653F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A7F19AC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69089C25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4DE2F974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70B36C7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4415A18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4A2A107A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4AC6F648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0ACA067D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788B40E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270398D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Pancake</w:t>
            </w:r>
          </w:p>
        </w:tc>
        <w:tc>
          <w:tcPr>
            <w:tcW w:w="2338" w:type="dxa"/>
            <w:shd w:val="clear" w:color="auto" w:fill="FFFFFF" w:themeFill="background1"/>
          </w:tcPr>
          <w:p w14:paraId="565CC677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nch Toast Stick</w:t>
            </w:r>
          </w:p>
        </w:tc>
        <w:tc>
          <w:tcPr>
            <w:tcW w:w="2338" w:type="dxa"/>
            <w:shd w:val="clear" w:color="auto" w:fill="FFFFFF" w:themeFill="background1"/>
          </w:tcPr>
          <w:p w14:paraId="4036A0F7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43580709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367AC53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B4AA77F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3A088795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74462DCD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2312BDF6" w14:textId="77777777" w:rsidR="005041E9" w:rsidRPr="001258E6" w:rsidRDefault="005041E9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21148" w:rsidRPr="001258E6" w14:paraId="5B8DFF1D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210E4A1B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iday</w:t>
            </w:r>
          </w:p>
        </w:tc>
        <w:tc>
          <w:tcPr>
            <w:tcW w:w="2337" w:type="dxa"/>
          </w:tcPr>
          <w:p w14:paraId="3C3DA914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248C31BE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315D18D2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1148" w:rsidRPr="001258E6" w14:paraId="7C90D9F5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180D8AB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7050FDA" w14:textId="77777777" w:rsidR="00321148" w:rsidRPr="001258E6" w:rsidRDefault="00C4244F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gs</w:t>
            </w:r>
          </w:p>
        </w:tc>
        <w:tc>
          <w:tcPr>
            <w:tcW w:w="2338" w:type="dxa"/>
            <w:shd w:val="clear" w:color="auto" w:fill="FFFFFF" w:themeFill="background1"/>
          </w:tcPr>
          <w:p w14:paraId="183E2897" w14:textId="77777777" w:rsidR="00321148" w:rsidRPr="001258E6" w:rsidRDefault="00296BD3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usage</w:t>
            </w:r>
            <w:r w:rsidR="00C4244F">
              <w:rPr>
                <w:sz w:val="20"/>
                <w:szCs w:val="20"/>
              </w:rPr>
              <w:t xml:space="preserve"> Gravy</w:t>
            </w:r>
          </w:p>
        </w:tc>
        <w:tc>
          <w:tcPr>
            <w:tcW w:w="2338" w:type="dxa"/>
            <w:shd w:val="clear" w:color="auto" w:fill="FFFFFF" w:themeFill="background1"/>
          </w:tcPr>
          <w:p w14:paraId="23A7EF37" w14:textId="77777777" w:rsidR="00321148" w:rsidRPr="001258E6" w:rsidRDefault="0055366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6A1F2AAC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C06890F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1C4E47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797C43F2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F47A20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321148" w:rsidRPr="001258E6" w14:paraId="0486D8AB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8B503AB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35A8246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2449864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3C96E974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321148" w:rsidRPr="001258E6" w14:paraId="5CB58EC2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432BD36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9919715" w14:textId="77777777" w:rsidR="00321148" w:rsidRPr="001258E6" w:rsidRDefault="00C4244F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glish Muffin</w:t>
            </w:r>
          </w:p>
        </w:tc>
        <w:tc>
          <w:tcPr>
            <w:tcW w:w="2338" w:type="dxa"/>
            <w:shd w:val="clear" w:color="auto" w:fill="FFFFFF" w:themeFill="background1"/>
          </w:tcPr>
          <w:p w14:paraId="115DF200" w14:textId="77777777" w:rsidR="00321148" w:rsidRPr="001258E6" w:rsidRDefault="00C4244F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scuits</w:t>
            </w:r>
          </w:p>
        </w:tc>
        <w:tc>
          <w:tcPr>
            <w:tcW w:w="2338" w:type="dxa"/>
            <w:shd w:val="clear" w:color="auto" w:fill="FFFFFF" w:themeFill="background1"/>
          </w:tcPr>
          <w:p w14:paraId="5C1996A8" w14:textId="77777777" w:rsidR="00321148" w:rsidRPr="001258E6" w:rsidRDefault="00553669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321148" w:rsidRPr="001258E6" w14:paraId="42483B1B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C329F9D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D221C87" w14:textId="77777777" w:rsidR="00321148" w:rsidRPr="001258E6" w:rsidRDefault="006247E5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hred </w:t>
            </w:r>
            <w:r w:rsidR="00C4244F">
              <w:rPr>
                <w:sz w:val="20"/>
                <w:szCs w:val="20"/>
              </w:rPr>
              <w:t>Cheese/</w:t>
            </w:r>
            <w:r w:rsidR="007D626A"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20AD66B9" w14:textId="77777777" w:rsidR="00321148" w:rsidRPr="001258E6" w:rsidRDefault="00A57F8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374A8E77" w14:textId="77777777" w:rsidR="00321148" w:rsidRPr="001258E6" w:rsidRDefault="0055366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68104669" w14:textId="77777777" w:rsidR="005041E9" w:rsidRDefault="005041E9">
      <w:pPr>
        <w:rPr>
          <w:sz w:val="20"/>
          <w:szCs w:val="20"/>
        </w:rPr>
      </w:pPr>
    </w:p>
    <w:tbl>
      <w:tblPr>
        <w:tblStyle w:val="GridTable3-Accent61"/>
        <w:tblW w:w="0" w:type="auto"/>
        <w:tblInd w:w="-10" w:type="dxa"/>
        <w:tblLook w:val="04A0" w:firstRow="1" w:lastRow="0" w:firstColumn="1" w:lastColumn="0" w:noHBand="0" w:noVBand="1"/>
      </w:tblPr>
      <w:tblGrid>
        <w:gridCol w:w="2188"/>
        <w:gridCol w:w="2158"/>
        <w:gridCol w:w="2550"/>
        <w:gridCol w:w="2465"/>
      </w:tblGrid>
      <w:tr w:rsidR="00BD70F1" w:rsidRPr="001258E6" w14:paraId="25929276" w14:textId="77777777" w:rsidTr="002E7F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88" w:type="dxa"/>
            <w:tcBorders>
              <w:bottom w:val="single" w:sz="4" w:space="0" w:color="70AD47" w:themeColor="accent6"/>
            </w:tcBorders>
          </w:tcPr>
          <w:p w14:paraId="536A0E8C" w14:textId="77777777" w:rsidR="00BD70F1" w:rsidRPr="001258E6" w:rsidRDefault="00BD70F1" w:rsidP="008F69A7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Saturday</w:t>
            </w:r>
          </w:p>
        </w:tc>
        <w:tc>
          <w:tcPr>
            <w:tcW w:w="2158" w:type="dxa"/>
          </w:tcPr>
          <w:p w14:paraId="26BCF9FC" w14:textId="77777777" w:rsidR="00BD70F1" w:rsidRPr="001258E6" w:rsidRDefault="00BD70F1" w:rsidP="008F6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50" w:type="dxa"/>
          </w:tcPr>
          <w:p w14:paraId="3ACF0C51" w14:textId="77777777" w:rsidR="00BD70F1" w:rsidRPr="001258E6" w:rsidRDefault="00BD70F1" w:rsidP="008F6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tcBorders>
              <w:bottom w:val="nil"/>
            </w:tcBorders>
          </w:tcPr>
          <w:p w14:paraId="34185C1D" w14:textId="77777777" w:rsidR="00BD70F1" w:rsidRPr="001258E6" w:rsidRDefault="00BD70F1" w:rsidP="008F6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D3909" w:rsidRPr="001258E6" w14:paraId="0C402380" w14:textId="77777777" w:rsidTr="002E7F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3098F1D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0C401A3" w14:textId="77777777" w:rsidR="000D3909" w:rsidRPr="001258E6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  <w:tc>
          <w:tcPr>
            <w:tcW w:w="2550" w:type="dxa"/>
            <w:vMerge w:val="restart"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  <w:vAlign w:val="center"/>
          </w:tcPr>
          <w:p w14:paraId="1A7F833E" w14:textId="5793A29D" w:rsidR="000D3909" w:rsidRDefault="000D3909" w:rsidP="006741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</w:t>
            </w:r>
            <w:r w:rsidR="00B669B3">
              <w:rPr>
                <w:b/>
                <w:sz w:val="20"/>
                <w:szCs w:val="20"/>
              </w:rPr>
              <w:t>Gluten-free</w:t>
            </w:r>
            <w:r>
              <w:rPr>
                <w:b/>
                <w:sz w:val="20"/>
                <w:szCs w:val="20"/>
              </w:rPr>
              <w:t xml:space="preserve"> available.</w:t>
            </w:r>
          </w:p>
          <w:p w14:paraId="28DA8E68" w14:textId="7F7F5A25" w:rsidR="000D3909" w:rsidRPr="00547BE8" w:rsidRDefault="00B669B3" w:rsidP="006741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luten-free muffins</w:t>
            </w:r>
            <w:r w:rsidR="000D3909">
              <w:rPr>
                <w:b/>
                <w:sz w:val="20"/>
                <w:szCs w:val="20"/>
              </w:rPr>
              <w:t xml:space="preserve"> and Bagels are available for substitution for every meal.</w:t>
            </w:r>
          </w:p>
        </w:tc>
        <w:tc>
          <w:tcPr>
            <w:tcW w:w="2465" w:type="dxa"/>
            <w:vMerge w:val="restart"/>
            <w:tcBorders>
              <w:top w:val="nil"/>
              <w:left w:val="nil"/>
              <w:right w:val="nil"/>
            </w:tcBorders>
            <w:shd w:val="clear" w:color="auto" w:fill="92D050"/>
          </w:tcPr>
          <w:p w14:paraId="6395FE0D" w14:textId="77777777" w:rsidR="000D3909" w:rsidRDefault="000D3909" w:rsidP="006741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ggs are available for substitution at any meal for vegetarians.</w:t>
            </w:r>
          </w:p>
        </w:tc>
      </w:tr>
      <w:tr w:rsidR="000D3909" w:rsidRPr="001258E6" w14:paraId="5A75F52C" w14:textId="77777777" w:rsidTr="002E7FA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39E92C2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570EB3A" w14:textId="77777777" w:rsidR="000D3909" w:rsidRPr="001258E6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Whole Fruit</w:t>
            </w:r>
          </w:p>
        </w:tc>
        <w:tc>
          <w:tcPr>
            <w:tcW w:w="2550" w:type="dxa"/>
            <w:vMerge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</w:tcPr>
          <w:p w14:paraId="17FCE63E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vMerge/>
            <w:tcBorders>
              <w:left w:val="nil"/>
              <w:right w:val="nil"/>
            </w:tcBorders>
            <w:shd w:val="clear" w:color="auto" w:fill="92D050"/>
          </w:tcPr>
          <w:p w14:paraId="5C1987A7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D3909" w:rsidRPr="001258E6" w14:paraId="21EAFF12" w14:textId="77777777" w:rsidTr="002E7F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A4B7B36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CC2CBD7" w14:textId="77777777" w:rsidR="000D3909" w:rsidRPr="001258E6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  <w:tc>
          <w:tcPr>
            <w:tcW w:w="2550" w:type="dxa"/>
            <w:vMerge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</w:tcPr>
          <w:p w14:paraId="1812CF73" w14:textId="77777777" w:rsidR="000D3909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vMerge/>
            <w:tcBorders>
              <w:left w:val="nil"/>
              <w:right w:val="nil"/>
            </w:tcBorders>
            <w:shd w:val="clear" w:color="auto" w:fill="92D050"/>
          </w:tcPr>
          <w:p w14:paraId="24AD282D" w14:textId="77777777" w:rsidR="000D3909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D3909" w:rsidRPr="001258E6" w14:paraId="7FBC7CCB" w14:textId="77777777" w:rsidTr="002E7FA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F481C45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C716EE4" w14:textId="77777777" w:rsidR="000D3909" w:rsidRPr="001258E6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550" w:type="dxa"/>
            <w:vMerge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</w:tcPr>
          <w:p w14:paraId="46B7E2EA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vMerge/>
            <w:tcBorders>
              <w:left w:val="nil"/>
              <w:bottom w:val="nil"/>
              <w:right w:val="nil"/>
            </w:tcBorders>
            <w:shd w:val="clear" w:color="auto" w:fill="92D050"/>
          </w:tcPr>
          <w:p w14:paraId="17890CCB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7D0C68A9" w14:textId="77777777" w:rsidR="001258E6" w:rsidRDefault="001258E6">
      <w:pPr>
        <w:rPr>
          <w:sz w:val="20"/>
          <w:szCs w:val="20"/>
        </w:rPr>
      </w:pPr>
    </w:p>
    <w:p w14:paraId="60181168" w14:textId="77777777" w:rsidR="001258E6" w:rsidRPr="00A57F86" w:rsidRDefault="00A57F86" w:rsidP="00A57F86">
      <w:pPr>
        <w:pStyle w:val="ListParagraph"/>
        <w:numPr>
          <w:ilvl w:val="0"/>
          <w:numId w:val="32"/>
        </w:numPr>
        <w:rPr>
          <w:sz w:val="20"/>
          <w:szCs w:val="20"/>
        </w:rPr>
      </w:pPr>
      <w:r>
        <w:rPr>
          <w:sz w:val="20"/>
          <w:szCs w:val="20"/>
        </w:rPr>
        <w:t>Breakfast Potatoes will vary and will be Hashbrowns or Diced Potatoes depending on availability.</w:t>
      </w:r>
    </w:p>
    <w:p w14:paraId="16609FEC" w14:textId="77777777" w:rsidR="00B95708" w:rsidRPr="001258E6" w:rsidRDefault="00B95708">
      <w:pPr>
        <w:rPr>
          <w:sz w:val="20"/>
          <w:szCs w:val="20"/>
        </w:rPr>
      </w:pPr>
    </w:p>
    <w:p w14:paraId="13E3CBBF" w14:textId="77777777" w:rsidR="00547BE8" w:rsidRDefault="002A31DE" w:rsidP="00B95708">
      <w:pPr>
        <w:pStyle w:val="Heading1"/>
      </w:pPr>
      <w:bookmarkStart w:id="5" w:name="_Toc473190668"/>
      <w:bookmarkStart w:id="6" w:name="_Toc433708218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0576" behindDoc="0" locked="0" layoutInCell="1" allowOverlap="1" wp14:anchorId="2D8F222E" wp14:editId="671F1B52">
                <wp:simplePos x="0" y="0"/>
                <wp:positionH relativeFrom="margin">
                  <wp:align>center</wp:align>
                </wp:positionH>
                <wp:positionV relativeFrom="paragraph">
                  <wp:posOffset>-600710</wp:posOffset>
                </wp:positionV>
                <wp:extent cx="6629400" cy="790576"/>
                <wp:effectExtent l="0" t="0" r="19050" b="9525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6"/>
                          <a:chOff x="0" y="-1"/>
                          <a:chExt cx="6629400" cy="790576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-1"/>
                            <a:ext cx="6629400" cy="790576"/>
                            <a:chOff x="0" y="-47626"/>
                            <a:chExt cx="6629400" cy="790576"/>
                          </a:xfrm>
                        </wpg:grpSpPr>
                        <pic:pic xmlns:pic="http://schemas.openxmlformats.org/drawingml/2006/picture">
                          <pic:nvPicPr>
                            <pic:cNvPr id="18" name="Picture 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6"/>
                              <a:ext cx="5086350" cy="3905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2345CF" w14:textId="42896932" w:rsidR="0091180E" w:rsidRPr="00817F5A" w:rsidRDefault="007A7E9D" w:rsidP="00817F5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0" name="Text Box 20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B3E803" w14:textId="77777777" w:rsidR="0091180E" w:rsidRPr="00817F5A" w:rsidRDefault="0091180E" w:rsidP="00817F5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MENU OP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8F222E" id="Group 16" o:spid="_x0000_s1044" style="position:absolute;margin-left:0;margin-top:-47.3pt;width:522pt;height:62.25pt;z-index:251800576;mso-position-horizontal:center;mso-position-horizontal-relative:margin" coordorigin="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">
                <v:group id="Group 17" o:spid="_x0000_s1045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Picture 18" o:spid="_x0000_s1046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">
                    <v:imagedata r:id="rId12" o:title=""/>
                  </v:shape>
                  <v:shape id="_x0000_s1047" type="#_x0000_t202" style="position:absolute;left:15430;top:-476;width:50864;height:39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" stroked="f">
                    <v:textbox>
                      <w:txbxContent>
                        <w:p w14:paraId="612345CF" w14:textId="42896932" w:rsidR="0091180E" w:rsidRPr="00817F5A" w:rsidRDefault="007A7E9D" w:rsidP="00817F5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20" o:spid="_x0000_s1048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" fillcolor="#00b0f0" strokecolor="#00b0f0" strokeweight=".5pt">
                  <v:textbox>
                    <w:txbxContent>
                      <w:p w14:paraId="4BB3E803" w14:textId="77777777" w:rsidR="0091180E" w:rsidRPr="00817F5A" w:rsidRDefault="0091180E" w:rsidP="00817F5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MENU OPTION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5"/>
    </w:p>
    <w:p w14:paraId="250C1BE8" w14:textId="77777777" w:rsidR="00B95708" w:rsidRDefault="00B95708" w:rsidP="00944BAC">
      <w:pPr>
        <w:pStyle w:val="Heading1"/>
      </w:pPr>
      <w:bookmarkStart w:id="7" w:name="_Toc473190669"/>
      <w:bookmarkStart w:id="8" w:name="_Hlk219807996"/>
      <w:bookmarkEnd w:id="6"/>
      <w:r>
        <w:t>Lunch Options</w:t>
      </w:r>
      <w:bookmarkEnd w:id="7"/>
    </w:p>
    <w:tbl>
      <w:tblPr>
        <w:tblStyle w:val="GridTable3-Accent61"/>
        <w:tblW w:w="9364" w:type="dxa"/>
        <w:tblLook w:val="04A0" w:firstRow="1" w:lastRow="0" w:firstColumn="1" w:lastColumn="0" w:noHBand="0" w:noVBand="1"/>
      </w:tblPr>
      <w:tblGrid>
        <w:gridCol w:w="2503"/>
        <w:gridCol w:w="2177"/>
        <w:gridCol w:w="2456"/>
        <w:gridCol w:w="2228"/>
      </w:tblGrid>
      <w:tr w:rsidR="00974B67" w:rsidRPr="001F7772" w14:paraId="2D63D011" w14:textId="77777777" w:rsidTr="004C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03" w:type="dxa"/>
            <w:tcBorders>
              <w:bottom w:val="single" w:sz="4" w:space="0" w:color="70AD47" w:themeColor="accent6"/>
            </w:tcBorders>
          </w:tcPr>
          <w:p w14:paraId="5C974BA0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Monday</w:t>
            </w:r>
          </w:p>
        </w:tc>
        <w:tc>
          <w:tcPr>
            <w:tcW w:w="2177" w:type="dxa"/>
          </w:tcPr>
          <w:p w14:paraId="333D29BE" w14:textId="77777777" w:rsidR="00974B67" w:rsidRPr="001258E6" w:rsidRDefault="00974B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fault Option 1</w:t>
            </w:r>
          </w:p>
        </w:tc>
        <w:tc>
          <w:tcPr>
            <w:tcW w:w="2456" w:type="dxa"/>
          </w:tcPr>
          <w:p w14:paraId="4C773816" w14:textId="77777777" w:rsidR="00974B67" w:rsidRPr="001258E6" w:rsidRDefault="00974B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ernate Option 2</w:t>
            </w:r>
          </w:p>
        </w:tc>
        <w:tc>
          <w:tcPr>
            <w:tcW w:w="2228" w:type="dxa"/>
          </w:tcPr>
          <w:p w14:paraId="14AF8A92" w14:textId="77777777" w:rsidR="00974B67" w:rsidRPr="001258E6" w:rsidRDefault="00C04A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ernate </w:t>
            </w:r>
            <w:r w:rsidR="00974B67">
              <w:rPr>
                <w:sz w:val="20"/>
                <w:szCs w:val="20"/>
              </w:rPr>
              <w:t>Option 3</w:t>
            </w:r>
          </w:p>
        </w:tc>
      </w:tr>
      <w:tr w:rsidR="00974B67" w14:paraId="1EA3FC4E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931EB86" w14:textId="77777777" w:rsidR="00974B67" w:rsidRPr="001258E6" w:rsidRDefault="00974B67" w:rsidP="00B95708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B255B3B" w14:textId="77777777" w:rsidR="00974B67" w:rsidRPr="001258E6" w:rsidRDefault="004C1F42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Sandwich</w:t>
            </w:r>
          </w:p>
        </w:tc>
        <w:tc>
          <w:tcPr>
            <w:tcW w:w="2456" w:type="dxa"/>
            <w:shd w:val="clear" w:color="auto" w:fill="FFFFFF" w:themeFill="background1"/>
          </w:tcPr>
          <w:p w14:paraId="2329C153" w14:textId="77777777" w:rsidR="00974B67" w:rsidRPr="001258E6" w:rsidRDefault="004C1F42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eeseburgers</w:t>
            </w:r>
          </w:p>
        </w:tc>
        <w:tc>
          <w:tcPr>
            <w:tcW w:w="2228" w:type="dxa"/>
            <w:shd w:val="clear" w:color="auto" w:fill="FFFFFF" w:themeFill="background1"/>
          </w:tcPr>
          <w:p w14:paraId="13EA4D4B" w14:textId="77777777" w:rsidR="00974B67" w:rsidRPr="001258E6" w:rsidRDefault="00974B6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974B67" w14:paraId="128E0226" w14:textId="77777777" w:rsidTr="004C1F42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4130FCF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A523903" w14:textId="77777777" w:rsidR="00974B67" w:rsidRPr="001258E6" w:rsidRDefault="004C1F42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icken </w:t>
            </w:r>
            <w:r w:rsidR="00CE58B4">
              <w:rPr>
                <w:sz w:val="20"/>
                <w:szCs w:val="20"/>
              </w:rPr>
              <w:t>Breast</w:t>
            </w:r>
          </w:p>
        </w:tc>
        <w:tc>
          <w:tcPr>
            <w:tcW w:w="2456" w:type="dxa"/>
            <w:shd w:val="clear" w:color="auto" w:fill="FFFFFF" w:themeFill="background1"/>
          </w:tcPr>
          <w:p w14:paraId="7F62067F" w14:textId="77777777" w:rsidR="00974B67" w:rsidRPr="001258E6" w:rsidRDefault="004C1F42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ef Patty</w:t>
            </w:r>
          </w:p>
        </w:tc>
        <w:tc>
          <w:tcPr>
            <w:tcW w:w="2228" w:type="dxa"/>
            <w:shd w:val="clear" w:color="auto" w:fill="FFFFFF" w:themeFill="background1"/>
          </w:tcPr>
          <w:p w14:paraId="6EA0313E" w14:textId="77777777" w:rsidR="00974B67" w:rsidRPr="001258E6" w:rsidRDefault="002B01CC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974B67" w14:paraId="2EE2EA4C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CF5318F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57B3F47" w14:textId="77777777" w:rsidR="00974B67" w:rsidRPr="001258E6" w:rsidRDefault="00944BAC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  <w:tc>
          <w:tcPr>
            <w:tcW w:w="2456" w:type="dxa"/>
            <w:shd w:val="clear" w:color="auto" w:fill="FFFFFF" w:themeFill="background1"/>
          </w:tcPr>
          <w:p w14:paraId="343731E1" w14:textId="77777777" w:rsidR="00974B67" w:rsidRPr="001258E6" w:rsidRDefault="00944BAC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  <w:tc>
          <w:tcPr>
            <w:tcW w:w="2228" w:type="dxa"/>
            <w:shd w:val="clear" w:color="auto" w:fill="FFFFFF" w:themeFill="background1"/>
          </w:tcPr>
          <w:p w14:paraId="44814939" w14:textId="77777777" w:rsidR="00974B67" w:rsidRPr="001258E6" w:rsidRDefault="00974B6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974B67" w14:paraId="061D586C" w14:textId="77777777" w:rsidTr="004C1F42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243303D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69E6AB3" w14:textId="77777777" w:rsidR="00974B67" w:rsidRPr="001258E6" w:rsidRDefault="00974B67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  <w:tc>
          <w:tcPr>
            <w:tcW w:w="2456" w:type="dxa"/>
            <w:shd w:val="clear" w:color="auto" w:fill="FFFFFF" w:themeFill="background1"/>
          </w:tcPr>
          <w:p w14:paraId="36704D5D" w14:textId="77777777" w:rsidR="00974B67" w:rsidRPr="001258E6" w:rsidRDefault="00974B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  <w:tc>
          <w:tcPr>
            <w:tcW w:w="2228" w:type="dxa"/>
            <w:shd w:val="clear" w:color="auto" w:fill="FFFFFF" w:themeFill="background1"/>
          </w:tcPr>
          <w:p w14:paraId="0D54B7D7" w14:textId="77777777" w:rsidR="00974B67" w:rsidRPr="001258E6" w:rsidRDefault="002B01CC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up</w:t>
            </w:r>
          </w:p>
        </w:tc>
      </w:tr>
      <w:tr w:rsidR="00974B67" w14:paraId="38AFF3A1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ED5EC3F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FD4EB86" w14:textId="77777777" w:rsidR="00974B67" w:rsidRPr="001258E6" w:rsidRDefault="004C1F42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burger</w:t>
            </w:r>
            <w:r w:rsidR="00974B67">
              <w:rPr>
                <w:sz w:val="20"/>
                <w:szCs w:val="20"/>
              </w:rPr>
              <w:t xml:space="preserve"> Bun</w:t>
            </w:r>
          </w:p>
        </w:tc>
        <w:tc>
          <w:tcPr>
            <w:tcW w:w="2456" w:type="dxa"/>
            <w:shd w:val="clear" w:color="auto" w:fill="FFFFFF" w:themeFill="background1"/>
          </w:tcPr>
          <w:p w14:paraId="065C6E31" w14:textId="77777777" w:rsidR="00974B67" w:rsidRPr="001258E6" w:rsidRDefault="004C1F42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burger Bun</w:t>
            </w:r>
          </w:p>
        </w:tc>
        <w:tc>
          <w:tcPr>
            <w:tcW w:w="2228" w:type="dxa"/>
            <w:shd w:val="clear" w:color="auto" w:fill="FFFFFF" w:themeFill="background1"/>
          </w:tcPr>
          <w:p w14:paraId="22FC009B" w14:textId="77777777" w:rsidR="00974B67" w:rsidRPr="001258E6" w:rsidRDefault="00974B6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974B67" w14:paraId="41A116CA" w14:textId="77777777" w:rsidTr="004C1F42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1223F9A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9EEE82A" w14:textId="77777777" w:rsidR="00974B67" w:rsidRPr="001258E6" w:rsidRDefault="004C1F42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</w:t>
            </w:r>
            <w:r w:rsidR="00974B67">
              <w:rPr>
                <w:sz w:val="20"/>
                <w:szCs w:val="20"/>
              </w:rPr>
              <w:t xml:space="preserve"> Cheese</w:t>
            </w:r>
          </w:p>
        </w:tc>
        <w:tc>
          <w:tcPr>
            <w:tcW w:w="2456" w:type="dxa"/>
            <w:shd w:val="clear" w:color="auto" w:fill="FFFFFF" w:themeFill="background1"/>
          </w:tcPr>
          <w:p w14:paraId="4D4D5857" w14:textId="77777777" w:rsidR="00974B67" w:rsidRPr="001258E6" w:rsidRDefault="004C1F42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</w:t>
            </w:r>
            <w:r w:rsidR="00974B67">
              <w:rPr>
                <w:sz w:val="20"/>
                <w:szCs w:val="20"/>
              </w:rPr>
              <w:t xml:space="preserve"> Cheese</w:t>
            </w:r>
          </w:p>
        </w:tc>
        <w:tc>
          <w:tcPr>
            <w:tcW w:w="2228" w:type="dxa"/>
            <w:shd w:val="clear" w:color="auto" w:fill="FFFFFF" w:themeFill="background1"/>
          </w:tcPr>
          <w:p w14:paraId="2B42ED94" w14:textId="77777777" w:rsidR="00974B67" w:rsidRPr="001258E6" w:rsidRDefault="00974B67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  <w:bookmarkEnd w:id="8"/>
    </w:tbl>
    <w:p w14:paraId="5BF41CEC" w14:textId="77777777" w:rsidR="00B95708" w:rsidRPr="00B95708" w:rsidRDefault="00B95708" w:rsidP="00B95708"/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493"/>
        <w:gridCol w:w="2187"/>
        <w:gridCol w:w="2453"/>
        <w:gridCol w:w="2227"/>
      </w:tblGrid>
      <w:tr w:rsidR="00482EA0" w:rsidRPr="001258E6" w14:paraId="77F5D325" w14:textId="77777777" w:rsidTr="004C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93" w:type="dxa"/>
            <w:tcBorders>
              <w:bottom w:val="single" w:sz="4" w:space="0" w:color="70AD47" w:themeColor="accent6"/>
            </w:tcBorders>
          </w:tcPr>
          <w:p w14:paraId="3F0665E6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uesday</w:t>
            </w:r>
          </w:p>
        </w:tc>
        <w:tc>
          <w:tcPr>
            <w:tcW w:w="2187" w:type="dxa"/>
          </w:tcPr>
          <w:p w14:paraId="737FEC10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53" w:type="dxa"/>
          </w:tcPr>
          <w:p w14:paraId="0D9014E8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27" w:type="dxa"/>
          </w:tcPr>
          <w:p w14:paraId="6B7EBBC1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82EA0" w:rsidRPr="001258E6" w14:paraId="5818FD21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CB23258" w14:textId="77777777" w:rsidR="00482EA0" w:rsidRPr="001258E6" w:rsidRDefault="00482EA0" w:rsidP="001F682A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B423635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oft Tacos</w:t>
            </w:r>
          </w:p>
        </w:tc>
        <w:tc>
          <w:tcPr>
            <w:tcW w:w="2453" w:type="dxa"/>
            <w:shd w:val="clear" w:color="auto" w:fill="FFFFFF" w:themeFill="background1"/>
          </w:tcPr>
          <w:p w14:paraId="462659BC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Wraps</w:t>
            </w:r>
          </w:p>
        </w:tc>
        <w:tc>
          <w:tcPr>
            <w:tcW w:w="2227" w:type="dxa"/>
            <w:shd w:val="clear" w:color="auto" w:fill="FFFFFF" w:themeFill="background1"/>
          </w:tcPr>
          <w:p w14:paraId="484D49E7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482EA0" w:rsidRPr="001258E6" w14:paraId="3DFA9B02" w14:textId="77777777" w:rsidTr="004C1F42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1B3CF80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A2C4CA5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soned Beef</w:t>
            </w:r>
          </w:p>
        </w:tc>
        <w:tc>
          <w:tcPr>
            <w:tcW w:w="2453" w:type="dxa"/>
            <w:shd w:val="clear" w:color="auto" w:fill="FFFFFF" w:themeFill="background1"/>
          </w:tcPr>
          <w:p w14:paraId="10854C68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ced Chicken</w:t>
            </w:r>
            <w:r w:rsidR="004C1F42">
              <w:rPr>
                <w:sz w:val="20"/>
                <w:szCs w:val="20"/>
              </w:rPr>
              <w:t xml:space="preserve"> (pre-cooked)</w:t>
            </w:r>
          </w:p>
        </w:tc>
        <w:tc>
          <w:tcPr>
            <w:tcW w:w="2227" w:type="dxa"/>
            <w:shd w:val="clear" w:color="auto" w:fill="FFFFFF" w:themeFill="background1"/>
          </w:tcPr>
          <w:p w14:paraId="64D0EC00" w14:textId="77777777" w:rsidR="00482EA0" w:rsidRPr="001258E6" w:rsidRDefault="002B01CC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482EA0" w:rsidRPr="001258E6" w14:paraId="37149998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21981DA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7977824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 Lettuce</w:t>
            </w:r>
          </w:p>
        </w:tc>
        <w:tc>
          <w:tcPr>
            <w:tcW w:w="2453" w:type="dxa"/>
            <w:shd w:val="clear" w:color="auto" w:fill="FFFFFF" w:themeFill="background1"/>
          </w:tcPr>
          <w:p w14:paraId="48E8BECA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 Lettuce</w:t>
            </w:r>
          </w:p>
        </w:tc>
        <w:tc>
          <w:tcPr>
            <w:tcW w:w="2227" w:type="dxa"/>
            <w:shd w:val="clear" w:color="auto" w:fill="FFFFFF" w:themeFill="background1"/>
          </w:tcPr>
          <w:p w14:paraId="23EC30B0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482EA0" w:rsidRPr="001258E6" w14:paraId="5E24D271" w14:textId="77777777" w:rsidTr="004C1F4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C5524E7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9756CBC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  <w:tc>
          <w:tcPr>
            <w:tcW w:w="2453" w:type="dxa"/>
            <w:shd w:val="clear" w:color="auto" w:fill="FFFFFF" w:themeFill="background1"/>
          </w:tcPr>
          <w:p w14:paraId="08D958B1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  <w:tc>
          <w:tcPr>
            <w:tcW w:w="2227" w:type="dxa"/>
            <w:shd w:val="clear" w:color="auto" w:fill="FFFFFF" w:themeFill="background1"/>
          </w:tcPr>
          <w:p w14:paraId="152C4376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</w:t>
            </w:r>
            <w:r w:rsidR="002B01CC">
              <w:rPr>
                <w:sz w:val="20"/>
                <w:szCs w:val="20"/>
              </w:rPr>
              <w:t xml:space="preserve"> Cup</w:t>
            </w:r>
          </w:p>
        </w:tc>
      </w:tr>
      <w:tr w:rsidR="00482EA0" w:rsidRPr="001258E6" w14:paraId="0D19B922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AA2B51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C4C9C57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t Shells</w:t>
            </w:r>
          </w:p>
        </w:tc>
        <w:tc>
          <w:tcPr>
            <w:tcW w:w="2453" w:type="dxa"/>
            <w:shd w:val="clear" w:color="auto" w:fill="FFFFFF" w:themeFill="background1"/>
          </w:tcPr>
          <w:p w14:paraId="12168E40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t Shells</w:t>
            </w:r>
          </w:p>
        </w:tc>
        <w:tc>
          <w:tcPr>
            <w:tcW w:w="2227" w:type="dxa"/>
            <w:shd w:val="clear" w:color="auto" w:fill="FFFFFF" w:themeFill="background1"/>
          </w:tcPr>
          <w:p w14:paraId="065BDC29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482EA0" w:rsidRPr="001258E6" w14:paraId="161350FE" w14:textId="77777777" w:rsidTr="004C1F42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EE01595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5A8D2DD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2453" w:type="dxa"/>
            <w:shd w:val="clear" w:color="auto" w:fill="FFFFFF" w:themeFill="background1"/>
          </w:tcPr>
          <w:p w14:paraId="18AE4B0B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2227" w:type="dxa"/>
            <w:shd w:val="clear" w:color="auto" w:fill="FFFFFF" w:themeFill="background1"/>
          </w:tcPr>
          <w:p w14:paraId="7181A7E8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</w:tbl>
    <w:p w14:paraId="7E16CE5A" w14:textId="77777777" w:rsidR="00DB4259" w:rsidRDefault="00DB4259"/>
    <w:tbl>
      <w:tblPr>
        <w:tblStyle w:val="GridTable3-Accent61"/>
        <w:tblW w:w="0" w:type="auto"/>
        <w:tblInd w:w="-5" w:type="dxa"/>
        <w:tblLook w:val="04A0" w:firstRow="1" w:lastRow="0" w:firstColumn="1" w:lastColumn="0" w:noHBand="0" w:noVBand="1"/>
      </w:tblPr>
      <w:tblGrid>
        <w:gridCol w:w="2507"/>
        <w:gridCol w:w="2178"/>
        <w:gridCol w:w="4680"/>
      </w:tblGrid>
      <w:tr w:rsidR="00547BE8" w:rsidRPr="001258E6" w14:paraId="1779AFAA" w14:textId="77777777" w:rsidTr="004C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07" w:type="dxa"/>
            <w:tcBorders>
              <w:bottom w:val="single" w:sz="4" w:space="0" w:color="70AD47" w:themeColor="accent6"/>
            </w:tcBorders>
          </w:tcPr>
          <w:p w14:paraId="4BF747BC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Wednesday</w:t>
            </w:r>
          </w:p>
        </w:tc>
        <w:tc>
          <w:tcPr>
            <w:tcW w:w="2178" w:type="dxa"/>
          </w:tcPr>
          <w:p w14:paraId="6887C6A5" w14:textId="77777777" w:rsidR="00547BE8" w:rsidRPr="001258E6" w:rsidRDefault="00547BE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680" w:type="dxa"/>
          </w:tcPr>
          <w:p w14:paraId="3BDC8F7E" w14:textId="77777777" w:rsidR="00547BE8" w:rsidRPr="001258E6" w:rsidRDefault="00547BE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3FD4FBAC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254CCE6" w14:textId="77777777" w:rsidR="00547BE8" w:rsidRPr="001258E6" w:rsidRDefault="00547BE8" w:rsidP="001F682A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A45599C" w14:textId="77777777" w:rsidR="00547BE8" w:rsidRPr="001258E6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  <w:tc>
          <w:tcPr>
            <w:tcW w:w="4680" w:type="dxa"/>
            <w:vMerge w:val="restart"/>
            <w:tcBorders>
              <w:left w:val="single" w:sz="4" w:space="0" w:color="70AD47" w:themeColor="accent6"/>
            </w:tcBorders>
            <w:shd w:val="clear" w:color="auto" w:fill="FFC000" w:themeFill="accent4"/>
            <w:vAlign w:val="center"/>
          </w:tcPr>
          <w:p w14:paraId="518BAF81" w14:textId="75E88C39" w:rsidR="00547BE8" w:rsidRDefault="00B669B3" w:rsidP="00547B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luten-free</w:t>
            </w:r>
            <w:r w:rsidR="00390895">
              <w:rPr>
                <w:b/>
                <w:sz w:val="20"/>
                <w:szCs w:val="20"/>
              </w:rPr>
              <w:t xml:space="preserve"> bread and buns are available as well as</w:t>
            </w:r>
            <w:r w:rsidR="00A671C8">
              <w:rPr>
                <w:b/>
                <w:sz w:val="20"/>
                <w:szCs w:val="20"/>
              </w:rPr>
              <w:t xml:space="preserve"> entrée alternatives for vegetarians.</w:t>
            </w:r>
          </w:p>
          <w:p w14:paraId="76D8CF30" w14:textId="77777777" w:rsidR="00A671C8" w:rsidRDefault="00A671C8" w:rsidP="00547B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769150C8" w14:textId="77777777" w:rsidR="00A671C8" w:rsidRDefault="00A671C8" w:rsidP="00A671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ther dietary requests will be handled upon request.</w:t>
            </w:r>
          </w:p>
        </w:tc>
      </w:tr>
      <w:tr w:rsidR="00547BE8" w:rsidRPr="001258E6" w14:paraId="12094D92" w14:textId="77777777" w:rsidTr="004C1F42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8C7C86E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36100B9" w14:textId="77777777" w:rsidR="00547BE8" w:rsidRPr="001258E6" w:rsidRDefault="002B01CC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4B658E1A" w14:textId="77777777" w:rsidR="00547BE8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162CA74B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9F19084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341CD74" w14:textId="77777777" w:rsidR="00547BE8" w:rsidRPr="001258E6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5E73A924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55DF8A3B" w14:textId="77777777" w:rsidTr="004C1F42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A1A9A39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99B5C76" w14:textId="77777777" w:rsidR="00547BE8" w:rsidRPr="001258E6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</w:t>
            </w:r>
            <w:r w:rsidR="002B01CC">
              <w:rPr>
                <w:sz w:val="20"/>
                <w:szCs w:val="20"/>
              </w:rPr>
              <w:t xml:space="preserve"> Cup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58372050" w14:textId="77777777" w:rsidR="00547BE8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4B173F5C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BC6EC38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9612B0A" w14:textId="77777777" w:rsidR="00547BE8" w:rsidRPr="001258E6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3FBCDA80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213C4E73" w14:textId="77777777" w:rsidTr="004C1F42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5E6849D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77A4CDC" w14:textId="77777777" w:rsidR="00547BE8" w:rsidRPr="001258E6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79E354E2" w14:textId="77777777" w:rsidR="00547BE8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7907A1FF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19A5E6E" w14:textId="77777777" w:rsidR="00547BE8" w:rsidRPr="001258E6" w:rsidRDefault="00547BE8" w:rsidP="001258E6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Dessert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A2574D5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okie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49FFE52C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34DEABBF" w14:textId="77777777" w:rsidR="005A3232" w:rsidRPr="0086522F" w:rsidRDefault="005A3232" w:rsidP="00E5070F">
      <w:pPr>
        <w:rPr>
          <w:sz w:val="14"/>
        </w:rPr>
      </w:pPr>
    </w:p>
    <w:tbl>
      <w:tblPr>
        <w:tblStyle w:val="GridTable3-Accent61"/>
        <w:tblW w:w="9350" w:type="dxa"/>
        <w:tblLook w:val="04A0" w:firstRow="1" w:lastRow="0" w:firstColumn="1" w:lastColumn="0" w:noHBand="0" w:noVBand="1"/>
      </w:tblPr>
      <w:tblGrid>
        <w:gridCol w:w="2491"/>
        <w:gridCol w:w="2184"/>
        <w:gridCol w:w="2450"/>
        <w:gridCol w:w="2225"/>
      </w:tblGrid>
      <w:tr w:rsidR="0023148E" w:rsidRPr="001258E6" w14:paraId="2A38F486" w14:textId="77777777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91" w:type="dxa"/>
            <w:tcBorders>
              <w:bottom w:val="single" w:sz="4" w:space="0" w:color="70AD47" w:themeColor="accent6"/>
            </w:tcBorders>
          </w:tcPr>
          <w:p w14:paraId="5D6F9ED1" w14:textId="77777777" w:rsidR="0023148E" w:rsidRPr="001258E6" w:rsidRDefault="0023148E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hursday</w:t>
            </w:r>
          </w:p>
        </w:tc>
        <w:tc>
          <w:tcPr>
            <w:tcW w:w="2184" w:type="dxa"/>
          </w:tcPr>
          <w:p w14:paraId="1E2CAF5D" w14:textId="77777777" w:rsidR="0023148E" w:rsidRPr="001258E6" w:rsidRDefault="0023148E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50" w:type="dxa"/>
          </w:tcPr>
          <w:p w14:paraId="33504ACB" w14:textId="77777777" w:rsidR="0023148E" w:rsidRPr="001258E6" w:rsidRDefault="0023148E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25" w:type="dxa"/>
          </w:tcPr>
          <w:p w14:paraId="2A521694" w14:textId="77777777" w:rsidR="0023148E" w:rsidRPr="001258E6" w:rsidRDefault="0023148E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038A62D6" w14:textId="110F357D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6097A77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4AC1381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atball Sub</w:t>
            </w:r>
          </w:p>
        </w:tc>
        <w:tc>
          <w:tcPr>
            <w:tcW w:w="2450" w:type="dxa"/>
            <w:shd w:val="clear" w:color="auto" w:fill="FFFFFF" w:themeFill="background1"/>
          </w:tcPr>
          <w:p w14:paraId="28750166" w14:textId="7D287E61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oup &amp; Grilled Cheese</w:t>
            </w:r>
          </w:p>
        </w:tc>
        <w:tc>
          <w:tcPr>
            <w:tcW w:w="2225" w:type="dxa"/>
            <w:shd w:val="clear" w:color="auto" w:fill="FFFFFF" w:themeFill="background1"/>
          </w:tcPr>
          <w:p w14:paraId="2BC36F1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23148E" w:rsidRPr="001258E6" w14:paraId="05A57304" w14:textId="71F9B297" w:rsidTr="0023148E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EFE612A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FE275A8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tballs in Sauce</w:t>
            </w:r>
          </w:p>
        </w:tc>
        <w:tc>
          <w:tcPr>
            <w:tcW w:w="2450" w:type="dxa"/>
            <w:shd w:val="clear" w:color="auto" w:fill="FFFFFF" w:themeFill="background1"/>
          </w:tcPr>
          <w:p w14:paraId="1DC86901" w14:textId="345CC9C9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Soup</w:t>
            </w:r>
          </w:p>
        </w:tc>
        <w:tc>
          <w:tcPr>
            <w:tcW w:w="2225" w:type="dxa"/>
            <w:shd w:val="clear" w:color="auto" w:fill="FFFFFF" w:themeFill="background1"/>
          </w:tcPr>
          <w:p w14:paraId="2C70FCF8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23148E" w:rsidRPr="001258E6" w14:paraId="0696D762" w14:textId="530ED4E6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73A076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83B58BB" w14:textId="6137321E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Carrots</w:t>
            </w:r>
          </w:p>
        </w:tc>
        <w:tc>
          <w:tcPr>
            <w:tcW w:w="2450" w:type="dxa"/>
            <w:shd w:val="clear" w:color="auto" w:fill="FFFFFF" w:themeFill="background1"/>
          </w:tcPr>
          <w:p w14:paraId="27C7D501" w14:textId="5D7639AC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Carrots</w:t>
            </w:r>
          </w:p>
        </w:tc>
        <w:tc>
          <w:tcPr>
            <w:tcW w:w="2225" w:type="dxa"/>
            <w:shd w:val="clear" w:color="auto" w:fill="FFFFFF" w:themeFill="background1"/>
          </w:tcPr>
          <w:p w14:paraId="38433D63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23148E" w:rsidRPr="001258E6" w14:paraId="08A9DC71" w14:textId="549B4D07" w:rsidTr="0023148E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3D18AF7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8CD00B1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  <w:tc>
          <w:tcPr>
            <w:tcW w:w="2450" w:type="dxa"/>
            <w:shd w:val="clear" w:color="auto" w:fill="FFFFFF" w:themeFill="background1"/>
          </w:tcPr>
          <w:p w14:paraId="6BA073C5" w14:textId="03C557A5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  <w:tc>
          <w:tcPr>
            <w:tcW w:w="2225" w:type="dxa"/>
            <w:shd w:val="clear" w:color="auto" w:fill="FFFFFF" w:themeFill="background1"/>
          </w:tcPr>
          <w:p w14:paraId="058634F2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up</w:t>
            </w:r>
          </w:p>
        </w:tc>
      </w:tr>
      <w:tr w:rsidR="0023148E" w:rsidRPr="001258E6" w14:paraId="058F932B" w14:textId="18294BFE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77A9B30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5A06CDC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 Bun</w:t>
            </w:r>
          </w:p>
        </w:tc>
        <w:tc>
          <w:tcPr>
            <w:tcW w:w="2450" w:type="dxa"/>
            <w:shd w:val="clear" w:color="auto" w:fill="FFFFFF" w:themeFill="background1"/>
          </w:tcPr>
          <w:p w14:paraId="667D0777" w14:textId="121C4FB0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  <w:tc>
          <w:tcPr>
            <w:tcW w:w="2225" w:type="dxa"/>
            <w:shd w:val="clear" w:color="auto" w:fill="FFFFFF" w:themeFill="background1"/>
          </w:tcPr>
          <w:p w14:paraId="65944E60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23148E" w:rsidRPr="001258E6" w14:paraId="431327C1" w14:textId="562B2672" w:rsidTr="0023148E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00D8760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20F54E7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2450" w:type="dxa"/>
            <w:shd w:val="clear" w:color="auto" w:fill="FFFFFF" w:themeFill="background1"/>
          </w:tcPr>
          <w:p w14:paraId="3138F278" w14:textId="54A7E270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F6A58">
              <w:rPr>
                <w:sz w:val="20"/>
                <w:szCs w:val="20"/>
              </w:rPr>
              <w:t>American Cheese</w:t>
            </w:r>
          </w:p>
        </w:tc>
        <w:tc>
          <w:tcPr>
            <w:tcW w:w="2225" w:type="dxa"/>
            <w:shd w:val="clear" w:color="auto" w:fill="FFFFFF" w:themeFill="background1"/>
          </w:tcPr>
          <w:p w14:paraId="70BAA32F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</w:tbl>
    <w:p w14:paraId="50E8DD52" w14:textId="77777777" w:rsidR="00B73C59" w:rsidRDefault="00B73C59" w:rsidP="00B73C59"/>
    <w:tbl>
      <w:tblPr>
        <w:tblStyle w:val="GridTable3-Accent61"/>
        <w:tblW w:w="0" w:type="auto"/>
        <w:tblInd w:w="5" w:type="dxa"/>
        <w:tblLook w:val="04A0" w:firstRow="1" w:lastRow="0" w:firstColumn="1" w:lastColumn="0" w:noHBand="0" w:noVBand="1"/>
      </w:tblPr>
      <w:tblGrid>
        <w:gridCol w:w="2491"/>
        <w:gridCol w:w="2184"/>
        <w:gridCol w:w="2427"/>
        <w:gridCol w:w="2248"/>
      </w:tblGrid>
      <w:tr w:rsidR="00482EA0" w:rsidRPr="001258E6" w14:paraId="7725BD68" w14:textId="77777777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91" w:type="dxa"/>
            <w:tcBorders>
              <w:bottom w:val="single" w:sz="4" w:space="0" w:color="70AD47" w:themeColor="accent6"/>
            </w:tcBorders>
          </w:tcPr>
          <w:p w14:paraId="107F7433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Friday</w:t>
            </w:r>
          </w:p>
        </w:tc>
        <w:tc>
          <w:tcPr>
            <w:tcW w:w="2184" w:type="dxa"/>
          </w:tcPr>
          <w:p w14:paraId="0499811A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27" w:type="dxa"/>
          </w:tcPr>
          <w:p w14:paraId="0FFA7B3F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48" w:type="dxa"/>
          </w:tcPr>
          <w:p w14:paraId="1756C73A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78CB5D65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E0279A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B5C43A5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oppy Joes</w:t>
            </w:r>
          </w:p>
        </w:tc>
        <w:tc>
          <w:tcPr>
            <w:tcW w:w="2427" w:type="dxa"/>
            <w:shd w:val="clear" w:color="auto" w:fill="FFFFFF" w:themeFill="background1"/>
          </w:tcPr>
          <w:p w14:paraId="3D9BDECB" w14:textId="59AEBB25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t Dogs</w:t>
            </w:r>
          </w:p>
        </w:tc>
        <w:tc>
          <w:tcPr>
            <w:tcW w:w="2248" w:type="dxa"/>
            <w:shd w:val="clear" w:color="auto" w:fill="FFFFFF" w:themeFill="background1"/>
          </w:tcPr>
          <w:p w14:paraId="1FBEE106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23148E" w:rsidRPr="001258E6" w14:paraId="07621F9E" w14:textId="77777777" w:rsidTr="0023148E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CCAF111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08ED8F2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nd Beef w/Sauce</w:t>
            </w:r>
          </w:p>
        </w:tc>
        <w:tc>
          <w:tcPr>
            <w:tcW w:w="2427" w:type="dxa"/>
            <w:shd w:val="clear" w:color="auto" w:fill="FFFFFF" w:themeFill="background1"/>
          </w:tcPr>
          <w:p w14:paraId="03255F22" w14:textId="1A68E6D0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</w:t>
            </w:r>
          </w:p>
        </w:tc>
        <w:tc>
          <w:tcPr>
            <w:tcW w:w="2248" w:type="dxa"/>
            <w:shd w:val="clear" w:color="auto" w:fill="FFFFFF" w:themeFill="background1"/>
          </w:tcPr>
          <w:p w14:paraId="4BBF5D11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23148E" w:rsidRPr="001258E6" w14:paraId="38D7DBD6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A63B1BC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DA6621F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</w:t>
            </w:r>
          </w:p>
        </w:tc>
        <w:tc>
          <w:tcPr>
            <w:tcW w:w="2427" w:type="dxa"/>
            <w:shd w:val="clear" w:color="auto" w:fill="FFFFFF" w:themeFill="background1"/>
          </w:tcPr>
          <w:p w14:paraId="330F1D86" w14:textId="7032F5CD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</w:t>
            </w:r>
          </w:p>
        </w:tc>
        <w:tc>
          <w:tcPr>
            <w:tcW w:w="2248" w:type="dxa"/>
            <w:shd w:val="clear" w:color="auto" w:fill="FFFFFF" w:themeFill="background1"/>
          </w:tcPr>
          <w:p w14:paraId="65EC647C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23148E" w:rsidRPr="001258E6" w14:paraId="36891D01" w14:textId="77777777" w:rsidTr="0023148E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C198512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A12E5B3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  <w:tc>
          <w:tcPr>
            <w:tcW w:w="2427" w:type="dxa"/>
            <w:shd w:val="clear" w:color="auto" w:fill="FFFFFF" w:themeFill="background1"/>
          </w:tcPr>
          <w:p w14:paraId="1202B58F" w14:textId="15139A82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  <w:tc>
          <w:tcPr>
            <w:tcW w:w="2248" w:type="dxa"/>
            <w:shd w:val="clear" w:color="auto" w:fill="FFFFFF" w:themeFill="background1"/>
          </w:tcPr>
          <w:p w14:paraId="0CFBE4E7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up</w:t>
            </w:r>
          </w:p>
        </w:tc>
      </w:tr>
      <w:tr w:rsidR="0023148E" w:rsidRPr="001258E6" w14:paraId="74B279FC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2A73D9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8AB266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burger Bun</w:t>
            </w:r>
          </w:p>
        </w:tc>
        <w:tc>
          <w:tcPr>
            <w:tcW w:w="2427" w:type="dxa"/>
            <w:shd w:val="clear" w:color="auto" w:fill="FFFFFF" w:themeFill="background1"/>
          </w:tcPr>
          <w:p w14:paraId="28EDC7DD" w14:textId="6E10D576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 Bun</w:t>
            </w:r>
          </w:p>
        </w:tc>
        <w:tc>
          <w:tcPr>
            <w:tcW w:w="2248" w:type="dxa"/>
            <w:shd w:val="clear" w:color="auto" w:fill="FFFFFF" w:themeFill="background1"/>
          </w:tcPr>
          <w:p w14:paraId="45193FD4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23148E" w:rsidRPr="001258E6" w14:paraId="1B7649AC" w14:textId="77777777" w:rsidTr="0023148E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FEADCE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E5EC261" w14:textId="77777777" w:rsidR="0023148E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F6A58">
              <w:rPr>
                <w:sz w:val="20"/>
                <w:szCs w:val="20"/>
              </w:rPr>
              <w:t>American Cheese</w:t>
            </w:r>
          </w:p>
        </w:tc>
        <w:tc>
          <w:tcPr>
            <w:tcW w:w="2427" w:type="dxa"/>
            <w:shd w:val="clear" w:color="auto" w:fill="FFFFFF" w:themeFill="background1"/>
          </w:tcPr>
          <w:p w14:paraId="0453D789" w14:textId="46231A3C" w:rsidR="0023148E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0"/>
                <w:szCs w:val="20"/>
              </w:rPr>
              <w:t>String Cheese</w:t>
            </w:r>
          </w:p>
        </w:tc>
        <w:tc>
          <w:tcPr>
            <w:tcW w:w="2248" w:type="dxa"/>
            <w:shd w:val="clear" w:color="auto" w:fill="FFFFFF" w:themeFill="background1"/>
          </w:tcPr>
          <w:p w14:paraId="1F806383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</w:tbl>
    <w:p w14:paraId="23F4FDFD" w14:textId="77777777" w:rsidR="00075A19" w:rsidRDefault="00075A19" w:rsidP="00B73C59"/>
    <w:p w14:paraId="5F62F971" w14:textId="05A90981" w:rsidR="00075A19" w:rsidRDefault="002A31DE" w:rsidP="00075A19">
      <w:pPr>
        <w:pStyle w:val="Heading1"/>
      </w:pPr>
      <w:bookmarkStart w:id="9" w:name="_Toc473190670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2624" behindDoc="0" locked="0" layoutInCell="1" allowOverlap="1" wp14:anchorId="2F68061C" wp14:editId="44BF3A89">
                <wp:simplePos x="0" y="0"/>
                <wp:positionH relativeFrom="margin">
                  <wp:align>center</wp:align>
                </wp:positionH>
                <wp:positionV relativeFrom="paragraph">
                  <wp:posOffset>-591185</wp:posOffset>
                </wp:positionV>
                <wp:extent cx="6629400" cy="790575"/>
                <wp:effectExtent l="0" t="0" r="19050" b="9525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5"/>
                          <a:chOff x="0" y="0"/>
                          <a:chExt cx="6629400" cy="790575"/>
                        </a:xfrm>
                      </wpg:grpSpPr>
                      <wpg:grpSp>
                        <wpg:cNvPr id="288" name="Group 288"/>
                        <wpg:cNvGrpSpPr/>
                        <wpg:grpSpPr>
                          <a:xfrm>
                            <a:off x="0" y="0"/>
                            <a:ext cx="6629400" cy="790575"/>
                            <a:chOff x="0" y="-47625"/>
                            <a:chExt cx="6629400" cy="790575"/>
                          </a:xfrm>
                        </wpg:grpSpPr>
                        <pic:pic xmlns:pic="http://schemas.openxmlformats.org/drawingml/2006/picture">
                          <pic:nvPicPr>
                            <pic:cNvPr id="289" name="Picture 2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9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5"/>
                              <a:ext cx="5086350" cy="381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23859F" w14:textId="7FE34A45" w:rsidR="0091180E" w:rsidRPr="00817F5A" w:rsidRDefault="007A7E9D" w:rsidP="00817F5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91" name="Text Box 291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6084DD1" w14:textId="77777777" w:rsidR="0091180E" w:rsidRPr="00817F5A" w:rsidRDefault="0091180E" w:rsidP="00817F5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MENU OP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68061C" id="Group 31" o:spid="_x0000_s1049" style="position:absolute;margin-left:0;margin-top:-46.55pt;width:522pt;height:62.25pt;z-index:251802624;mso-position-horizontal:center;mso-position-horizontal-relative:margin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">
                <v:group id="Group 288" o:spid="_x0000_s1050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<v:shape id="Picture 289" o:spid="_x0000_s105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">
                    <v:imagedata r:id="rId12" o:title=""/>
                  </v:shape>
                  <v:shape id="_x0000_s1052" type="#_x0000_t202" style="position:absolute;left:15430;top:-476;width:50864;height:3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" stroked="f">
                    <v:textbox>
                      <w:txbxContent>
                        <w:p w14:paraId="4523859F" w14:textId="7FE34A45" w:rsidR="0091180E" w:rsidRPr="00817F5A" w:rsidRDefault="007A7E9D" w:rsidP="00817F5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291" o:spid="_x0000_s105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" fillcolor="#00b0f0" strokecolor="#00b0f0" strokeweight=".5pt">
                  <v:textbox>
                    <w:txbxContent>
                      <w:p w14:paraId="26084DD1" w14:textId="77777777" w:rsidR="0091180E" w:rsidRPr="00817F5A" w:rsidRDefault="0091180E" w:rsidP="00817F5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MENU OPTION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Start w:id="10" w:name="_Toc473190671"/>
      <w:bookmarkEnd w:id="9"/>
      <w:r w:rsidR="00B613DA">
        <w:br/>
      </w:r>
      <w:bookmarkStart w:id="11" w:name="_Hlk219808019"/>
      <w:r w:rsidR="00075A19">
        <w:t>Dinner Options</w:t>
      </w:r>
      <w:bookmarkEnd w:id="10"/>
    </w:p>
    <w:tbl>
      <w:tblPr>
        <w:tblStyle w:val="GridTable3-Accent61"/>
        <w:tblW w:w="0" w:type="auto"/>
        <w:tblInd w:w="-5" w:type="dxa"/>
        <w:tblLook w:val="04A0" w:firstRow="1" w:lastRow="0" w:firstColumn="1" w:lastColumn="0" w:noHBand="0" w:noVBand="1"/>
      </w:tblPr>
      <w:tblGrid>
        <w:gridCol w:w="2060"/>
        <w:gridCol w:w="2811"/>
        <w:gridCol w:w="3083"/>
      </w:tblGrid>
      <w:tr w:rsidR="00C04A67" w:rsidRPr="001258E6" w14:paraId="7BADCC00" w14:textId="77777777" w:rsidTr="00041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0" w:type="dxa"/>
            <w:tcBorders>
              <w:bottom w:val="single" w:sz="4" w:space="0" w:color="70AD47" w:themeColor="accent6"/>
            </w:tcBorders>
          </w:tcPr>
          <w:p w14:paraId="730853C4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Sunday</w:t>
            </w:r>
          </w:p>
        </w:tc>
        <w:tc>
          <w:tcPr>
            <w:tcW w:w="2811" w:type="dxa"/>
            <w:tcBorders>
              <w:bottom w:val="single" w:sz="4" w:space="0" w:color="70AD47" w:themeColor="accent6"/>
            </w:tcBorders>
          </w:tcPr>
          <w:p w14:paraId="21827FBD" w14:textId="77777777" w:rsidR="00C04A67" w:rsidRPr="001258E6" w:rsidRDefault="00C04A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fault Option 1</w:t>
            </w:r>
          </w:p>
        </w:tc>
        <w:tc>
          <w:tcPr>
            <w:tcW w:w="3083" w:type="dxa"/>
            <w:tcBorders>
              <w:bottom w:val="single" w:sz="4" w:space="0" w:color="70AD47" w:themeColor="accent6"/>
            </w:tcBorders>
          </w:tcPr>
          <w:p w14:paraId="266B411D" w14:textId="77777777" w:rsidR="00C04A67" w:rsidRDefault="00C04A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ernate Option 2</w:t>
            </w:r>
          </w:p>
        </w:tc>
      </w:tr>
      <w:tr w:rsidR="00C04A67" w:rsidRPr="001258E6" w14:paraId="67AACA5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5780D5E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79A5A23E" w14:textId="77777777" w:rsidR="00C04A67" w:rsidRPr="001258E6" w:rsidRDefault="00C04A67" w:rsidP="004C1F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624E0F38" w14:textId="77777777" w:rsidR="00C04A67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48738B0D" w14:textId="77777777" w:rsidTr="0004192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E21FE4C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925590B" w14:textId="77777777" w:rsidR="00C04A67" w:rsidRPr="001258E6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 Cob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48D5ADA6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6A28770D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3AA5215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081BB9BD" w14:textId="77777777" w:rsidR="00C04A67" w:rsidRPr="001258E6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melon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2AB12D6D" w14:textId="77777777" w:rsidR="00C04A67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5E8D9487" w14:textId="77777777" w:rsidTr="0004192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D6C205D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2822662E" w14:textId="77777777" w:rsidR="00C04A67" w:rsidRPr="001258E6" w:rsidRDefault="00C04A67" w:rsidP="004C1F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 Bun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4AB6B6BF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4F69B1A3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887E265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005375A" w14:textId="77777777" w:rsidR="00C04A67" w:rsidRPr="001258E6" w:rsidRDefault="00CE58B4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33293882" w14:textId="77777777" w:rsidR="00C04A67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512FC229" w14:textId="77777777" w:rsidTr="0004192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4D08EF6" w14:textId="77777777" w:rsidR="00C04A67" w:rsidRPr="001258E6" w:rsidRDefault="00C04A67" w:rsidP="00075A19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7009378D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ed Bean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2CA5014D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bookmarkEnd w:id="11"/>
    </w:tbl>
    <w:p w14:paraId="30387AE8" w14:textId="77777777" w:rsidR="00075A19" w:rsidRPr="00F96CED" w:rsidRDefault="00075A19" w:rsidP="00075A19">
      <w:pPr>
        <w:rPr>
          <w:sz w:val="12"/>
          <w:szCs w:val="12"/>
        </w:rPr>
      </w:pPr>
    </w:p>
    <w:tbl>
      <w:tblPr>
        <w:tblStyle w:val="GridTable3-Accent61"/>
        <w:tblW w:w="7987" w:type="dxa"/>
        <w:tblLook w:val="04A0" w:firstRow="1" w:lastRow="0" w:firstColumn="1" w:lastColumn="0" w:noHBand="0" w:noVBand="1"/>
      </w:tblPr>
      <w:tblGrid>
        <w:gridCol w:w="2069"/>
        <w:gridCol w:w="2811"/>
        <w:gridCol w:w="3107"/>
      </w:tblGrid>
      <w:tr w:rsidR="004E4DE0" w:rsidRPr="001258E6" w14:paraId="0CBB00E4" w14:textId="77777777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9" w:type="dxa"/>
            <w:tcBorders>
              <w:bottom w:val="single" w:sz="4" w:space="0" w:color="70AD47" w:themeColor="accent6"/>
            </w:tcBorders>
          </w:tcPr>
          <w:p w14:paraId="01CFF239" w14:textId="77777777" w:rsidR="004E4DE0" w:rsidRPr="001258E6" w:rsidRDefault="004E4DE0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Monday</w:t>
            </w:r>
          </w:p>
        </w:tc>
        <w:tc>
          <w:tcPr>
            <w:tcW w:w="2811" w:type="dxa"/>
          </w:tcPr>
          <w:p w14:paraId="218C2351" w14:textId="77777777" w:rsidR="004E4DE0" w:rsidRPr="001258E6" w:rsidRDefault="004E4DE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107" w:type="dxa"/>
          </w:tcPr>
          <w:p w14:paraId="18338D28" w14:textId="77777777" w:rsidR="004E4DE0" w:rsidRPr="001258E6" w:rsidRDefault="004E4DE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5A348106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1DD7A2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811" w:type="dxa"/>
            <w:shd w:val="clear" w:color="auto" w:fill="FFFFFF" w:themeFill="background1"/>
          </w:tcPr>
          <w:p w14:paraId="7CE65384" w14:textId="0B99CF58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aghetti</w:t>
            </w:r>
          </w:p>
        </w:tc>
        <w:tc>
          <w:tcPr>
            <w:tcW w:w="3107" w:type="dxa"/>
            <w:shd w:val="clear" w:color="auto" w:fill="FFFFFF" w:themeFill="background1"/>
          </w:tcPr>
          <w:p w14:paraId="2B1EDDEC" w14:textId="68B53B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Parmesan</w:t>
            </w:r>
          </w:p>
        </w:tc>
      </w:tr>
      <w:tr w:rsidR="0023148E" w:rsidRPr="001258E6" w14:paraId="309177ED" w14:textId="77777777" w:rsidTr="0023148E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B46984D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11" w:type="dxa"/>
            <w:shd w:val="clear" w:color="auto" w:fill="FFFFFF" w:themeFill="background1"/>
          </w:tcPr>
          <w:p w14:paraId="4E4D82A3" w14:textId="64AE7204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nd Beef</w:t>
            </w:r>
          </w:p>
        </w:tc>
        <w:tc>
          <w:tcPr>
            <w:tcW w:w="3107" w:type="dxa"/>
            <w:shd w:val="clear" w:color="auto" w:fill="FFFFFF" w:themeFill="background1"/>
          </w:tcPr>
          <w:p w14:paraId="0E9977B1" w14:textId="0F5EF84B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Breast</w:t>
            </w:r>
          </w:p>
        </w:tc>
      </w:tr>
      <w:tr w:rsidR="0023148E" w:rsidRPr="001258E6" w14:paraId="07D40BD0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7B28288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11" w:type="dxa"/>
            <w:shd w:val="clear" w:color="auto" w:fill="FFFFFF" w:themeFill="background1"/>
          </w:tcPr>
          <w:p w14:paraId="76468786" w14:textId="5761678D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nara</w:t>
            </w:r>
          </w:p>
        </w:tc>
        <w:tc>
          <w:tcPr>
            <w:tcW w:w="3107" w:type="dxa"/>
            <w:shd w:val="clear" w:color="auto" w:fill="FFFFFF" w:themeFill="background1"/>
          </w:tcPr>
          <w:p w14:paraId="0ACA2402" w14:textId="3A25D038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nara</w:t>
            </w:r>
          </w:p>
        </w:tc>
      </w:tr>
      <w:tr w:rsidR="0023148E" w:rsidRPr="001258E6" w14:paraId="72BE5FB1" w14:textId="77777777" w:rsidTr="0023148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CD5EF0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11" w:type="dxa"/>
            <w:shd w:val="clear" w:color="auto" w:fill="FFFFFF" w:themeFill="background1"/>
          </w:tcPr>
          <w:p w14:paraId="664079F2" w14:textId="5E1A51E6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  <w:tc>
          <w:tcPr>
            <w:tcW w:w="3107" w:type="dxa"/>
            <w:shd w:val="clear" w:color="auto" w:fill="FFFFFF" w:themeFill="background1"/>
          </w:tcPr>
          <w:p w14:paraId="529329FB" w14:textId="5C64E58E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</w:tr>
      <w:tr w:rsidR="0023148E" w:rsidRPr="001258E6" w14:paraId="2B937C92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C69FD85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11" w:type="dxa"/>
            <w:shd w:val="clear" w:color="auto" w:fill="FFFFFF" w:themeFill="background1"/>
          </w:tcPr>
          <w:p w14:paraId="592F804D" w14:textId="1FFA3DC1" w:rsidR="0023148E" w:rsidRPr="001258E6" w:rsidRDefault="007C7D19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  <w:tc>
          <w:tcPr>
            <w:tcW w:w="3107" w:type="dxa"/>
            <w:shd w:val="clear" w:color="auto" w:fill="FFFFFF" w:themeFill="background1"/>
          </w:tcPr>
          <w:p w14:paraId="0E59F187" w14:textId="6ADFEF33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</w:tr>
      <w:tr w:rsidR="0023148E" w:rsidRPr="001258E6" w14:paraId="125A7073" w14:textId="77777777" w:rsidTr="0023148E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41EAD2D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11" w:type="dxa"/>
            <w:shd w:val="clear" w:color="auto" w:fill="FFFFFF" w:themeFill="background1"/>
          </w:tcPr>
          <w:p w14:paraId="37E683C5" w14:textId="2DEB1ACD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ghetti</w:t>
            </w:r>
          </w:p>
        </w:tc>
        <w:tc>
          <w:tcPr>
            <w:tcW w:w="3107" w:type="dxa"/>
            <w:shd w:val="clear" w:color="auto" w:fill="FFFFFF" w:themeFill="background1"/>
          </w:tcPr>
          <w:p w14:paraId="2159F00A" w14:textId="0C13030D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ghetti</w:t>
            </w:r>
          </w:p>
        </w:tc>
      </w:tr>
      <w:tr w:rsidR="0023148E" w:rsidRPr="001258E6" w14:paraId="27553C3E" w14:textId="6DD295DC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298A3D3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11" w:type="dxa"/>
            <w:shd w:val="clear" w:color="auto" w:fill="FFFFFF" w:themeFill="background1"/>
          </w:tcPr>
          <w:p w14:paraId="24D1AA66" w14:textId="747CA419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zarella Cheese</w:t>
            </w:r>
          </w:p>
        </w:tc>
        <w:tc>
          <w:tcPr>
            <w:tcW w:w="3107" w:type="dxa"/>
            <w:shd w:val="clear" w:color="auto" w:fill="FFFFFF" w:themeFill="background1"/>
          </w:tcPr>
          <w:p w14:paraId="1A82CF3E" w14:textId="5F2BE84F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zarella Cheese</w:t>
            </w:r>
          </w:p>
        </w:tc>
      </w:tr>
    </w:tbl>
    <w:p w14:paraId="0BF4CB47" w14:textId="77777777" w:rsidR="00075A19" w:rsidRPr="00D12959" w:rsidRDefault="00075A19" w:rsidP="00075A19">
      <w:pPr>
        <w:rPr>
          <w:sz w:val="16"/>
          <w:szCs w:val="16"/>
        </w:rPr>
      </w:pPr>
    </w:p>
    <w:tbl>
      <w:tblPr>
        <w:tblStyle w:val="GridTable3-Accent61"/>
        <w:tblW w:w="8020" w:type="dxa"/>
        <w:tblInd w:w="-10" w:type="dxa"/>
        <w:tblLook w:val="04A0" w:firstRow="1" w:lastRow="0" w:firstColumn="1" w:lastColumn="0" w:noHBand="0" w:noVBand="1"/>
      </w:tblPr>
      <w:tblGrid>
        <w:gridCol w:w="2080"/>
        <w:gridCol w:w="2838"/>
        <w:gridCol w:w="3102"/>
      </w:tblGrid>
      <w:tr w:rsidR="0023148E" w:rsidRPr="001258E6" w14:paraId="1121860D" w14:textId="326A27DA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0" w:type="dxa"/>
            <w:tcBorders>
              <w:bottom w:val="single" w:sz="4" w:space="0" w:color="70AD47" w:themeColor="accent6"/>
            </w:tcBorders>
          </w:tcPr>
          <w:p w14:paraId="49271179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uesday</w:t>
            </w:r>
          </w:p>
        </w:tc>
        <w:tc>
          <w:tcPr>
            <w:tcW w:w="2838" w:type="dxa"/>
          </w:tcPr>
          <w:p w14:paraId="7AD62F03" w14:textId="77777777" w:rsidR="0023148E" w:rsidRPr="001258E6" w:rsidRDefault="0023148E" w:rsidP="002314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102" w:type="dxa"/>
          </w:tcPr>
          <w:p w14:paraId="05D6810D" w14:textId="77777777" w:rsidR="0023148E" w:rsidRPr="001258E6" w:rsidRDefault="0023148E" w:rsidP="002314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5C39E85B" w14:textId="1CC4736D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E204849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781EEC3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Stir-fry</w:t>
            </w:r>
          </w:p>
        </w:tc>
        <w:tc>
          <w:tcPr>
            <w:tcW w:w="3102" w:type="dxa"/>
            <w:shd w:val="clear" w:color="auto" w:fill="FFFFFF" w:themeFill="background1"/>
          </w:tcPr>
          <w:p w14:paraId="5EB18B4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rk Stir-fry</w:t>
            </w:r>
          </w:p>
        </w:tc>
      </w:tr>
      <w:tr w:rsidR="0023148E" w:rsidRPr="001258E6" w14:paraId="62566BD0" w14:textId="7FFDD22B" w:rsidTr="0023148E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493CDAA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545CE19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Breast</w:t>
            </w:r>
          </w:p>
        </w:tc>
        <w:tc>
          <w:tcPr>
            <w:tcW w:w="3102" w:type="dxa"/>
            <w:shd w:val="clear" w:color="auto" w:fill="FFFFFF" w:themeFill="background1"/>
          </w:tcPr>
          <w:p w14:paraId="020058AC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k Loin</w:t>
            </w:r>
          </w:p>
        </w:tc>
      </w:tr>
      <w:tr w:rsidR="0023148E" w:rsidRPr="001258E6" w14:paraId="196D52B6" w14:textId="7028445F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87306A6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FD2D0F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eet &amp; Sour Sauce</w:t>
            </w:r>
          </w:p>
        </w:tc>
        <w:tc>
          <w:tcPr>
            <w:tcW w:w="3102" w:type="dxa"/>
            <w:shd w:val="clear" w:color="auto" w:fill="FFFFFF" w:themeFill="background1"/>
          </w:tcPr>
          <w:p w14:paraId="35A86D13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iyaki</w:t>
            </w:r>
          </w:p>
        </w:tc>
      </w:tr>
      <w:tr w:rsidR="0023148E" w:rsidRPr="001258E6" w14:paraId="6B36D421" w14:textId="47EFF984" w:rsidTr="0023148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20ADDAC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5E6C2E3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ir-fry Veggies</w:t>
            </w:r>
          </w:p>
        </w:tc>
        <w:tc>
          <w:tcPr>
            <w:tcW w:w="3102" w:type="dxa"/>
            <w:shd w:val="clear" w:color="auto" w:fill="FFFFFF" w:themeFill="background1"/>
          </w:tcPr>
          <w:p w14:paraId="40CF492B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ir-fry Veggies</w:t>
            </w:r>
          </w:p>
        </w:tc>
      </w:tr>
      <w:tr w:rsidR="0023148E" w:rsidRPr="001258E6" w14:paraId="42C39C28" w14:textId="1A1CB6FD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174EA34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D499C3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  <w:tc>
          <w:tcPr>
            <w:tcW w:w="3102" w:type="dxa"/>
            <w:shd w:val="clear" w:color="auto" w:fill="FFFFFF" w:themeFill="background1"/>
          </w:tcPr>
          <w:p w14:paraId="3BFBB7B6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</w:tr>
      <w:tr w:rsidR="0023148E" w:rsidRPr="001258E6" w14:paraId="108BD9A0" w14:textId="56B32F8E" w:rsidTr="0023148E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54A789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501B67C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ce</w:t>
            </w:r>
          </w:p>
        </w:tc>
        <w:tc>
          <w:tcPr>
            <w:tcW w:w="3102" w:type="dxa"/>
            <w:shd w:val="clear" w:color="auto" w:fill="FFFFFF" w:themeFill="background1"/>
          </w:tcPr>
          <w:p w14:paraId="5DC2ADA1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ce</w:t>
            </w:r>
          </w:p>
        </w:tc>
      </w:tr>
      <w:tr w:rsidR="0023148E" w:rsidRPr="001258E6" w14:paraId="05C94D47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0288453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D693CA5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  <w:tc>
          <w:tcPr>
            <w:tcW w:w="3102" w:type="dxa"/>
            <w:shd w:val="clear" w:color="auto" w:fill="FFFFFF" w:themeFill="background1"/>
          </w:tcPr>
          <w:p w14:paraId="19484D47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</w:tr>
    </w:tbl>
    <w:p w14:paraId="16A63DEA" w14:textId="77777777" w:rsidR="00075A19" w:rsidRPr="00D12959" w:rsidRDefault="00075A19" w:rsidP="00075A19">
      <w:pPr>
        <w:rPr>
          <w:sz w:val="8"/>
          <w:szCs w:val="8"/>
        </w:rPr>
      </w:pPr>
    </w:p>
    <w:tbl>
      <w:tblPr>
        <w:tblStyle w:val="GridTable3-Accent61"/>
        <w:tblW w:w="0" w:type="auto"/>
        <w:tblInd w:w="-5" w:type="dxa"/>
        <w:tblLook w:val="04A0" w:firstRow="1" w:lastRow="0" w:firstColumn="1" w:lastColumn="0" w:noHBand="0" w:noVBand="1"/>
      </w:tblPr>
      <w:tblGrid>
        <w:gridCol w:w="2071"/>
        <w:gridCol w:w="2826"/>
        <w:gridCol w:w="3098"/>
      </w:tblGrid>
      <w:tr w:rsidR="006867E6" w:rsidRPr="001258E6" w14:paraId="539993A1" w14:textId="77777777" w:rsidTr="00041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71" w:type="dxa"/>
            <w:tcBorders>
              <w:bottom w:val="single" w:sz="4" w:space="0" w:color="70AD47" w:themeColor="accent6"/>
            </w:tcBorders>
          </w:tcPr>
          <w:p w14:paraId="02A1F86D" w14:textId="77777777" w:rsidR="006867E6" w:rsidRPr="001258E6" w:rsidRDefault="006867E6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hursday</w:t>
            </w:r>
          </w:p>
        </w:tc>
        <w:tc>
          <w:tcPr>
            <w:tcW w:w="2826" w:type="dxa"/>
          </w:tcPr>
          <w:p w14:paraId="1AC42CD7" w14:textId="77777777" w:rsidR="006867E6" w:rsidRPr="001258E6" w:rsidRDefault="006867E6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098" w:type="dxa"/>
          </w:tcPr>
          <w:p w14:paraId="72F8F345" w14:textId="77777777" w:rsidR="006867E6" w:rsidRPr="001258E6" w:rsidRDefault="006867E6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68A121D5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C1612D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826" w:type="dxa"/>
            <w:shd w:val="clear" w:color="auto" w:fill="FFFFFF" w:themeFill="background1"/>
          </w:tcPr>
          <w:p w14:paraId="26B9E573" w14:textId="0BBA2CE0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li Mac</w:t>
            </w:r>
          </w:p>
        </w:tc>
        <w:tc>
          <w:tcPr>
            <w:tcW w:w="3098" w:type="dxa"/>
            <w:shd w:val="clear" w:color="auto" w:fill="FFFFFF" w:themeFill="background1"/>
          </w:tcPr>
          <w:p w14:paraId="44A4280C" w14:textId="59E1229D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BQ Chicken</w:t>
            </w:r>
          </w:p>
        </w:tc>
      </w:tr>
      <w:tr w:rsidR="0023148E" w:rsidRPr="001258E6" w14:paraId="47B6BB73" w14:textId="77777777" w:rsidTr="0004192E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89BE18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26" w:type="dxa"/>
            <w:shd w:val="clear" w:color="auto" w:fill="FFFFFF" w:themeFill="background1"/>
          </w:tcPr>
          <w:p w14:paraId="5F2839F5" w14:textId="60F5F7C9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i con Carne</w:t>
            </w:r>
          </w:p>
        </w:tc>
        <w:tc>
          <w:tcPr>
            <w:tcW w:w="3098" w:type="dxa"/>
            <w:shd w:val="clear" w:color="auto" w:fill="FFFFFF" w:themeFill="background1"/>
          </w:tcPr>
          <w:p w14:paraId="25444924" w14:textId="05CA7ACC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Breast w/BBQ Sauce</w:t>
            </w:r>
          </w:p>
        </w:tc>
      </w:tr>
      <w:tr w:rsidR="0023148E" w:rsidRPr="001258E6" w14:paraId="433EBDD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8420EA8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26" w:type="dxa"/>
            <w:shd w:val="clear" w:color="auto" w:fill="FFFFFF" w:themeFill="background1"/>
          </w:tcPr>
          <w:p w14:paraId="293921BE" w14:textId="0CD5BF9B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bow Macaroni</w:t>
            </w:r>
          </w:p>
        </w:tc>
        <w:tc>
          <w:tcPr>
            <w:tcW w:w="3098" w:type="dxa"/>
            <w:shd w:val="clear" w:color="auto" w:fill="FFFFFF" w:themeFill="background1"/>
          </w:tcPr>
          <w:p w14:paraId="0FD04048" w14:textId="75307B22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hed Potatoes</w:t>
            </w:r>
          </w:p>
        </w:tc>
      </w:tr>
      <w:tr w:rsidR="0023148E" w:rsidRPr="001258E6" w14:paraId="0DFBD411" w14:textId="77777777" w:rsidTr="0004192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9066122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26" w:type="dxa"/>
            <w:shd w:val="clear" w:color="auto" w:fill="FFFFFF" w:themeFill="background1"/>
          </w:tcPr>
          <w:p w14:paraId="64C948BD" w14:textId="494200EA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ad Mix</w:t>
            </w:r>
          </w:p>
        </w:tc>
        <w:tc>
          <w:tcPr>
            <w:tcW w:w="3098" w:type="dxa"/>
            <w:shd w:val="clear" w:color="auto" w:fill="FFFFFF" w:themeFill="background1"/>
          </w:tcPr>
          <w:p w14:paraId="18F87060" w14:textId="3321848A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ad Mix</w:t>
            </w:r>
          </w:p>
        </w:tc>
      </w:tr>
      <w:tr w:rsidR="0023148E" w:rsidRPr="001258E6" w14:paraId="7CE968B2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10344B4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26" w:type="dxa"/>
            <w:shd w:val="clear" w:color="auto" w:fill="FFFFFF" w:themeFill="background1"/>
          </w:tcPr>
          <w:p w14:paraId="456F6D87" w14:textId="6B5F4555" w:rsidR="0023148E" w:rsidRPr="001258E6" w:rsidRDefault="007C7D19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  <w:tc>
          <w:tcPr>
            <w:tcW w:w="3098" w:type="dxa"/>
            <w:shd w:val="clear" w:color="auto" w:fill="FFFFFF" w:themeFill="background1"/>
          </w:tcPr>
          <w:p w14:paraId="5EC9C076" w14:textId="4D1294F4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</w:tr>
      <w:tr w:rsidR="0023148E" w:rsidRPr="001258E6" w14:paraId="5CB721EB" w14:textId="77777777" w:rsidTr="0004192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1628235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26" w:type="dxa"/>
            <w:shd w:val="clear" w:color="auto" w:fill="FFFFFF" w:themeFill="background1"/>
          </w:tcPr>
          <w:p w14:paraId="5B29E360" w14:textId="78311E5F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 Bread</w:t>
            </w:r>
          </w:p>
        </w:tc>
        <w:tc>
          <w:tcPr>
            <w:tcW w:w="3098" w:type="dxa"/>
            <w:shd w:val="clear" w:color="auto" w:fill="FFFFFF" w:themeFill="background1"/>
          </w:tcPr>
          <w:p w14:paraId="7104B596" w14:textId="7730674B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scuits</w:t>
            </w:r>
          </w:p>
        </w:tc>
      </w:tr>
      <w:tr w:rsidR="0023148E" w:rsidRPr="001258E6" w14:paraId="25615208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89D19E5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26" w:type="dxa"/>
            <w:shd w:val="clear" w:color="auto" w:fill="FFFFFF" w:themeFill="background1"/>
          </w:tcPr>
          <w:p w14:paraId="3DF76B1D" w14:textId="2DCF2411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3098" w:type="dxa"/>
            <w:shd w:val="clear" w:color="auto" w:fill="FFFFFF" w:themeFill="background1"/>
          </w:tcPr>
          <w:p w14:paraId="57D51A5D" w14:textId="365F319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</w:tr>
    </w:tbl>
    <w:p w14:paraId="2194B421" w14:textId="77777777" w:rsidR="001F682A" w:rsidRPr="00D12959" w:rsidRDefault="001F682A" w:rsidP="00075A19">
      <w:pPr>
        <w:rPr>
          <w:sz w:val="8"/>
          <w:szCs w:val="8"/>
        </w:rPr>
      </w:pPr>
    </w:p>
    <w:tbl>
      <w:tblPr>
        <w:tblStyle w:val="GridTable3-Accent61"/>
        <w:tblW w:w="8020" w:type="dxa"/>
        <w:tblInd w:w="-5" w:type="dxa"/>
        <w:tblLook w:val="04A0" w:firstRow="1" w:lastRow="0" w:firstColumn="1" w:lastColumn="0" w:noHBand="0" w:noVBand="1"/>
      </w:tblPr>
      <w:tblGrid>
        <w:gridCol w:w="2076"/>
        <w:gridCol w:w="2832"/>
        <w:gridCol w:w="3112"/>
      </w:tblGrid>
      <w:tr w:rsidR="00D12959" w:rsidRPr="001258E6" w14:paraId="06AA125B" w14:textId="77777777" w:rsidTr="00041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020" w:type="dxa"/>
            <w:gridSpan w:val="3"/>
            <w:tcBorders>
              <w:bottom w:val="single" w:sz="4" w:space="0" w:color="70AD47" w:themeColor="accent6"/>
            </w:tcBorders>
          </w:tcPr>
          <w:p w14:paraId="60CF2ACE" w14:textId="77777777" w:rsidR="00D12959" w:rsidRPr="001258E6" w:rsidRDefault="00D12959" w:rsidP="001F682A">
            <w:pPr>
              <w:jc w:val="left"/>
              <w:rPr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Friday – Premium Meal Night</w:t>
            </w:r>
          </w:p>
        </w:tc>
      </w:tr>
      <w:tr w:rsidR="00D12959" w:rsidRPr="001258E6" w14:paraId="079F698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8EE7A7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659CD29" w14:textId="68541FCF" w:rsidR="00D12959" w:rsidRPr="00944BAC" w:rsidRDefault="0012067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rk Chop</w:t>
            </w:r>
            <w:r w:rsidR="00B613DA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E20490E" w14:textId="2FAE7FE7" w:rsidR="00D12959" w:rsidRPr="00944BAC" w:rsidRDefault="0012067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ak*</w:t>
            </w:r>
          </w:p>
        </w:tc>
      </w:tr>
      <w:tr w:rsidR="00D12959" w:rsidRPr="001258E6" w14:paraId="36440B57" w14:textId="77777777" w:rsidTr="0004192E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9A0A99B" w14:textId="23F9F4EB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739743F2" w14:textId="77777777" w:rsidR="00D12959" w:rsidRPr="001258E6" w:rsidRDefault="00D12959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tuce Salad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D16944D" w14:textId="77777777" w:rsidR="00D12959" w:rsidRPr="001258E6" w:rsidRDefault="00D12959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tuce Salad</w:t>
            </w:r>
          </w:p>
        </w:tc>
      </w:tr>
      <w:tr w:rsidR="00D12959" w:rsidRPr="001258E6" w14:paraId="6540AF29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B73D960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Starch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566730BC" w14:textId="77777777" w:rsidR="00D12959" w:rsidRPr="001258E6" w:rsidRDefault="00D12959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ed Potato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FC575B0" w14:textId="77777777" w:rsidR="00D12959" w:rsidRPr="001258E6" w:rsidRDefault="00D1295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ed Potato</w:t>
            </w:r>
          </w:p>
        </w:tc>
      </w:tr>
      <w:tr w:rsidR="00D12959" w:rsidRPr="001258E6" w14:paraId="365635B6" w14:textId="77777777" w:rsidTr="0004192E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8CAA02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8630112" w14:textId="757EAC6A" w:rsidR="00D12959" w:rsidRPr="001258E6" w:rsidRDefault="00BD1E1E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92CCA36" w14:textId="0E7251D0" w:rsidR="00D12959" w:rsidRPr="001258E6" w:rsidRDefault="00BD1E1E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</w:tr>
      <w:tr w:rsidR="00D12959" w:rsidRPr="001258E6" w14:paraId="121486B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4575485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45523E25" w14:textId="77777777" w:rsidR="00D12959" w:rsidRPr="001258E6" w:rsidRDefault="00D12959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nner Roll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F26E462" w14:textId="77777777" w:rsidR="00D12959" w:rsidRPr="001258E6" w:rsidRDefault="00D1295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nner Roll</w:t>
            </w:r>
          </w:p>
        </w:tc>
      </w:tr>
      <w:tr w:rsidR="00D12959" w:rsidRPr="001258E6" w14:paraId="5DF53BAC" w14:textId="77777777" w:rsidTr="0004192E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881629D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56B10118" w14:textId="77777777" w:rsidR="00D12959" w:rsidRPr="001258E6" w:rsidRDefault="00D12959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F83CA50" w14:textId="77777777" w:rsidR="00D12959" w:rsidRPr="001258E6" w:rsidRDefault="00D12959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</w:tr>
      <w:tr w:rsidR="00D12959" w:rsidRPr="001258E6" w14:paraId="2D0BD4F1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3FF22CF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Dessert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0DE71334" w14:textId="77777777" w:rsidR="00D12959" w:rsidRDefault="00D90DAD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’mores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4D8679C" w14:textId="77777777" w:rsidR="00D12959" w:rsidRDefault="00D90DAD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’mores</w:t>
            </w:r>
          </w:p>
        </w:tc>
      </w:tr>
    </w:tbl>
    <w:p w14:paraId="2A9D5C0A" w14:textId="77B93886" w:rsidR="00B613DA" w:rsidRDefault="00B613DA" w:rsidP="00B613DA">
      <w:pPr>
        <w:pStyle w:val="ListParagraph"/>
        <w:numPr>
          <w:ilvl w:val="0"/>
          <w:numId w:val="32"/>
        </w:numPr>
      </w:pPr>
      <w:bookmarkStart w:id="12" w:name="_Toc473190672"/>
      <w:r>
        <w:t xml:space="preserve">Steak </w:t>
      </w:r>
      <w:r w:rsidR="00B669B3">
        <w:t>meals</w:t>
      </w:r>
      <w:r>
        <w:t xml:space="preserve"> will have a charge of $5 per person added for each participant</w:t>
      </w:r>
    </w:p>
    <w:p w14:paraId="05040C86" w14:textId="40DE48D8" w:rsidR="00944BAC" w:rsidRDefault="009C222D" w:rsidP="00B613DA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96480" behindDoc="0" locked="0" layoutInCell="1" allowOverlap="1" wp14:anchorId="773575DA" wp14:editId="363E6A61">
                <wp:simplePos x="0" y="0"/>
                <wp:positionH relativeFrom="margin">
                  <wp:posOffset>-342900</wp:posOffset>
                </wp:positionH>
                <wp:positionV relativeFrom="paragraph">
                  <wp:posOffset>-523875</wp:posOffset>
                </wp:positionV>
                <wp:extent cx="6629400" cy="771525"/>
                <wp:effectExtent l="0" t="0" r="19050" b="9525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71525"/>
                          <a:chOff x="0" y="19049"/>
                          <a:chExt cx="6629400" cy="771526"/>
                        </a:xfrm>
                      </wpg:grpSpPr>
                      <wpg:grpSp>
                        <wpg:cNvPr id="22" name="Group 22"/>
                        <wpg:cNvGrpSpPr/>
                        <wpg:grpSpPr>
                          <a:xfrm>
                            <a:off x="0" y="19049"/>
                            <a:ext cx="6629400" cy="771526"/>
                            <a:chOff x="0" y="-28576"/>
                            <a:chExt cx="6629400" cy="771526"/>
                          </a:xfrm>
                        </wpg:grpSpPr>
                        <pic:pic xmlns:pic="http://schemas.openxmlformats.org/drawingml/2006/picture">
                          <pic:nvPicPr>
                            <pic:cNvPr id="23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28576"/>
                              <a:ext cx="5086350" cy="40957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7E71107" w14:textId="570B9861" w:rsidR="0091180E" w:rsidRPr="00817F5A" w:rsidRDefault="007A7E9D" w:rsidP="001F682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5" name="Text Box 25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83A071" w14:textId="77777777" w:rsidR="0091180E" w:rsidRPr="00817F5A" w:rsidRDefault="0091180E" w:rsidP="001F682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ADDITIONAL INF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3575DA" id="Group 21" o:spid="_x0000_s1054" style="position:absolute;margin-left:-27pt;margin-top:-41.25pt;width:522pt;height:60.75pt;z-index:251796480;mso-position-horizontal-relative:margin" coordorigin=",190" coordsize="66294,7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">
                <v:group id="Group 22" o:spid="_x0000_s1055" style="position:absolute;top:190;width:66294;height:7715" coordorigin=",-285" coordsize="66294,7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Picture 23" o:spid="_x0000_s1056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">
                    <v:imagedata r:id="rId12" o:title=""/>
                  </v:shape>
                  <v:shape id="_x0000_s1057" type="#_x0000_t202" style="position:absolute;left:15430;top:-285;width:50864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" stroked="f">
                    <v:textbox>
                      <w:txbxContent>
                        <w:p w14:paraId="77E71107" w14:textId="570B9861" w:rsidR="0091180E" w:rsidRPr="00817F5A" w:rsidRDefault="007A7E9D" w:rsidP="001F682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25" o:spid="_x0000_s1058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" fillcolor="#00b0f0" strokecolor="#00b0f0" strokeweight=".5pt">
                  <v:textbox>
                    <w:txbxContent>
                      <w:p w14:paraId="7083A071" w14:textId="77777777" w:rsidR="0091180E" w:rsidRPr="00817F5A" w:rsidRDefault="0091180E" w:rsidP="001F682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ADDITIONAL INFO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12"/>
    </w:p>
    <w:p w14:paraId="07611F83" w14:textId="77777777" w:rsidR="001F682A" w:rsidRDefault="001F682A" w:rsidP="001F682A">
      <w:pPr>
        <w:pStyle w:val="Heading1"/>
      </w:pPr>
      <w:bookmarkStart w:id="13" w:name="_Toc473190673"/>
      <w:r>
        <w:t>Wednesday Meal</w:t>
      </w:r>
      <w:r w:rsidR="00676FF5">
        <w:t>s</w:t>
      </w:r>
      <w:bookmarkEnd w:id="13"/>
    </w:p>
    <w:p w14:paraId="3402AC39" w14:textId="62F62E31" w:rsidR="00A72BE5" w:rsidRDefault="00B669B3" w:rsidP="001F682A">
      <w:r>
        <w:t>On</w:t>
      </w:r>
      <w:r w:rsidR="00676FF5">
        <w:t xml:space="preserve"> Wednesday, all units depart camp to tour the Black Hills. A normal breakfast is provided that morning. During </w:t>
      </w:r>
      <w:r w:rsidR="00360B7E">
        <w:t>Tuesday Dinner Pick-up</w:t>
      </w:r>
      <w:r w:rsidR="00676FF5">
        <w:t>, units will also pick up their sack lunch for Wednesday. No dinner is provided on Wednesday at camp</w:t>
      </w:r>
      <w:r w:rsidR="00360B7E">
        <w:t>**</w:t>
      </w:r>
      <w:r w:rsidR="00676FF5">
        <w:t xml:space="preserve">. Most units will visit local pizzerias or pick up food at a local grocery store to have dinner while out and about. </w:t>
      </w:r>
    </w:p>
    <w:p w14:paraId="14DB4DBD" w14:textId="39C459A2" w:rsidR="00360B7E" w:rsidRPr="00360B7E" w:rsidRDefault="00360B7E" w:rsidP="001F682A">
      <w:pPr>
        <w:rPr>
          <w:b/>
          <w:bCs/>
          <w:i/>
          <w:iCs/>
        </w:rPr>
      </w:pPr>
      <w:r w:rsidRPr="00360B7E">
        <w:rPr>
          <w:b/>
          <w:bCs/>
          <w:i/>
          <w:iCs/>
        </w:rPr>
        <w:t>**Since there is no dinner pick-up on Wednesday</w:t>
      </w:r>
      <w:r w:rsidR="00B669B3">
        <w:rPr>
          <w:b/>
          <w:bCs/>
          <w:i/>
          <w:iCs/>
        </w:rPr>
        <w:t>,</w:t>
      </w:r>
      <w:r w:rsidRPr="00360B7E">
        <w:rPr>
          <w:b/>
          <w:bCs/>
          <w:i/>
          <w:iCs/>
        </w:rPr>
        <w:t xml:space="preserve"> units will need to have a special breakfast pick-up on Thursday morning </w:t>
      </w:r>
      <w:r w:rsidR="0024056A">
        <w:rPr>
          <w:b/>
          <w:bCs/>
          <w:i/>
          <w:iCs/>
        </w:rPr>
        <w:t>at</w:t>
      </w:r>
      <w:r w:rsidRPr="00360B7E">
        <w:rPr>
          <w:b/>
          <w:bCs/>
          <w:i/>
          <w:iCs/>
        </w:rPr>
        <w:t xml:space="preserve"> </w:t>
      </w:r>
      <w:r w:rsidR="00B669B3">
        <w:rPr>
          <w:b/>
          <w:bCs/>
          <w:i/>
          <w:iCs/>
        </w:rPr>
        <w:t xml:space="preserve">the </w:t>
      </w:r>
      <w:r w:rsidRPr="00360B7E">
        <w:rPr>
          <w:b/>
          <w:bCs/>
          <w:i/>
          <w:iCs/>
        </w:rPr>
        <w:t xml:space="preserve">commissary from </w:t>
      </w:r>
      <w:r w:rsidR="00B669B3">
        <w:rPr>
          <w:b/>
          <w:bCs/>
          <w:i/>
          <w:iCs/>
        </w:rPr>
        <w:t>6:00 AM</w:t>
      </w:r>
      <w:r w:rsidRPr="00360B7E">
        <w:rPr>
          <w:b/>
          <w:bCs/>
          <w:i/>
          <w:iCs/>
        </w:rPr>
        <w:t xml:space="preserve"> – </w:t>
      </w:r>
      <w:r w:rsidR="00B669B3">
        <w:rPr>
          <w:b/>
          <w:bCs/>
          <w:i/>
          <w:iCs/>
        </w:rPr>
        <w:t>6:30 AM</w:t>
      </w:r>
      <w:r>
        <w:rPr>
          <w:b/>
          <w:bCs/>
          <w:i/>
          <w:iCs/>
        </w:rPr>
        <w:t>. This is</w:t>
      </w:r>
      <w:r w:rsidRPr="00360B7E">
        <w:rPr>
          <w:b/>
          <w:bCs/>
          <w:i/>
          <w:iCs/>
        </w:rPr>
        <w:t xml:space="preserve"> for Thursday Breakfast only. </w:t>
      </w:r>
    </w:p>
    <w:p w14:paraId="6595D30F" w14:textId="77777777" w:rsidR="00C04A67" w:rsidRDefault="00C04A67" w:rsidP="001F682A"/>
    <w:p w14:paraId="3FCEC3CF" w14:textId="77777777" w:rsidR="00676FF5" w:rsidRDefault="00676FF5" w:rsidP="00676FF5">
      <w:pPr>
        <w:pStyle w:val="Heading1"/>
      </w:pPr>
      <w:bookmarkStart w:id="14" w:name="_Toc473190674"/>
      <w:r>
        <w:t>Dietary Restrictions</w:t>
      </w:r>
      <w:bookmarkEnd w:id="14"/>
    </w:p>
    <w:p w14:paraId="7A3AC279" w14:textId="3816571D" w:rsidR="00676FF5" w:rsidRDefault="00676FF5" w:rsidP="00676FF5">
      <w:r>
        <w:t xml:space="preserve">Medicine Mountain is prepared to handle common dietary restrictions. </w:t>
      </w:r>
      <w:r w:rsidR="00A72BE5">
        <w:t xml:space="preserve">Please be aware that all </w:t>
      </w:r>
      <w:r w:rsidR="00A72BE5" w:rsidRPr="0024056A">
        <w:rPr>
          <w:highlight w:val="yellow"/>
        </w:rPr>
        <w:t>special diet</w:t>
      </w:r>
      <w:r w:rsidR="00817F5A" w:rsidRPr="0024056A">
        <w:rPr>
          <w:highlight w:val="yellow"/>
        </w:rPr>
        <w:t>ary requests are due May 1</w:t>
      </w:r>
      <w:r w:rsidR="0024056A" w:rsidRPr="0024056A">
        <w:rPr>
          <w:highlight w:val="yellow"/>
        </w:rPr>
        <w:t>st</w:t>
      </w:r>
      <w:r w:rsidR="00817F5A" w:rsidRPr="0024056A">
        <w:rPr>
          <w:highlight w:val="yellow"/>
        </w:rPr>
        <w:t xml:space="preserve">, </w:t>
      </w:r>
      <w:r w:rsidR="007A7E9D">
        <w:rPr>
          <w:highlight w:val="yellow"/>
        </w:rPr>
        <w:t>2026</w:t>
      </w:r>
      <w:r w:rsidR="00A72BE5">
        <w:t>. Requests are entered in the “Dietary Restrictions” field under each participant on our online registration system. A letter from a health professional (doctor or dietician) will need to be emailed to reservations@blackhillsbsa.org by the due date. Letters are kept on file during the summer to help our food services team plan.</w:t>
      </w:r>
    </w:p>
    <w:p w14:paraId="3B4399D6" w14:textId="4FB24B26" w:rsidR="00EC2823" w:rsidRDefault="00A72BE5" w:rsidP="0078552C">
      <w:r>
        <w:t xml:space="preserve">The Medicine Mountain Scout Ranch &amp; Adventure Base will not make substitutions just </w:t>
      </w:r>
      <w:r w:rsidR="00405DB0">
        <w:t>because a Scout or Scouters do</w:t>
      </w:r>
      <w:r w:rsidR="0024056A">
        <w:t>es</w:t>
      </w:r>
      <w:r>
        <w:t xml:space="preserve"> not l</w:t>
      </w:r>
      <w:r w:rsidR="00405DB0">
        <w:t>ike certain vegetables</w:t>
      </w:r>
      <w:r>
        <w:t xml:space="preserve"> or fruits. All dietary restrictions must be documented by a health professional. </w:t>
      </w:r>
    </w:p>
    <w:p w14:paraId="2B718694" w14:textId="77777777" w:rsidR="00817F5A" w:rsidRDefault="00817F5A" w:rsidP="0078552C"/>
    <w:p w14:paraId="3D449B75" w14:textId="77777777" w:rsidR="0078552C" w:rsidRDefault="0078552C" w:rsidP="0078552C">
      <w:pPr>
        <w:pStyle w:val="Heading1"/>
      </w:pPr>
      <w:bookmarkStart w:id="15" w:name="_Toc473190675"/>
      <w:r>
        <w:t>Portion Sizes</w:t>
      </w:r>
      <w:bookmarkEnd w:id="15"/>
    </w:p>
    <w:p w14:paraId="0C0C9A1E" w14:textId="77777777" w:rsidR="007C64B9" w:rsidRDefault="0078552C" w:rsidP="0078552C">
      <w:r>
        <w:t xml:space="preserve">Our food service team utilizes </w:t>
      </w:r>
      <w:r w:rsidR="00547BE8">
        <w:t>portion sizes that a certified nutritional professional recommends.</w:t>
      </w:r>
      <w:r>
        <w:t xml:space="preserve"> </w:t>
      </w:r>
    </w:p>
    <w:p w14:paraId="5A8136BB" w14:textId="77777777" w:rsidR="008B79D3" w:rsidRDefault="008B79D3" w:rsidP="0078552C"/>
    <w:p w14:paraId="2A1D88DD" w14:textId="77777777" w:rsidR="008B79D3" w:rsidRDefault="008B79D3" w:rsidP="008B79D3">
      <w:pPr>
        <w:pStyle w:val="Heading1"/>
      </w:pPr>
      <w:bookmarkStart w:id="16" w:name="_Toc473190676"/>
      <w:r>
        <w:t>Food Sourcing</w:t>
      </w:r>
      <w:bookmarkEnd w:id="16"/>
    </w:p>
    <w:p w14:paraId="4A185376" w14:textId="77777777" w:rsidR="008B79D3" w:rsidRDefault="008B79D3" w:rsidP="008B79D3">
      <w:r>
        <w:t>Medicine Mountain utilizes a variety of food sources to feed our participants, staff, &amp; guests. These sources include the National Food Group, US Foods</w:t>
      </w:r>
      <w:r w:rsidR="00AD5C42">
        <w:t xml:space="preserve"> or Sysco</w:t>
      </w:r>
      <w:r>
        <w:t>, local grocery stores, and Feeding South Dakota. For detailed information regarding our food sourcing, please contact our team at 605-342-2824 or send an email to reservations@blackhillsbsa.org.</w:t>
      </w:r>
    </w:p>
    <w:p w14:paraId="2246B328" w14:textId="77777777" w:rsidR="008B79D3" w:rsidRDefault="008B79D3" w:rsidP="008B79D3"/>
    <w:p w14:paraId="0D53BE7B" w14:textId="77777777" w:rsidR="00817F5A" w:rsidRDefault="00817F5A" w:rsidP="008B79D3"/>
    <w:p w14:paraId="60BF29F5" w14:textId="77777777" w:rsidR="00817F5A" w:rsidRDefault="00817F5A" w:rsidP="008B79D3"/>
    <w:p w14:paraId="20B97B77" w14:textId="77777777" w:rsidR="00817F5A" w:rsidRDefault="00817F5A" w:rsidP="008B79D3"/>
    <w:p w14:paraId="06C24772" w14:textId="77777777" w:rsidR="00817F5A" w:rsidRDefault="00817F5A" w:rsidP="008B79D3"/>
    <w:p w14:paraId="663B9144" w14:textId="77777777" w:rsidR="00817F5A" w:rsidRDefault="00817F5A" w:rsidP="008B79D3"/>
    <w:p w14:paraId="1640C807" w14:textId="77777777" w:rsidR="00817F5A" w:rsidRDefault="002A31DE" w:rsidP="008B79D3">
      <w:pPr>
        <w:pStyle w:val="Heading1"/>
      </w:pPr>
      <w:bookmarkStart w:id="17" w:name="_Toc473190677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4672" behindDoc="0" locked="0" layoutInCell="1" allowOverlap="1" wp14:anchorId="1ECAE715" wp14:editId="690FC3BA">
                <wp:simplePos x="0" y="0"/>
                <wp:positionH relativeFrom="margin">
                  <wp:align>center</wp:align>
                </wp:positionH>
                <wp:positionV relativeFrom="paragraph">
                  <wp:posOffset>-657860</wp:posOffset>
                </wp:positionV>
                <wp:extent cx="6629400" cy="790575"/>
                <wp:effectExtent l="0" t="0" r="19050" b="9525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5"/>
                          <a:chOff x="0" y="0"/>
                          <a:chExt cx="6629400" cy="790575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0" y="0"/>
                            <a:ext cx="6629400" cy="790575"/>
                            <a:chOff x="0" y="-47625"/>
                            <a:chExt cx="6629400" cy="790575"/>
                          </a:xfrm>
                        </wpg:grpSpPr>
                        <pic:pic xmlns:pic="http://schemas.openxmlformats.org/drawingml/2006/picture">
                          <pic:nvPicPr>
                            <pic:cNvPr id="28" name="Picture 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5"/>
                              <a:ext cx="5086350" cy="419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7B8A717" w14:textId="57CFD45B" w:rsidR="0091180E" w:rsidRPr="00817F5A" w:rsidRDefault="007A7E9D" w:rsidP="00817F5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0" name="Text Box 30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B3C02D" w14:textId="77777777" w:rsidR="0091180E" w:rsidRPr="00817F5A" w:rsidRDefault="0091180E" w:rsidP="00817F5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ADDITIONAL INF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CAE715" id="Group 26" o:spid="_x0000_s1059" style="position:absolute;margin-left:0;margin-top:-51.8pt;width:522pt;height:62.25pt;z-index:251804672;mso-position-horizontal:center;mso-position-horizontal-relative:margin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">
                <v:group id="Group 27" o:spid="_x0000_s1060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Picture 28" o:spid="_x0000_s106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">
                    <v:imagedata r:id="rId12" o:title=""/>
                  </v:shape>
                  <v:shape id="_x0000_s1062" type="#_x0000_t202" style="position:absolute;left:15430;top:-476;width:50864;height:4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" stroked="f">
                    <v:textbox>
                      <w:txbxContent>
                        <w:p w14:paraId="47B8A717" w14:textId="57CFD45B" w:rsidR="0091180E" w:rsidRPr="00817F5A" w:rsidRDefault="007A7E9D" w:rsidP="00817F5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30" o:spid="_x0000_s106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" fillcolor="#00b0f0" strokecolor="#00b0f0" strokeweight=".5pt">
                  <v:textbox>
                    <w:txbxContent>
                      <w:p w14:paraId="15B3C02D" w14:textId="77777777" w:rsidR="0091180E" w:rsidRPr="00817F5A" w:rsidRDefault="0091180E" w:rsidP="00817F5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ADDITIONAL INFO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17"/>
    </w:p>
    <w:p w14:paraId="4E4684B7" w14:textId="77777777" w:rsidR="008B79D3" w:rsidRDefault="008B79D3" w:rsidP="008B79D3">
      <w:pPr>
        <w:pStyle w:val="Heading1"/>
      </w:pPr>
      <w:bookmarkStart w:id="18" w:name="_Toc473190678"/>
      <w:r>
        <w:t>Staples</w:t>
      </w:r>
      <w:bookmarkEnd w:id="18"/>
    </w:p>
    <w:p w14:paraId="025E47F6" w14:textId="77777777" w:rsidR="008B79D3" w:rsidRDefault="008B79D3" w:rsidP="008B79D3">
      <w:r>
        <w:t>At the beginning of each week, your unit will be issued staples. As these staples run low or out, please bring them back to the commissary to be restocked. Staples include:</w:t>
      </w:r>
    </w:p>
    <w:p w14:paraId="75FB55EC" w14:textId="1FA52B49" w:rsidR="006F50DD" w:rsidRDefault="0001656F" w:rsidP="006F50DD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6720" behindDoc="0" locked="0" layoutInCell="1" allowOverlap="1" wp14:anchorId="1CD4B221" wp14:editId="23C439EE">
                <wp:simplePos x="0" y="0"/>
                <wp:positionH relativeFrom="margin">
                  <wp:posOffset>38100</wp:posOffset>
                </wp:positionH>
                <wp:positionV relativeFrom="paragraph">
                  <wp:posOffset>52705</wp:posOffset>
                </wp:positionV>
                <wp:extent cx="2400300" cy="1456690"/>
                <wp:effectExtent l="0" t="0" r="19050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456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D6E1F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Salt</w:t>
                            </w:r>
                          </w:p>
                          <w:p w14:paraId="53766CA2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Pepper</w:t>
                            </w:r>
                          </w:p>
                          <w:p w14:paraId="013266BC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Peanut Butter</w:t>
                            </w:r>
                          </w:p>
                          <w:p w14:paraId="059BF2A6" w14:textId="6E514468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Jelly</w:t>
                            </w:r>
                          </w:p>
                          <w:p w14:paraId="3EBA4424" w14:textId="582256ED" w:rsidR="00C32A53" w:rsidRDefault="0001656F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Cooking </w:t>
                            </w:r>
                            <w:r w:rsidR="00C32A53">
                              <w:t>Oil</w:t>
                            </w:r>
                          </w:p>
                          <w:p w14:paraId="379E58F9" w14:textId="42E5CB63" w:rsidR="00C32A53" w:rsidRDefault="00C32A53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Salad Dressing</w:t>
                            </w:r>
                          </w:p>
                          <w:p w14:paraId="49CA1D88" w14:textId="77777777" w:rsidR="00E47618" w:rsidRDefault="00E47618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</w:p>
                          <w:p w14:paraId="4AB86E32" w14:textId="77777777" w:rsidR="0091180E" w:rsidRDefault="009118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4B221" id="Text Box 2" o:spid="_x0000_s1064" type="#_x0000_t202" style="position:absolute;left:0;text-align:left;margin-left:3pt;margin-top:4.15pt;width:189pt;height:114.7pt;z-index:251806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">
                <v:textbox>
                  <w:txbxContent>
                    <w:p w14:paraId="56FD6E1F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Salt</w:t>
                      </w:r>
                    </w:p>
                    <w:p w14:paraId="53766CA2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Pepper</w:t>
                      </w:r>
                    </w:p>
                    <w:p w14:paraId="013266BC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Peanut Butter</w:t>
                      </w:r>
                    </w:p>
                    <w:p w14:paraId="059BF2A6" w14:textId="6E514468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Jelly</w:t>
                      </w:r>
                    </w:p>
                    <w:p w14:paraId="3EBA4424" w14:textId="582256ED" w:rsidR="00C32A53" w:rsidRDefault="0001656F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Cooking </w:t>
                      </w:r>
                      <w:r w:rsidR="00C32A53">
                        <w:t>Oil</w:t>
                      </w:r>
                    </w:p>
                    <w:p w14:paraId="379E58F9" w14:textId="42E5CB63" w:rsidR="00C32A53" w:rsidRDefault="00C32A53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Salad Dressing</w:t>
                      </w:r>
                    </w:p>
                    <w:p w14:paraId="49CA1D88" w14:textId="77777777" w:rsidR="00E47618" w:rsidRDefault="00E47618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</w:p>
                    <w:p w14:paraId="4AB86E32" w14:textId="77777777" w:rsidR="0091180E" w:rsidRDefault="0091180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0A74971E" wp14:editId="1F2783F4">
                <wp:simplePos x="0" y="0"/>
                <wp:positionH relativeFrom="margin">
                  <wp:posOffset>3181350</wp:posOffset>
                </wp:positionH>
                <wp:positionV relativeFrom="paragraph">
                  <wp:posOffset>43180</wp:posOffset>
                </wp:positionV>
                <wp:extent cx="2476500" cy="1466491"/>
                <wp:effectExtent l="0" t="0" r="19050" b="1968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4664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46FBD3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Loaf of Bread</w:t>
                            </w:r>
                          </w:p>
                          <w:p w14:paraId="6437C3E3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Ketchup</w:t>
                            </w:r>
                          </w:p>
                          <w:p w14:paraId="5F0FC2DA" w14:textId="10184BF6" w:rsidR="0001656F" w:rsidRDefault="0001656F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ustard</w:t>
                            </w:r>
                          </w:p>
                          <w:p w14:paraId="4A62CD6E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Drink Mix</w:t>
                            </w:r>
                          </w:p>
                          <w:p w14:paraId="4B6FD95D" w14:textId="116579F6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argarine</w:t>
                            </w:r>
                            <w:r w:rsidR="00C32A53">
                              <w:t xml:space="preserve"> or Butter</w:t>
                            </w:r>
                          </w:p>
                          <w:p w14:paraId="1128C27F" w14:textId="6AA6CF0C" w:rsidR="00C32A53" w:rsidRDefault="00C32A53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Syrup</w:t>
                            </w:r>
                          </w:p>
                          <w:p w14:paraId="1C61EE7B" w14:textId="61B4D6E4" w:rsidR="00C32A53" w:rsidRDefault="00C32A53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ayonnaise</w:t>
                            </w:r>
                          </w:p>
                          <w:p w14:paraId="1CF2ADE9" w14:textId="77777777" w:rsidR="0091180E" w:rsidRDefault="0091180E" w:rsidP="005B71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4971E" id="_x0000_s1065" type="#_x0000_t202" style="position:absolute;left:0;text-align:left;margin-left:250.5pt;margin-top:3.4pt;width:195pt;height:115.45pt;z-index:251808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">
                <v:textbox>
                  <w:txbxContent>
                    <w:p w14:paraId="5E46FBD3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Loaf of Bread</w:t>
                      </w:r>
                    </w:p>
                    <w:p w14:paraId="6437C3E3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Ketchup</w:t>
                      </w:r>
                    </w:p>
                    <w:p w14:paraId="5F0FC2DA" w14:textId="10184BF6" w:rsidR="0001656F" w:rsidRDefault="0001656F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ustard</w:t>
                      </w:r>
                    </w:p>
                    <w:p w14:paraId="4A62CD6E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Drink Mix</w:t>
                      </w:r>
                    </w:p>
                    <w:p w14:paraId="4B6FD95D" w14:textId="116579F6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argarine</w:t>
                      </w:r>
                      <w:r w:rsidR="00C32A53">
                        <w:t xml:space="preserve"> or Butter</w:t>
                      </w:r>
                    </w:p>
                    <w:p w14:paraId="1128C27F" w14:textId="6AA6CF0C" w:rsidR="00C32A53" w:rsidRDefault="00C32A53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Syrup</w:t>
                      </w:r>
                    </w:p>
                    <w:p w14:paraId="1C61EE7B" w14:textId="61B4D6E4" w:rsidR="00C32A53" w:rsidRDefault="00C32A53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ayonnaise</w:t>
                      </w:r>
                    </w:p>
                    <w:p w14:paraId="1CF2ADE9" w14:textId="77777777" w:rsidR="0091180E" w:rsidRDefault="0091180E" w:rsidP="005B71CC"/>
                  </w:txbxContent>
                </v:textbox>
                <w10:wrap type="square" anchorx="margin"/>
              </v:shape>
            </w:pict>
          </mc:Fallback>
        </mc:AlternateContent>
      </w:r>
    </w:p>
    <w:p w14:paraId="461C295C" w14:textId="77777777" w:rsidR="005B71CC" w:rsidRDefault="005B71CC" w:rsidP="008B79D3">
      <w:pPr>
        <w:pStyle w:val="Heading1"/>
      </w:pPr>
      <w:bookmarkStart w:id="19" w:name="_Toc473190679"/>
    </w:p>
    <w:p w14:paraId="416B8B1C" w14:textId="77777777" w:rsidR="005B71CC" w:rsidRDefault="005B71CC" w:rsidP="008B79D3">
      <w:pPr>
        <w:pStyle w:val="Heading1"/>
      </w:pPr>
    </w:p>
    <w:p w14:paraId="55C47F19" w14:textId="77777777" w:rsidR="005B71CC" w:rsidRDefault="005B71CC" w:rsidP="008B79D3">
      <w:pPr>
        <w:pStyle w:val="Heading1"/>
      </w:pPr>
    </w:p>
    <w:p w14:paraId="6E4CB852" w14:textId="77777777" w:rsidR="008B79D3" w:rsidRDefault="008B79D3" w:rsidP="008B79D3">
      <w:pPr>
        <w:pStyle w:val="Heading1"/>
      </w:pPr>
      <w:r>
        <w:t>Spices</w:t>
      </w:r>
      <w:bookmarkEnd w:id="19"/>
    </w:p>
    <w:p w14:paraId="1048249E" w14:textId="77777777" w:rsidR="008B79D3" w:rsidRDefault="008B79D3" w:rsidP="008B79D3">
      <w:r>
        <w:t>Units are responsible for bringing their own stock of spices to add to meals. Each unit will receive exactly what the menu reads in this guide.</w:t>
      </w:r>
    </w:p>
    <w:p w14:paraId="45B7FD38" w14:textId="77777777" w:rsidR="00C04A67" w:rsidRDefault="00C04A67" w:rsidP="00C04A67">
      <w:pPr>
        <w:pStyle w:val="Heading1"/>
      </w:pPr>
      <w:bookmarkStart w:id="20" w:name="_Toc473190680"/>
      <w:r>
        <w:t>Entering Your Unit’s Menu Selections</w:t>
      </w:r>
      <w:bookmarkEnd w:id="20"/>
    </w:p>
    <w:p w14:paraId="3E7A2071" w14:textId="6E7B1875" w:rsidR="00C04A67" w:rsidRDefault="004339CD" w:rsidP="00C04A67">
      <w:proofErr w:type="gramStart"/>
      <w:r w:rsidRPr="0024056A">
        <w:rPr>
          <w:highlight w:val="yellow"/>
        </w:rPr>
        <w:t>Units have until</w:t>
      </w:r>
      <w:proofErr w:type="gramEnd"/>
      <w:r w:rsidRPr="0024056A">
        <w:rPr>
          <w:highlight w:val="yellow"/>
        </w:rPr>
        <w:t xml:space="preserve"> May </w:t>
      </w:r>
      <w:r w:rsidR="0024056A" w:rsidRPr="0024056A">
        <w:rPr>
          <w:highlight w:val="yellow"/>
        </w:rPr>
        <w:t>1st</w:t>
      </w:r>
      <w:r w:rsidRPr="0024056A">
        <w:rPr>
          <w:highlight w:val="yellow"/>
        </w:rPr>
        <w:t xml:space="preserve">, </w:t>
      </w:r>
      <w:r w:rsidR="007A7E9D">
        <w:rPr>
          <w:highlight w:val="yellow"/>
        </w:rPr>
        <w:t>2026</w:t>
      </w:r>
      <w:r w:rsidR="00B669B3">
        <w:rPr>
          <w:highlight w:val="yellow"/>
        </w:rPr>
        <w:t>,</w:t>
      </w:r>
      <w:r w:rsidR="00C04A67" w:rsidRPr="0024056A">
        <w:rPr>
          <w:highlight w:val="yellow"/>
        </w:rPr>
        <w:t xml:space="preserve"> at </w:t>
      </w:r>
      <w:r w:rsidR="00B669B3">
        <w:rPr>
          <w:highlight w:val="yellow"/>
        </w:rPr>
        <w:t>11:45 PM</w:t>
      </w:r>
      <w:r w:rsidR="00C04A67" w:rsidRPr="0024056A">
        <w:rPr>
          <w:highlight w:val="yellow"/>
        </w:rPr>
        <w:t xml:space="preserve"> to enter their unit’s menu selections</w:t>
      </w:r>
      <w:r w:rsidR="00C04A67">
        <w:t xml:space="preserve">. Units that do not make their selections by the deadline will automatically be assigned the default menu. The link to input your menu options </w:t>
      </w:r>
      <w:proofErr w:type="gramStart"/>
      <w:r w:rsidR="00C04A67">
        <w:t>is:</w:t>
      </w:r>
      <w:proofErr w:type="gramEnd"/>
      <w:r w:rsidR="000639B2">
        <w:t xml:space="preserve"> </w:t>
      </w:r>
      <w:r w:rsidR="000639B2" w:rsidRPr="000639B2">
        <w:rPr>
          <w:b/>
          <w:bCs/>
          <w:color w:val="EE0000"/>
        </w:rPr>
        <w:t>Link Coming Soon!</w:t>
      </w:r>
    </w:p>
    <w:p w14:paraId="6E3B5362" w14:textId="77777777" w:rsidR="00FF2680" w:rsidRPr="00AD475E" w:rsidRDefault="00FF2680" w:rsidP="00C04A67">
      <w:pPr>
        <w:rPr>
          <w:color w:val="0070C0"/>
          <w:szCs w:val="24"/>
        </w:rPr>
      </w:pPr>
    </w:p>
    <w:p w14:paraId="54158558" w14:textId="448DC6C1" w:rsidR="00C04A67" w:rsidRDefault="00C04A67" w:rsidP="00C04A67">
      <w:r>
        <w:rPr>
          <w:b/>
          <w:i/>
        </w:rPr>
        <w:t>Provisional Campers</w:t>
      </w:r>
      <w:r>
        <w:t xml:space="preserve"> will have the same menu as their host unit for the week and do not need to select a menu.</w:t>
      </w:r>
    </w:p>
    <w:p w14:paraId="748083B2" w14:textId="77777777" w:rsidR="006F50DD" w:rsidRDefault="006F50DD" w:rsidP="006F50DD">
      <w:pPr>
        <w:pStyle w:val="Heading1"/>
      </w:pPr>
      <w:bookmarkStart w:id="21" w:name="_Toc473190681"/>
      <w:bookmarkStart w:id="22" w:name="_Hlk219808056"/>
      <w:r>
        <w:t>Food Pick-up</w:t>
      </w:r>
      <w:bookmarkEnd w:id="21"/>
    </w:p>
    <w:p w14:paraId="01493808" w14:textId="16F6B4CC" w:rsidR="006F50DD" w:rsidRDefault="006F50DD" w:rsidP="006F50DD">
      <w:r>
        <w:t xml:space="preserve">Since Medicine Mountain is a </w:t>
      </w:r>
      <w:r w:rsidR="00B669B3">
        <w:t>troop/patrol</w:t>
      </w:r>
      <w:r>
        <w:t xml:space="preserve"> style cooking camp, units will need to pick up their unit’s meal ingredients two times a day from the camp’s commissary.</w:t>
      </w:r>
      <w:r>
        <w:br/>
      </w:r>
      <w:r>
        <w:br/>
      </w:r>
      <w:r w:rsidRPr="006F50DD">
        <w:rPr>
          <w:b/>
        </w:rPr>
        <w:t>Lunch Pick-Up:</w:t>
      </w:r>
      <w:r>
        <w:t xml:space="preserve"> </w:t>
      </w:r>
      <w:r w:rsidR="00B669B3">
        <w:t>11:15 AM</w:t>
      </w:r>
      <w:r>
        <w:t xml:space="preserve"> – </w:t>
      </w:r>
      <w:r w:rsidR="00B669B3">
        <w:t>11:45 AM</w:t>
      </w:r>
      <w:r w:rsidR="0001656F">
        <w:t xml:space="preserve"> (times may change &amp; will be announced at camp)</w:t>
      </w:r>
      <w:r>
        <w:br/>
      </w:r>
      <w:r w:rsidRPr="006F50DD">
        <w:rPr>
          <w:b/>
        </w:rPr>
        <w:t>Breakfast &amp; Dinner Pick-up:</w:t>
      </w:r>
      <w:r>
        <w:t xml:space="preserve"> </w:t>
      </w:r>
      <w:r w:rsidR="00B669B3">
        <w:t>3:30 PM</w:t>
      </w:r>
      <w:r>
        <w:t xml:space="preserve"> – </w:t>
      </w:r>
      <w:r w:rsidR="00B669B3">
        <w:t>4:15 PM</w:t>
      </w:r>
      <w:r w:rsidR="0001656F">
        <w:t xml:space="preserve"> (times may change &amp; will be announced at camp)</w:t>
      </w:r>
    </w:p>
    <w:bookmarkEnd w:id="22"/>
    <w:p w14:paraId="70F741D3" w14:textId="77777777" w:rsidR="006F50DD" w:rsidRDefault="006F50DD" w:rsidP="00C04A67">
      <w:r>
        <w:t>Units should bring coolers to store breakfast ingredients overnight. Ice can be brought to camp or purchased at the Trading Post for $</w:t>
      </w:r>
      <w:r w:rsidR="00FF2680">
        <w:t>2</w:t>
      </w:r>
      <w:r>
        <w:t xml:space="preserve">.00 per </w:t>
      </w:r>
      <w:r w:rsidR="00516D8D">
        <w:t>8</w:t>
      </w:r>
      <w:r>
        <w:t>lb bag.</w:t>
      </w:r>
    </w:p>
    <w:p w14:paraId="58A54153" w14:textId="3B68EAE9" w:rsidR="006F50DD" w:rsidRPr="00C04A67" w:rsidRDefault="006F50DD" w:rsidP="00C04A67">
      <w:r>
        <w:t xml:space="preserve">It is also recommended that units bring wagon(s) to transport their food, as non-camp motor vehicles will </w:t>
      </w:r>
      <w:r w:rsidR="00C32A53">
        <w:t xml:space="preserve">not </w:t>
      </w:r>
      <w:r>
        <w:t>be allowed to travel within the camp.</w:t>
      </w:r>
    </w:p>
    <w:sectPr w:rsidR="006F50DD" w:rsidRPr="00C04A67" w:rsidSect="006E7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59C44" w14:textId="77777777" w:rsidR="007351A6" w:rsidRDefault="007351A6" w:rsidP="003A3FE7">
      <w:pPr>
        <w:spacing w:after="0" w:line="240" w:lineRule="auto"/>
      </w:pPr>
      <w:r>
        <w:separator/>
      </w:r>
    </w:p>
  </w:endnote>
  <w:endnote w:type="continuationSeparator" w:id="0">
    <w:p w14:paraId="7C8610D7" w14:textId="77777777" w:rsidR="007351A6" w:rsidRDefault="007351A6" w:rsidP="003A3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delle PE">
    <w:altName w:val="Calibri"/>
    <w:panose1 w:val="00000000000000000000"/>
    <w:charset w:val="00"/>
    <w:family w:val="modern"/>
    <w:notTrueType/>
    <w:pitch w:val="variable"/>
    <w:sig w:usb0="A00002AF" w:usb1="4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r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E66E6" w14:textId="77777777" w:rsidR="0091180E" w:rsidRDefault="0091180E">
    <w:pPr>
      <w:pStyle w:val="Footer"/>
    </w:pPr>
    <w:r>
      <w:ptab w:relativeTo="margin" w:alignment="center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D778F" w14:textId="6EB15731" w:rsidR="0091180E" w:rsidRDefault="007A7E9D">
    <w:pPr>
      <w:pStyle w:val="Footer"/>
    </w:pPr>
    <w:r>
      <w:t>2026</w:t>
    </w:r>
    <w:r w:rsidR="0091180E">
      <w:t xml:space="preserve"> Camping Guide</w:t>
    </w:r>
    <w:r w:rsidR="0091180E">
      <w:ptab w:relativeTo="margin" w:alignment="center" w:leader="none"/>
    </w:r>
    <w:r w:rsidR="0091180E">
      <w:t>Food Services</w:t>
    </w:r>
    <w:r w:rsidR="0091180E">
      <w:ptab w:relativeTo="margin" w:alignment="right" w:leader="none"/>
    </w:r>
    <w:r w:rsidR="0091180E">
      <w:fldChar w:fldCharType="begin"/>
    </w:r>
    <w:r w:rsidR="0091180E">
      <w:instrText xml:space="preserve"> PAGE   \* MERGEFORMAT </w:instrText>
    </w:r>
    <w:r w:rsidR="0091180E">
      <w:fldChar w:fldCharType="separate"/>
    </w:r>
    <w:r w:rsidR="0091180E">
      <w:rPr>
        <w:noProof/>
      </w:rPr>
      <w:t>4</w:t>
    </w:r>
    <w:r w:rsidR="0091180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94865" w14:textId="77777777" w:rsidR="007351A6" w:rsidRDefault="007351A6" w:rsidP="003A3FE7">
      <w:pPr>
        <w:spacing w:after="0" w:line="240" w:lineRule="auto"/>
      </w:pPr>
      <w:r>
        <w:separator/>
      </w:r>
    </w:p>
  </w:footnote>
  <w:footnote w:type="continuationSeparator" w:id="0">
    <w:p w14:paraId="035F6822" w14:textId="77777777" w:rsidR="007351A6" w:rsidRDefault="007351A6" w:rsidP="003A3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09023" w14:textId="77777777" w:rsidR="0091180E" w:rsidRPr="003A3FE7" w:rsidRDefault="0091180E">
    <w:pPr>
      <w:pStyle w:val="Header"/>
      <w:rPr>
        <w:rFonts w:ascii="Intro" w:hAnsi="Intr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9294F"/>
    <w:multiLevelType w:val="hybridMultilevel"/>
    <w:tmpl w:val="58623678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73826"/>
    <w:multiLevelType w:val="hybridMultilevel"/>
    <w:tmpl w:val="9E34B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67BB1"/>
    <w:multiLevelType w:val="hybridMultilevel"/>
    <w:tmpl w:val="2A3C8B62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A28B5"/>
    <w:multiLevelType w:val="hybridMultilevel"/>
    <w:tmpl w:val="A99A1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A5953"/>
    <w:multiLevelType w:val="hybridMultilevel"/>
    <w:tmpl w:val="1D3042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F705B"/>
    <w:multiLevelType w:val="hybridMultilevel"/>
    <w:tmpl w:val="2564B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41EBA"/>
    <w:multiLevelType w:val="hybridMultilevel"/>
    <w:tmpl w:val="EFBA41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B7EC8"/>
    <w:multiLevelType w:val="hybridMultilevel"/>
    <w:tmpl w:val="204667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358D0"/>
    <w:multiLevelType w:val="hybridMultilevel"/>
    <w:tmpl w:val="F48AE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D1C04"/>
    <w:multiLevelType w:val="hybridMultilevel"/>
    <w:tmpl w:val="61102CEE"/>
    <w:lvl w:ilvl="0" w:tplc="67C435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8205A"/>
    <w:multiLevelType w:val="hybridMultilevel"/>
    <w:tmpl w:val="CDB06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8A64D7"/>
    <w:multiLevelType w:val="hybridMultilevel"/>
    <w:tmpl w:val="BACC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4FF"/>
    <w:multiLevelType w:val="hybridMultilevel"/>
    <w:tmpl w:val="40BCD4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63F52"/>
    <w:multiLevelType w:val="hybridMultilevel"/>
    <w:tmpl w:val="B5F4092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327C0D46"/>
    <w:multiLevelType w:val="hybridMultilevel"/>
    <w:tmpl w:val="E36414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5020CC"/>
    <w:multiLevelType w:val="hybridMultilevel"/>
    <w:tmpl w:val="C5FCEF06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17149"/>
    <w:multiLevelType w:val="hybridMultilevel"/>
    <w:tmpl w:val="86143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CC44A9"/>
    <w:multiLevelType w:val="hybridMultilevel"/>
    <w:tmpl w:val="824E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314505"/>
    <w:multiLevelType w:val="hybridMultilevel"/>
    <w:tmpl w:val="0FA456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FB5970"/>
    <w:multiLevelType w:val="hybridMultilevel"/>
    <w:tmpl w:val="BE16E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8023F1"/>
    <w:multiLevelType w:val="hybridMultilevel"/>
    <w:tmpl w:val="1BC24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068FD"/>
    <w:multiLevelType w:val="hybridMultilevel"/>
    <w:tmpl w:val="24F64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5B53B7"/>
    <w:multiLevelType w:val="hybridMultilevel"/>
    <w:tmpl w:val="A4142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D4320"/>
    <w:multiLevelType w:val="hybridMultilevel"/>
    <w:tmpl w:val="E1D42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1C0669"/>
    <w:multiLevelType w:val="hybridMultilevel"/>
    <w:tmpl w:val="5AB2C9A8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60599F"/>
    <w:multiLevelType w:val="hybridMultilevel"/>
    <w:tmpl w:val="D69475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51B1E"/>
    <w:multiLevelType w:val="hybridMultilevel"/>
    <w:tmpl w:val="13A2A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4C4AF5"/>
    <w:multiLevelType w:val="hybridMultilevel"/>
    <w:tmpl w:val="9CFE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5192D"/>
    <w:multiLevelType w:val="hybridMultilevel"/>
    <w:tmpl w:val="09E2A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FF1572"/>
    <w:multiLevelType w:val="hybridMultilevel"/>
    <w:tmpl w:val="E2B4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71B71"/>
    <w:multiLevelType w:val="hybridMultilevel"/>
    <w:tmpl w:val="EC1446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016A6"/>
    <w:multiLevelType w:val="hybridMultilevel"/>
    <w:tmpl w:val="2362A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9531091">
    <w:abstractNumId w:val="1"/>
  </w:num>
  <w:num w:numId="2" w16cid:durableId="1017583448">
    <w:abstractNumId w:val="23"/>
  </w:num>
  <w:num w:numId="3" w16cid:durableId="1334868541">
    <w:abstractNumId w:val="22"/>
  </w:num>
  <w:num w:numId="4" w16cid:durableId="1950619485">
    <w:abstractNumId w:val="29"/>
  </w:num>
  <w:num w:numId="5" w16cid:durableId="1165823172">
    <w:abstractNumId w:val="17"/>
  </w:num>
  <w:num w:numId="6" w16cid:durableId="215362310">
    <w:abstractNumId w:val="27"/>
  </w:num>
  <w:num w:numId="7" w16cid:durableId="1240290658">
    <w:abstractNumId w:val="31"/>
  </w:num>
  <w:num w:numId="8" w16cid:durableId="1026175228">
    <w:abstractNumId w:val="26"/>
  </w:num>
  <w:num w:numId="9" w16cid:durableId="1173841234">
    <w:abstractNumId w:val="28"/>
  </w:num>
  <w:num w:numId="10" w16cid:durableId="206718614">
    <w:abstractNumId w:val="14"/>
  </w:num>
  <w:num w:numId="11" w16cid:durableId="12852777">
    <w:abstractNumId w:val="30"/>
  </w:num>
  <w:num w:numId="12" w16cid:durableId="2065909810">
    <w:abstractNumId w:val="25"/>
  </w:num>
  <w:num w:numId="13" w16cid:durableId="2072390000">
    <w:abstractNumId w:val="6"/>
  </w:num>
  <w:num w:numId="14" w16cid:durableId="2123650835">
    <w:abstractNumId w:val="4"/>
  </w:num>
  <w:num w:numId="15" w16cid:durableId="1788816151">
    <w:abstractNumId w:val="20"/>
  </w:num>
  <w:num w:numId="16" w16cid:durableId="288173856">
    <w:abstractNumId w:val="12"/>
  </w:num>
  <w:num w:numId="17" w16cid:durableId="1578972970">
    <w:abstractNumId w:val="5"/>
  </w:num>
  <w:num w:numId="18" w16cid:durableId="1898197798">
    <w:abstractNumId w:val="11"/>
  </w:num>
  <w:num w:numId="19" w16cid:durableId="822241504">
    <w:abstractNumId w:val="18"/>
  </w:num>
  <w:num w:numId="20" w16cid:durableId="592206845">
    <w:abstractNumId w:val="19"/>
  </w:num>
  <w:num w:numId="21" w16cid:durableId="22050994">
    <w:abstractNumId w:val="16"/>
  </w:num>
  <w:num w:numId="22" w16cid:durableId="568005957">
    <w:abstractNumId w:val="3"/>
  </w:num>
  <w:num w:numId="23" w16cid:durableId="1054700663">
    <w:abstractNumId w:val="8"/>
  </w:num>
  <w:num w:numId="24" w16cid:durableId="604656732">
    <w:abstractNumId w:val="7"/>
  </w:num>
  <w:num w:numId="25" w16cid:durableId="534002552">
    <w:abstractNumId w:val="0"/>
  </w:num>
  <w:num w:numId="26" w16cid:durableId="1255482428">
    <w:abstractNumId w:val="24"/>
  </w:num>
  <w:num w:numId="27" w16cid:durableId="1316225616">
    <w:abstractNumId w:val="2"/>
  </w:num>
  <w:num w:numId="28" w16cid:durableId="2002536048">
    <w:abstractNumId w:val="15"/>
  </w:num>
  <w:num w:numId="29" w16cid:durableId="885340081">
    <w:abstractNumId w:val="21"/>
  </w:num>
  <w:num w:numId="30" w16cid:durableId="2145927036">
    <w:abstractNumId w:val="10"/>
  </w:num>
  <w:num w:numId="31" w16cid:durableId="1679698464">
    <w:abstractNumId w:val="13"/>
  </w:num>
  <w:num w:numId="32" w16cid:durableId="18750006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7GwtLQ0MrIwNzNU0lEKTi0uzszPAykwrgUADmm3DywAAAA="/>
  </w:docVars>
  <w:rsids>
    <w:rsidRoot w:val="003A3FE7"/>
    <w:rsid w:val="000025FD"/>
    <w:rsid w:val="00002A50"/>
    <w:rsid w:val="00003B67"/>
    <w:rsid w:val="00013E43"/>
    <w:rsid w:val="0001656F"/>
    <w:rsid w:val="00016CA7"/>
    <w:rsid w:val="000266A3"/>
    <w:rsid w:val="000340E8"/>
    <w:rsid w:val="0004192E"/>
    <w:rsid w:val="000449FB"/>
    <w:rsid w:val="00056394"/>
    <w:rsid w:val="00061869"/>
    <w:rsid w:val="000639B2"/>
    <w:rsid w:val="000730F4"/>
    <w:rsid w:val="00075A19"/>
    <w:rsid w:val="00076D22"/>
    <w:rsid w:val="00083485"/>
    <w:rsid w:val="00094BCB"/>
    <w:rsid w:val="000B5D17"/>
    <w:rsid w:val="000B69BC"/>
    <w:rsid w:val="000D3909"/>
    <w:rsid w:val="000D6196"/>
    <w:rsid w:val="00102C22"/>
    <w:rsid w:val="0010710D"/>
    <w:rsid w:val="00113426"/>
    <w:rsid w:val="00116E21"/>
    <w:rsid w:val="00120677"/>
    <w:rsid w:val="00121977"/>
    <w:rsid w:val="001258E6"/>
    <w:rsid w:val="001309C7"/>
    <w:rsid w:val="0015411D"/>
    <w:rsid w:val="00154A73"/>
    <w:rsid w:val="00172860"/>
    <w:rsid w:val="0018759F"/>
    <w:rsid w:val="0019187B"/>
    <w:rsid w:val="001A121C"/>
    <w:rsid w:val="001D3715"/>
    <w:rsid w:val="001D3A09"/>
    <w:rsid w:val="001E5D81"/>
    <w:rsid w:val="001E7A47"/>
    <w:rsid w:val="001F682A"/>
    <w:rsid w:val="001F7772"/>
    <w:rsid w:val="0021372A"/>
    <w:rsid w:val="00220D5E"/>
    <w:rsid w:val="0023148E"/>
    <w:rsid w:val="00231D89"/>
    <w:rsid w:val="0024056A"/>
    <w:rsid w:val="002408FB"/>
    <w:rsid w:val="002613A9"/>
    <w:rsid w:val="002638A6"/>
    <w:rsid w:val="00265364"/>
    <w:rsid w:val="00267641"/>
    <w:rsid w:val="00281EFE"/>
    <w:rsid w:val="00296BD3"/>
    <w:rsid w:val="002A31DE"/>
    <w:rsid w:val="002A3C46"/>
    <w:rsid w:val="002A6F07"/>
    <w:rsid w:val="002B01CC"/>
    <w:rsid w:val="002B09F1"/>
    <w:rsid w:val="002C4204"/>
    <w:rsid w:val="002C70B6"/>
    <w:rsid w:val="002D0835"/>
    <w:rsid w:val="002E7FA9"/>
    <w:rsid w:val="00304A15"/>
    <w:rsid w:val="003064F5"/>
    <w:rsid w:val="00321148"/>
    <w:rsid w:val="003276B7"/>
    <w:rsid w:val="00330520"/>
    <w:rsid w:val="003365F0"/>
    <w:rsid w:val="00336B22"/>
    <w:rsid w:val="00351C9C"/>
    <w:rsid w:val="003554A5"/>
    <w:rsid w:val="00360B7E"/>
    <w:rsid w:val="00372DF9"/>
    <w:rsid w:val="00375537"/>
    <w:rsid w:val="00386CC7"/>
    <w:rsid w:val="00390895"/>
    <w:rsid w:val="00395485"/>
    <w:rsid w:val="003A3FE7"/>
    <w:rsid w:val="003A6CC4"/>
    <w:rsid w:val="003B5129"/>
    <w:rsid w:val="003C2744"/>
    <w:rsid w:val="003D248E"/>
    <w:rsid w:val="00401F7D"/>
    <w:rsid w:val="00405DB0"/>
    <w:rsid w:val="004100C4"/>
    <w:rsid w:val="00422D29"/>
    <w:rsid w:val="00427C85"/>
    <w:rsid w:val="004313A0"/>
    <w:rsid w:val="004339CD"/>
    <w:rsid w:val="0043663A"/>
    <w:rsid w:val="00444D8A"/>
    <w:rsid w:val="00452654"/>
    <w:rsid w:val="00452755"/>
    <w:rsid w:val="004825C6"/>
    <w:rsid w:val="00482EA0"/>
    <w:rsid w:val="004A4DBB"/>
    <w:rsid w:val="004B147B"/>
    <w:rsid w:val="004B1DC9"/>
    <w:rsid w:val="004B4CA4"/>
    <w:rsid w:val="004C1F42"/>
    <w:rsid w:val="004C6BB2"/>
    <w:rsid w:val="004E4DE0"/>
    <w:rsid w:val="004F56E9"/>
    <w:rsid w:val="004F586A"/>
    <w:rsid w:val="005041E9"/>
    <w:rsid w:val="00513FFB"/>
    <w:rsid w:val="00516D8D"/>
    <w:rsid w:val="00541B4D"/>
    <w:rsid w:val="00544FC4"/>
    <w:rsid w:val="0054533E"/>
    <w:rsid w:val="00547BE8"/>
    <w:rsid w:val="00553669"/>
    <w:rsid w:val="00587E70"/>
    <w:rsid w:val="00593B8C"/>
    <w:rsid w:val="00596497"/>
    <w:rsid w:val="005A3232"/>
    <w:rsid w:val="005B71CC"/>
    <w:rsid w:val="005C0E1E"/>
    <w:rsid w:val="005C33FA"/>
    <w:rsid w:val="005F1358"/>
    <w:rsid w:val="005F4DB5"/>
    <w:rsid w:val="005F54E8"/>
    <w:rsid w:val="005F7292"/>
    <w:rsid w:val="00600078"/>
    <w:rsid w:val="006247E5"/>
    <w:rsid w:val="006554A9"/>
    <w:rsid w:val="006741E2"/>
    <w:rsid w:val="00676139"/>
    <w:rsid w:val="00676FF5"/>
    <w:rsid w:val="006867E6"/>
    <w:rsid w:val="006A507A"/>
    <w:rsid w:val="006B1D5E"/>
    <w:rsid w:val="006C2E8F"/>
    <w:rsid w:val="006E251D"/>
    <w:rsid w:val="006E4378"/>
    <w:rsid w:val="006E500A"/>
    <w:rsid w:val="006E7356"/>
    <w:rsid w:val="006F50DD"/>
    <w:rsid w:val="007047B6"/>
    <w:rsid w:val="007059B5"/>
    <w:rsid w:val="007211F7"/>
    <w:rsid w:val="00724F4B"/>
    <w:rsid w:val="007351A6"/>
    <w:rsid w:val="00737DE9"/>
    <w:rsid w:val="00744827"/>
    <w:rsid w:val="007449F8"/>
    <w:rsid w:val="00760CB4"/>
    <w:rsid w:val="007656A1"/>
    <w:rsid w:val="00772A73"/>
    <w:rsid w:val="0078552C"/>
    <w:rsid w:val="00785C54"/>
    <w:rsid w:val="007A018B"/>
    <w:rsid w:val="007A7E9D"/>
    <w:rsid w:val="007A7FE8"/>
    <w:rsid w:val="007B15A6"/>
    <w:rsid w:val="007B56F4"/>
    <w:rsid w:val="007C64B9"/>
    <w:rsid w:val="007C7D19"/>
    <w:rsid w:val="007D22DC"/>
    <w:rsid w:val="007D626A"/>
    <w:rsid w:val="007E6A7C"/>
    <w:rsid w:val="007F28C3"/>
    <w:rsid w:val="007F5905"/>
    <w:rsid w:val="0080479C"/>
    <w:rsid w:val="008062FF"/>
    <w:rsid w:val="00816E99"/>
    <w:rsid w:val="00817F5A"/>
    <w:rsid w:val="00826166"/>
    <w:rsid w:val="00842B68"/>
    <w:rsid w:val="008643CD"/>
    <w:rsid w:val="0086522F"/>
    <w:rsid w:val="00867879"/>
    <w:rsid w:val="00877598"/>
    <w:rsid w:val="008B1470"/>
    <w:rsid w:val="008B79D3"/>
    <w:rsid w:val="008F69A7"/>
    <w:rsid w:val="0091180E"/>
    <w:rsid w:val="009133E2"/>
    <w:rsid w:val="00920402"/>
    <w:rsid w:val="00927939"/>
    <w:rsid w:val="00937EF6"/>
    <w:rsid w:val="00944BAC"/>
    <w:rsid w:val="009536DB"/>
    <w:rsid w:val="00961D6F"/>
    <w:rsid w:val="009644B3"/>
    <w:rsid w:val="009706AA"/>
    <w:rsid w:val="00974479"/>
    <w:rsid w:val="00974B67"/>
    <w:rsid w:val="009B3511"/>
    <w:rsid w:val="009C0C70"/>
    <w:rsid w:val="009C222D"/>
    <w:rsid w:val="009C49C6"/>
    <w:rsid w:val="009D47B6"/>
    <w:rsid w:val="009E771F"/>
    <w:rsid w:val="009F15AD"/>
    <w:rsid w:val="00A57F86"/>
    <w:rsid w:val="00A671C8"/>
    <w:rsid w:val="00A72BE5"/>
    <w:rsid w:val="00A75037"/>
    <w:rsid w:val="00A7551B"/>
    <w:rsid w:val="00A764EC"/>
    <w:rsid w:val="00A82458"/>
    <w:rsid w:val="00A862B8"/>
    <w:rsid w:val="00A940C8"/>
    <w:rsid w:val="00A95BC4"/>
    <w:rsid w:val="00A97740"/>
    <w:rsid w:val="00AA6D61"/>
    <w:rsid w:val="00AC0BCF"/>
    <w:rsid w:val="00AC26BA"/>
    <w:rsid w:val="00AD475E"/>
    <w:rsid w:val="00AD4AA1"/>
    <w:rsid w:val="00AD5C42"/>
    <w:rsid w:val="00AE6348"/>
    <w:rsid w:val="00AF05AF"/>
    <w:rsid w:val="00AF1569"/>
    <w:rsid w:val="00AF2E2A"/>
    <w:rsid w:val="00B003A8"/>
    <w:rsid w:val="00B15CCD"/>
    <w:rsid w:val="00B335AD"/>
    <w:rsid w:val="00B374A2"/>
    <w:rsid w:val="00B56ABC"/>
    <w:rsid w:val="00B613DA"/>
    <w:rsid w:val="00B6614E"/>
    <w:rsid w:val="00B669B3"/>
    <w:rsid w:val="00B7217C"/>
    <w:rsid w:val="00B73C59"/>
    <w:rsid w:val="00B74263"/>
    <w:rsid w:val="00B879DE"/>
    <w:rsid w:val="00B95708"/>
    <w:rsid w:val="00B9788B"/>
    <w:rsid w:val="00BA31C4"/>
    <w:rsid w:val="00BB61DC"/>
    <w:rsid w:val="00BD0DB1"/>
    <w:rsid w:val="00BD1B29"/>
    <w:rsid w:val="00BD1E1E"/>
    <w:rsid w:val="00BD2A7D"/>
    <w:rsid w:val="00BD70F1"/>
    <w:rsid w:val="00BE7FC6"/>
    <w:rsid w:val="00C04A67"/>
    <w:rsid w:val="00C15DF5"/>
    <w:rsid w:val="00C16B55"/>
    <w:rsid w:val="00C24B1F"/>
    <w:rsid w:val="00C32A53"/>
    <w:rsid w:val="00C4244F"/>
    <w:rsid w:val="00C50805"/>
    <w:rsid w:val="00C50D94"/>
    <w:rsid w:val="00C70629"/>
    <w:rsid w:val="00C7310F"/>
    <w:rsid w:val="00CA70B1"/>
    <w:rsid w:val="00CB53B4"/>
    <w:rsid w:val="00CB571C"/>
    <w:rsid w:val="00CB739C"/>
    <w:rsid w:val="00CC0941"/>
    <w:rsid w:val="00CC0CA6"/>
    <w:rsid w:val="00CD48E1"/>
    <w:rsid w:val="00CE40D5"/>
    <w:rsid w:val="00CE58B4"/>
    <w:rsid w:val="00CF19DE"/>
    <w:rsid w:val="00D101E3"/>
    <w:rsid w:val="00D11CFB"/>
    <w:rsid w:val="00D12959"/>
    <w:rsid w:val="00D27327"/>
    <w:rsid w:val="00D30C56"/>
    <w:rsid w:val="00D33FB8"/>
    <w:rsid w:val="00D52A56"/>
    <w:rsid w:val="00D60C45"/>
    <w:rsid w:val="00D62886"/>
    <w:rsid w:val="00D80C4A"/>
    <w:rsid w:val="00D80DE6"/>
    <w:rsid w:val="00D83CA1"/>
    <w:rsid w:val="00D90DAD"/>
    <w:rsid w:val="00D91092"/>
    <w:rsid w:val="00D96A88"/>
    <w:rsid w:val="00D97923"/>
    <w:rsid w:val="00DB4259"/>
    <w:rsid w:val="00DE358F"/>
    <w:rsid w:val="00DE6227"/>
    <w:rsid w:val="00DF04FC"/>
    <w:rsid w:val="00DF455C"/>
    <w:rsid w:val="00E06609"/>
    <w:rsid w:val="00E160E2"/>
    <w:rsid w:val="00E47618"/>
    <w:rsid w:val="00E5070F"/>
    <w:rsid w:val="00E62C0D"/>
    <w:rsid w:val="00E719C8"/>
    <w:rsid w:val="00E73642"/>
    <w:rsid w:val="00E83BDF"/>
    <w:rsid w:val="00E844B7"/>
    <w:rsid w:val="00E85E10"/>
    <w:rsid w:val="00E971BE"/>
    <w:rsid w:val="00E974B5"/>
    <w:rsid w:val="00E97B94"/>
    <w:rsid w:val="00EB5E9D"/>
    <w:rsid w:val="00EC03AF"/>
    <w:rsid w:val="00EC2823"/>
    <w:rsid w:val="00EC3E5D"/>
    <w:rsid w:val="00EE0EB8"/>
    <w:rsid w:val="00F00C2D"/>
    <w:rsid w:val="00F04940"/>
    <w:rsid w:val="00F2214F"/>
    <w:rsid w:val="00F364AF"/>
    <w:rsid w:val="00F40E8F"/>
    <w:rsid w:val="00F60CD6"/>
    <w:rsid w:val="00F61E64"/>
    <w:rsid w:val="00F76BE3"/>
    <w:rsid w:val="00F81C89"/>
    <w:rsid w:val="00F8417B"/>
    <w:rsid w:val="00F90360"/>
    <w:rsid w:val="00F96CED"/>
    <w:rsid w:val="00FB198A"/>
    <w:rsid w:val="00FD3EDB"/>
    <w:rsid w:val="00FD48BC"/>
    <w:rsid w:val="00FE4880"/>
    <w:rsid w:val="00FF0A80"/>
    <w:rsid w:val="00FF2680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65CE99"/>
  <w15:docId w15:val="{52262DA2-1E42-4923-AC54-173D41266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FE7"/>
    <w:rPr>
      <w:rFonts w:ascii="Tw Cen MT" w:hAnsi="Tw Cen MT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7F5A"/>
    <w:pPr>
      <w:keepNext/>
      <w:keepLines/>
      <w:spacing w:before="240" w:after="0"/>
      <w:outlineLvl w:val="0"/>
    </w:pPr>
    <w:rPr>
      <w:rFonts w:ascii="Adelle PE" w:eastAsiaTheme="majorEastAsia" w:hAnsi="Adelle PE" w:cstheme="majorBidi"/>
      <w:b/>
      <w:color w:val="833C0B" w:themeColor="accent2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F5A"/>
    <w:pPr>
      <w:keepNext/>
      <w:keepLines/>
      <w:spacing w:before="40" w:after="0"/>
      <w:outlineLvl w:val="1"/>
    </w:pPr>
    <w:rPr>
      <w:rFonts w:ascii="Adelle PE" w:eastAsiaTheme="majorEastAsia" w:hAnsi="Adelle PE" w:cstheme="majorBidi"/>
      <w:b/>
      <w:color w:val="385623" w:themeColor="accent6" w:themeShade="8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7F5A"/>
    <w:rPr>
      <w:rFonts w:ascii="Adelle PE" w:eastAsiaTheme="majorEastAsia" w:hAnsi="Adelle PE" w:cstheme="majorBidi"/>
      <w:b/>
      <w:color w:val="833C0B" w:themeColor="accent2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7F5A"/>
    <w:rPr>
      <w:rFonts w:ascii="Adelle PE" w:eastAsiaTheme="majorEastAsia" w:hAnsi="Adelle PE" w:cstheme="majorBidi"/>
      <w:b/>
      <w:color w:val="385623" w:themeColor="accent6" w:themeShade="8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A3F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FE7"/>
  </w:style>
  <w:style w:type="paragraph" w:styleId="Footer">
    <w:name w:val="footer"/>
    <w:basedOn w:val="Normal"/>
    <w:link w:val="FooterChar"/>
    <w:uiPriority w:val="99"/>
    <w:unhideWhenUsed/>
    <w:rsid w:val="003A3F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FE7"/>
  </w:style>
  <w:style w:type="paragraph" w:styleId="TOCHeading">
    <w:name w:val="TOC Heading"/>
    <w:basedOn w:val="Heading1"/>
    <w:next w:val="Normal"/>
    <w:uiPriority w:val="39"/>
    <w:unhideWhenUsed/>
    <w:qFormat/>
    <w:rsid w:val="003A3FE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16CA7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B42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4259"/>
    <w:pPr>
      <w:spacing w:after="100"/>
      <w:ind w:left="240"/>
    </w:pPr>
  </w:style>
  <w:style w:type="table" w:styleId="TableGrid">
    <w:name w:val="Table Grid"/>
    <w:basedOn w:val="TableNormal"/>
    <w:uiPriority w:val="39"/>
    <w:rsid w:val="008B1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8B147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8B147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816E99"/>
    <w:pPr>
      <w:ind w:left="720"/>
      <w:contextualSpacing/>
    </w:pPr>
  </w:style>
  <w:style w:type="table" w:customStyle="1" w:styleId="PlainTable41">
    <w:name w:val="Plain Table 41"/>
    <w:basedOn w:val="TableNormal"/>
    <w:uiPriority w:val="44"/>
    <w:rsid w:val="00816E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40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0D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52755"/>
    <w:rPr>
      <w:b/>
      <w:bCs/>
    </w:rPr>
  </w:style>
  <w:style w:type="character" w:customStyle="1" w:styleId="apple-converted-space">
    <w:name w:val="apple-converted-space"/>
    <w:basedOn w:val="DefaultParagraphFont"/>
    <w:rsid w:val="00452755"/>
  </w:style>
  <w:style w:type="table" w:customStyle="1" w:styleId="TableGridLight1">
    <w:name w:val="Table Grid Light1"/>
    <w:basedOn w:val="TableNormal"/>
    <w:uiPriority w:val="40"/>
    <w:rsid w:val="000730F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uiPriority w:val="46"/>
    <w:rsid w:val="004C6BB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uiPriority w:val="41"/>
    <w:rsid w:val="005F135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879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79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79DE"/>
    <w:rPr>
      <w:rFonts w:ascii="Tw Cen MT" w:hAnsi="Tw Cen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9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9DE"/>
    <w:rPr>
      <w:rFonts w:ascii="Tw Cen MT" w:hAnsi="Tw Cen MT"/>
      <w:b/>
      <w:bCs/>
      <w:sz w:val="20"/>
      <w:szCs w:val="20"/>
    </w:rPr>
  </w:style>
  <w:style w:type="table" w:customStyle="1" w:styleId="GridTable2-Accent31">
    <w:name w:val="Grid Table 2 - Accent 31"/>
    <w:basedOn w:val="TableNormal"/>
    <w:uiPriority w:val="47"/>
    <w:rsid w:val="002A6F07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3-Accent61">
    <w:name w:val="Grid Table 3 - Accent 61"/>
    <w:basedOn w:val="TableNormal"/>
    <w:uiPriority w:val="48"/>
    <w:rsid w:val="001F777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1Light-Accent61">
    <w:name w:val="Grid Table 1 Light - Accent 61"/>
    <w:basedOn w:val="TableNormal"/>
    <w:uiPriority w:val="46"/>
    <w:rsid w:val="00A72BE5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F2680"/>
    <w:rPr>
      <w:color w:val="605E5C"/>
      <w:shd w:val="clear" w:color="auto" w:fill="E1DFDD"/>
    </w:rPr>
  </w:style>
  <w:style w:type="table" w:styleId="LightList-Accent3">
    <w:name w:val="Light List Accent 3"/>
    <w:basedOn w:val="TableNormal"/>
    <w:uiPriority w:val="61"/>
    <w:rsid w:val="00CE58B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678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D51EB-7978-4E23-B11F-E49CAC176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789</Words>
  <Characters>8947</Characters>
  <Application>Microsoft Office Word</Application>
  <DocSecurity>0</DocSecurity>
  <Lines>389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Combs</dc:creator>
  <cp:keywords/>
  <dc:description/>
  <cp:lastModifiedBy>Jim Miles</cp:lastModifiedBy>
  <cp:revision>3</cp:revision>
  <cp:lastPrinted>2026-01-20T20:27:00Z</cp:lastPrinted>
  <dcterms:created xsi:type="dcterms:W3CDTF">2026-03-19T20:54:00Z</dcterms:created>
  <dcterms:modified xsi:type="dcterms:W3CDTF">2026-03-1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f2b5f3-d9a3-4159-8e1e-bd1b1e4a3a5e</vt:lpwstr>
  </property>
</Properties>
</file>